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3C583" w14:textId="7F6EB6E8" w:rsidR="003E6C46" w:rsidRPr="00BC6DF3" w:rsidRDefault="003E6C46" w:rsidP="3518A43A">
      <w:pPr>
        <w:rPr>
          <w:rFonts w:asciiTheme="minorHAnsi" w:hAnsiTheme="minorHAnsi" w:cstheme="minorBidi"/>
          <w:b/>
          <w:bCs/>
          <w:i/>
          <w:iCs/>
          <w:sz w:val="32"/>
          <w:szCs w:val="32"/>
        </w:rPr>
      </w:pPr>
    </w:p>
    <w:p w14:paraId="547CF9B2" w14:textId="77777777" w:rsidR="00C605D3" w:rsidRPr="00BF03D8" w:rsidRDefault="008E4D2B" w:rsidP="00A710E6">
      <w:pPr>
        <w:jc w:val="center"/>
        <w:rPr>
          <w:rFonts w:asciiTheme="minorHAnsi" w:hAnsiTheme="minorHAnsi" w:cstheme="minorHAnsi"/>
          <w:b/>
          <w:bCs/>
          <w:i/>
          <w:sz w:val="28"/>
          <w:szCs w:val="28"/>
        </w:rPr>
      </w:pPr>
      <w:r w:rsidRPr="00BF03D8">
        <w:rPr>
          <w:rFonts w:asciiTheme="minorHAnsi" w:hAnsiTheme="minorHAnsi" w:cstheme="minorHAnsi"/>
          <w:b/>
          <w:bCs/>
          <w:i/>
          <w:sz w:val="28"/>
          <w:szCs w:val="28"/>
        </w:rPr>
        <w:t>NCIVS</w:t>
      </w:r>
      <w:r w:rsidR="00256281" w:rsidRPr="00BF03D8">
        <w:rPr>
          <w:rFonts w:asciiTheme="minorHAnsi" w:hAnsiTheme="minorHAnsi" w:cstheme="minorHAnsi"/>
          <w:b/>
          <w:bCs/>
          <w:i/>
          <w:sz w:val="28"/>
          <w:szCs w:val="28"/>
        </w:rPr>
        <w:t xml:space="preserve"> School Council Minutes</w:t>
      </w:r>
    </w:p>
    <w:p w14:paraId="598409F7" w14:textId="509B0C91" w:rsidR="00256281" w:rsidRPr="00BF03D8" w:rsidRDefault="00025B27" w:rsidP="00C44834">
      <w:pPr>
        <w:jc w:val="center"/>
        <w:rPr>
          <w:rFonts w:asciiTheme="minorHAnsi" w:hAnsiTheme="minorHAnsi" w:cstheme="minorHAnsi"/>
          <w:b/>
          <w:bCs/>
          <w:i/>
          <w:sz w:val="28"/>
          <w:szCs w:val="28"/>
        </w:rPr>
      </w:pPr>
      <w:r w:rsidRPr="00BF03D8">
        <w:rPr>
          <w:rFonts w:asciiTheme="minorHAnsi" w:hAnsiTheme="minorHAnsi" w:cstheme="minorHAnsi"/>
          <w:b/>
          <w:bCs/>
          <w:i/>
          <w:sz w:val="28"/>
          <w:szCs w:val="28"/>
        </w:rPr>
        <w:t xml:space="preserve">Tuesday, </w:t>
      </w:r>
      <w:r w:rsidR="00F44F5D" w:rsidRPr="00BF03D8">
        <w:rPr>
          <w:rFonts w:asciiTheme="minorHAnsi" w:hAnsiTheme="minorHAnsi" w:cstheme="minorHAnsi"/>
          <w:b/>
          <w:bCs/>
          <w:i/>
          <w:sz w:val="28"/>
          <w:szCs w:val="28"/>
        </w:rPr>
        <w:t>September 27</w:t>
      </w:r>
      <w:r w:rsidRPr="00BF03D8">
        <w:rPr>
          <w:rFonts w:asciiTheme="minorHAnsi" w:hAnsiTheme="minorHAnsi" w:cstheme="minorHAnsi"/>
          <w:b/>
          <w:bCs/>
          <w:i/>
          <w:sz w:val="28"/>
          <w:szCs w:val="28"/>
        </w:rPr>
        <w:t>, 202</w:t>
      </w:r>
      <w:r w:rsidR="000231A2" w:rsidRPr="00BF03D8">
        <w:rPr>
          <w:rFonts w:asciiTheme="minorHAnsi" w:hAnsiTheme="minorHAnsi" w:cstheme="minorHAnsi"/>
          <w:b/>
          <w:bCs/>
          <w:i/>
          <w:sz w:val="28"/>
          <w:szCs w:val="28"/>
        </w:rPr>
        <w:t>2</w:t>
      </w:r>
    </w:p>
    <w:p w14:paraId="397F1C93" w14:textId="4716B6F5" w:rsidR="00256281" w:rsidRPr="005941AB" w:rsidRDefault="00F44F5D" w:rsidP="00C44834">
      <w:pPr>
        <w:jc w:val="center"/>
        <w:rPr>
          <w:rFonts w:asciiTheme="minorHAnsi" w:hAnsiTheme="minorHAnsi" w:cstheme="minorHAnsi"/>
          <w:b/>
          <w:bCs/>
          <w:i/>
          <w:sz w:val="32"/>
          <w:szCs w:val="32"/>
        </w:rPr>
      </w:pPr>
      <w:r w:rsidRPr="00BF03D8">
        <w:rPr>
          <w:rFonts w:asciiTheme="minorHAnsi" w:hAnsiTheme="minorHAnsi" w:cstheme="minorHAnsi"/>
          <w:b/>
          <w:bCs/>
          <w:i/>
          <w:sz w:val="28"/>
          <w:szCs w:val="28"/>
        </w:rPr>
        <w:t xml:space="preserve">Library </w:t>
      </w:r>
      <w:r w:rsidR="00025B27" w:rsidRPr="00BF03D8">
        <w:rPr>
          <w:rFonts w:asciiTheme="minorHAnsi" w:hAnsiTheme="minorHAnsi" w:cstheme="minorHAnsi"/>
          <w:b/>
          <w:bCs/>
          <w:i/>
          <w:sz w:val="28"/>
          <w:szCs w:val="28"/>
        </w:rPr>
        <w:t>6:30</w:t>
      </w:r>
      <w:r w:rsidR="00FE3A01" w:rsidRPr="00BF03D8">
        <w:rPr>
          <w:rFonts w:asciiTheme="minorHAnsi" w:hAnsiTheme="minorHAnsi" w:cstheme="minorHAnsi"/>
          <w:b/>
          <w:bCs/>
          <w:i/>
          <w:sz w:val="28"/>
          <w:szCs w:val="28"/>
        </w:rPr>
        <w:t xml:space="preserve"> pm</w:t>
      </w:r>
      <w:r w:rsidR="00FE3A01" w:rsidRPr="005941AB">
        <w:rPr>
          <w:rFonts w:asciiTheme="minorHAnsi" w:hAnsiTheme="minorHAnsi" w:cstheme="minorHAnsi"/>
          <w:b/>
          <w:bCs/>
          <w:i/>
          <w:sz w:val="32"/>
          <w:szCs w:val="32"/>
        </w:rPr>
        <w:t>.</w:t>
      </w:r>
    </w:p>
    <w:p w14:paraId="5C78170E" w14:textId="77777777" w:rsidR="001F01EE" w:rsidRPr="005941AB" w:rsidRDefault="001F01EE">
      <w:pPr>
        <w:rPr>
          <w:rFonts w:asciiTheme="minorHAnsi" w:hAnsiTheme="minorHAnsi" w:cstheme="minorHAnsi"/>
          <w:sz w:val="32"/>
          <w:szCs w:val="32"/>
        </w:rPr>
      </w:pPr>
    </w:p>
    <w:p w14:paraId="06196442" w14:textId="059CDF5A" w:rsidR="00152C9F" w:rsidRPr="00BF03D8" w:rsidRDefault="008E4D2B" w:rsidP="00EA2506">
      <w:pPr>
        <w:rPr>
          <w:rFonts w:asciiTheme="minorHAnsi" w:hAnsiTheme="minorHAnsi" w:cstheme="minorHAnsi"/>
        </w:rPr>
      </w:pPr>
      <w:r w:rsidRPr="00BF03D8">
        <w:rPr>
          <w:rFonts w:asciiTheme="minorHAnsi" w:hAnsiTheme="minorHAnsi" w:cstheme="minorHAnsi"/>
          <w:b/>
          <w:bCs/>
        </w:rPr>
        <w:t>Present</w:t>
      </w:r>
      <w:r w:rsidRPr="00BF03D8">
        <w:rPr>
          <w:rFonts w:asciiTheme="minorHAnsi" w:hAnsiTheme="minorHAnsi" w:cstheme="minorHAnsi"/>
        </w:rPr>
        <w:t>:</w:t>
      </w:r>
      <w:r w:rsidR="00067BE2" w:rsidRPr="00BF03D8">
        <w:rPr>
          <w:rFonts w:asciiTheme="minorHAnsi" w:hAnsiTheme="minorHAnsi" w:cstheme="minorHAnsi"/>
        </w:rPr>
        <w:t xml:space="preserve"> </w:t>
      </w:r>
      <w:r w:rsidR="008E3E49" w:rsidRPr="00BF03D8">
        <w:rPr>
          <w:rFonts w:asciiTheme="minorHAnsi" w:hAnsiTheme="minorHAnsi" w:cstheme="minorHAnsi"/>
        </w:rPr>
        <w:t xml:space="preserve"> </w:t>
      </w:r>
      <w:proofErr w:type="spellStart"/>
      <w:r w:rsidR="002459F7" w:rsidRPr="00BF03D8">
        <w:rPr>
          <w:rFonts w:asciiTheme="minorHAnsi" w:hAnsiTheme="minorHAnsi" w:cstheme="minorHAnsi"/>
        </w:rPr>
        <w:t>Mardina</w:t>
      </w:r>
      <w:proofErr w:type="spellEnd"/>
      <w:r w:rsidR="002459F7" w:rsidRPr="00BF03D8">
        <w:rPr>
          <w:rFonts w:asciiTheme="minorHAnsi" w:hAnsiTheme="minorHAnsi" w:cstheme="minorHAnsi"/>
        </w:rPr>
        <w:t xml:space="preserve"> </w:t>
      </w:r>
      <w:proofErr w:type="spellStart"/>
      <w:r w:rsidR="002459F7" w:rsidRPr="00BF03D8">
        <w:rPr>
          <w:rFonts w:asciiTheme="minorHAnsi" w:hAnsiTheme="minorHAnsi" w:cstheme="minorHAnsi"/>
        </w:rPr>
        <w:t>Carr</w:t>
      </w:r>
      <w:proofErr w:type="spellEnd"/>
      <w:r w:rsidR="002459F7" w:rsidRPr="00BF03D8">
        <w:rPr>
          <w:rFonts w:asciiTheme="minorHAnsi" w:hAnsiTheme="minorHAnsi" w:cstheme="minorHAnsi"/>
        </w:rPr>
        <w:t xml:space="preserve">, </w:t>
      </w:r>
      <w:r w:rsidR="00A62D1E" w:rsidRPr="00BF03D8">
        <w:rPr>
          <w:rFonts w:asciiTheme="minorHAnsi" w:hAnsiTheme="minorHAnsi" w:cstheme="minorHAnsi"/>
        </w:rPr>
        <w:t xml:space="preserve">Sharon Chapman, </w:t>
      </w:r>
      <w:r w:rsidR="00E65192" w:rsidRPr="00BF03D8">
        <w:rPr>
          <w:rFonts w:asciiTheme="minorHAnsi" w:hAnsiTheme="minorHAnsi" w:cstheme="minorHAnsi"/>
        </w:rPr>
        <w:t>J</w:t>
      </w:r>
      <w:r w:rsidR="00EA2506" w:rsidRPr="00BF03D8">
        <w:rPr>
          <w:rFonts w:asciiTheme="minorHAnsi" w:hAnsiTheme="minorHAnsi" w:cstheme="minorHAnsi"/>
        </w:rPr>
        <w:t>ody Charron,</w:t>
      </w:r>
      <w:r w:rsidR="008649B9" w:rsidRPr="00BF03D8">
        <w:rPr>
          <w:rFonts w:asciiTheme="minorHAnsi" w:hAnsiTheme="minorHAnsi" w:cstheme="minorHAnsi"/>
        </w:rPr>
        <w:t xml:space="preserve"> </w:t>
      </w:r>
      <w:r w:rsidR="00A62D1E" w:rsidRPr="00BF03D8">
        <w:rPr>
          <w:rFonts w:asciiTheme="minorHAnsi" w:hAnsiTheme="minorHAnsi" w:cstheme="minorHAnsi"/>
        </w:rPr>
        <w:t>Lisa Fox</w:t>
      </w:r>
      <w:r w:rsidR="008649B9" w:rsidRPr="00BF03D8">
        <w:rPr>
          <w:rFonts w:asciiTheme="minorHAnsi" w:hAnsiTheme="minorHAnsi" w:cstheme="minorHAnsi"/>
        </w:rPr>
        <w:t>,</w:t>
      </w:r>
      <w:r w:rsidR="00CB5A8F" w:rsidRPr="00BF03D8">
        <w:rPr>
          <w:rFonts w:asciiTheme="minorHAnsi" w:hAnsiTheme="minorHAnsi" w:cstheme="minorHAnsi"/>
        </w:rPr>
        <w:t xml:space="preserve"> </w:t>
      </w:r>
      <w:r w:rsidR="002459F7" w:rsidRPr="00BF03D8">
        <w:rPr>
          <w:rFonts w:asciiTheme="minorHAnsi" w:hAnsiTheme="minorHAnsi" w:cstheme="minorHAnsi"/>
        </w:rPr>
        <w:t xml:space="preserve">Tara Pace-James, </w:t>
      </w:r>
      <w:r w:rsidR="00E65192" w:rsidRPr="00BF03D8">
        <w:rPr>
          <w:rFonts w:asciiTheme="minorHAnsi" w:hAnsiTheme="minorHAnsi" w:cstheme="minorHAnsi"/>
        </w:rPr>
        <w:t>Nathan Jeffrey</w:t>
      </w:r>
      <w:r w:rsidR="00827321" w:rsidRPr="00BF03D8">
        <w:rPr>
          <w:rFonts w:asciiTheme="minorHAnsi" w:hAnsiTheme="minorHAnsi" w:cstheme="minorHAnsi"/>
        </w:rPr>
        <w:t xml:space="preserve">, </w:t>
      </w:r>
      <w:r w:rsidR="00124541" w:rsidRPr="00BF03D8">
        <w:rPr>
          <w:rFonts w:asciiTheme="minorHAnsi" w:hAnsiTheme="minorHAnsi" w:cstheme="minorHAnsi"/>
        </w:rPr>
        <w:t xml:space="preserve">Ade </w:t>
      </w:r>
      <w:proofErr w:type="spellStart"/>
      <w:r w:rsidR="000C3A45" w:rsidRPr="00BF03D8">
        <w:rPr>
          <w:rFonts w:asciiTheme="minorHAnsi" w:hAnsiTheme="minorHAnsi" w:cstheme="minorHAnsi"/>
        </w:rPr>
        <w:t>Laniya</w:t>
      </w:r>
      <w:proofErr w:type="spellEnd"/>
      <w:r w:rsidR="000C3A45" w:rsidRPr="00BF03D8">
        <w:rPr>
          <w:rFonts w:asciiTheme="minorHAnsi" w:hAnsiTheme="minorHAnsi" w:cstheme="minorHAnsi"/>
        </w:rPr>
        <w:t xml:space="preserve">, </w:t>
      </w:r>
      <w:proofErr w:type="spellStart"/>
      <w:r w:rsidR="002459F7" w:rsidRPr="00BF03D8">
        <w:rPr>
          <w:rFonts w:asciiTheme="minorHAnsi" w:hAnsiTheme="minorHAnsi" w:cstheme="minorHAnsi"/>
        </w:rPr>
        <w:t>Dapo</w:t>
      </w:r>
      <w:proofErr w:type="spellEnd"/>
      <w:r w:rsidR="002459F7" w:rsidRPr="00BF03D8">
        <w:rPr>
          <w:rFonts w:asciiTheme="minorHAnsi" w:hAnsiTheme="minorHAnsi" w:cstheme="minorHAnsi"/>
        </w:rPr>
        <w:t xml:space="preserve"> </w:t>
      </w:r>
      <w:proofErr w:type="spellStart"/>
      <w:r w:rsidR="002459F7" w:rsidRPr="00BF03D8">
        <w:rPr>
          <w:rFonts w:asciiTheme="minorHAnsi" w:hAnsiTheme="minorHAnsi" w:cstheme="minorHAnsi"/>
        </w:rPr>
        <w:t>Laniya</w:t>
      </w:r>
      <w:proofErr w:type="spellEnd"/>
      <w:r w:rsidR="002459F7" w:rsidRPr="00BF03D8">
        <w:rPr>
          <w:rFonts w:asciiTheme="minorHAnsi" w:hAnsiTheme="minorHAnsi" w:cstheme="minorHAnsi"/>
        </w:rPr>
        <w:t xml:space="preserve">, Jennifer </w:t>
      </w:r>
      <w:proofErr w:type="spellStart"/>
      <w:r w:rsidR="002459F7" w:rsidRPr="00BF03D8">
        <w:rPr>
          <w:rFonts w:asciiTheme="minorHAnsi" w:hAnsiTheme="minorHAnsi" w:cstheme="minorHAnsi"/>
        </w:rPr>
        <w:t>Latta</w:t>
      </w:r>
      <w:proofErr w:type="spellEnd"/>
      <w:r w:rsidR="002459F7" w:rsidRPr="00BF03D8">
        <w:rPr>
          <w:rFonts w:asciiTheme="minorHAnsi" w:hAnsiTheme="minorHAnsi" w:cstheme="minorHAnsi"/>
        </w:rPr>
        <w:t xml:space="preserve">, Melissa Mallette, Laurie Yuen Mark, </w:t>
      </w:r>
      <w:r w:rsidR="004B3C9E" w:rsidRPr="00BF03D8">
        <w:rPr>
          <w:rFonts w:asciiTheme="minorHAnsi" w:hAnsiTheme="minorHAnsi" w:cstheme="minorHAnsi"/>
        </w:rPr>
        <w:t>Christine Murphy</w:t>
      </w:r>
      <w:r w:rsidR="00E65192" w:rsidRPr="00BF03D8">
        <w:rPr>
          <w:rFonts w:asciiTheme="minorHAnsi" w:hAnsiTheme="minorHAnsi" w:cstheme="minorHAnsi"/>
        </w:rPr>
        <w:t>,</w:t>
      </w:r>
      <w:r w:rsidR="002459F7" w:rsidRPr="00BF03D8">
        <w:rPr>
          <w:rFonts w:asciiTheme="minorHAnsi" w:hAnsiTheme="minorHAnsi" w:cstheme="minorHAnsi"/>
        </w:rPr>
        <w:t xml:space="preserve"> </w:t>
      </w:r>
      <w:proofErr w:type="spellStart"/>
      <w:r w:rsidR="002459F7" w:rsidRPr="00BF03D8">
        <w:rPr>
          <w:rFonts w:asciiTheme="minorHAnsi" w:hAnsiTheme="minorHAnsi" w:cstheme="minorHAnsi"/>
        </w:rPr>
        <w:t>Adel</w:t>
      </w:r>
      <w:r w:rsidR="003B280D" w:rsidRPr="00BF03D8">
        <w:rPr>
          <w:rFonts w:asciiTheme="minorHAnsi" w:hAnsiTheme="minorHAnsi" w:cstheme="minorHAnsi"/>
        </w:rPr>
        <w:t>e</w:t>
      </w:r>
      <w:r w:rsidR="002459F7" w:rsidRPr="00BF03D8">
        <w:rPr>
          <w:rFonts w:asciiTheme="minorHAnsi" w:hAnsiTheme="minorHAnsi" w:cstheme="minorHAnsi"/>
        </w:rPr>
        <w:t>ye</w:t>
      </w:r>
      <w:proofErr w:type="spellEnd"/>
      <w:r w:rsidR="002459F7" w:rsidRPr="00BF03D8">
        <w:rPr>
          <w:rFonts w:asciiTheme="minorHAnsi" w:hAnsiTheme="minorHAnsi" w:cstheme="minorHAnsi"/>
        </w:rPr>
        <w:t xml:space="preserve"> </w:t>
      </w:r>
      <w:proofErr w:type="spellStart"/>
      <w:r w:rsidR="002459F7" w:rsidRPr="00BF03D8">
        <w:rPr>
          <w:rFonts w:asciiTheme="minorHAnsi" w:hAnsiTheme="minorHAnsi" w:cstheme="minorHAnsi"/>
        </w:rPr>
        <w:t>Ogunladu</w:t>
      </w:r>
      <w:proofErr w:type="spellEnd"/>
      <w:r w:rsidR="002459F7" w:rsidRPr="00BF03D8">
        <w:rPr>
          <w:rFonts w:asciiTheme="minorHAnsi" w:hAnsiTheme="minorHAnsi" w:cstheme="minorHAnsi"/>
        </w:rPr>
        <w:t xml:space="preserve">, </w:t>
      </w:r>
      <w:proofErr w:type="spellStart"/>
      <w:r w:rsidR="002459F7" w:rsidRPr="00BF03D8">
        <w:rPr>
          <w:rFonts w:asciiTheme="minorHAnsi" w:hAnsiTheme="minorHAnsi" w:cstheme="minorHAnsi"/>
        </w:rPr>
        <w:t>Katevyva</w:t>
      </w:r>
      <w:proofErr w:type="spellEnd"/>
      <w:r w:rsidR="002459F7" w:rsidRPr="00BF03D8">
        <w:rPr>
          <w:rFonts w:asciiTheme="minorHAnsi" w:hAnsiTheme="minorHAnsi" w:cstheme="minorHAnsi"/>
        </w:rPr>
        <w:t xml:space="preserve"> </w:t>
      </w:r>
      <w:proofErr w:type="spellStart"/>
      <w:r w:rsidR="002459F7" w:rsidRPr="00BF03D8">
        <w:rPr>
          <w:rFonts w:asciiTheme="minorHAnsi" w:hAnsiTheme="minorHAnsi" w:cstheme="minorHAnsi"/>
        </w:rPr>
        <w:t>Pavlinska</w:t>
      </w:r>
      <w:proofErr w:type="spellEnd"/>
      <w:r w:rsidR="00A62D1E" w:rsidRPr="00BF03D8">
        <w:rPr>
          <w:rFonts w:asciiTheme="minorHAnsi" w:hAnsiTheme="minorHAnsi" w:cstheme="minorHAnsi"/>
        </w:rPr>
        <w:t>,</w:t>
      </w:r>
      <w:r w:rsidR="002459F7" w:rsidRPr="00BF03D8">
        <w:rPr>
          <w:rFonts w:asciiTheme="minorHAnsi" w:hAnsiTheme="minorHAnsi" w:cstheme="minorHAnsi"/>
        </w:rPr>
        <w:t xml:space="preserve"> Stacey Severs,</w:t>
      </w:r>
      <w:r w:rsidR="00A62D1E" w:rsidRPr="00BF03D8">
        <w:rPr>
          <w:rFonts w:asciiTheme="minorHAnsi" w:hAnsiTheme="minorHAnsi" w:cstheme="minorHAnsi"/>
        </w:rPr>
        <w:t xml:space="preserve"> </w:t>
      </w:r>
      <w:r w:rsidR="00836AFA" w:rsidRPr="00BF03D8">
        <w:rPr>
          <w:rFonts w:asciiTheme="minorHAnsi" w:hAnsiTheme="minorHAnsi" w:cstheme="minorHAnsi"/>
        </w:rPr>
        <w:t xml:space="preserve">Sue </w:t>
      </w:r>
      <w:proofErr w:type="spellStart"/>
      <w:r w:rsidR="00836AFA" w:rsidRPr="00BF03D8">
        <w:rPr>
          <w:rFonts w:asciiTheme="minorHAnsi" w:hAnsiTheme="minorHAnsi" w:cstheme="minorHAnsi"/>
        </w:rPr>
        <w:t>Tomback</w:t>
      </w:r>
      <w:proofErr w:type="spellEnd"/>
      <w:r w:rsidR="002459F7" w:rsidRPr="00BF03D8">
        <w:rPr>
          <w:rFonts w:asciiTheme="minorHAnsi" w:hAnsiTheme="minorHAnsi" w:cstheme="minorHAnsi"/>
        </w:rPr>
        <w:t xml:space="preserve">, Jennifer </w:t>
      </w:r>
      <w:proofErr w:type="spellStart"/>
      <w:r w:rsidR="002459F7" w:rsidRPr="00BF03D8">
        <w:rPr>
          <w:rFonts w:asciiTheme="minorHAnsi" w:hAnsiTheme="minorHAnsi" w:cstheme="minorHAnsi"/>
        </w:rPr>
        <w:t>Winklmeier</w:t>
      </w:r>
      <w:proofErr w:type="spellEnd"/>
    </w:p>
    <w:p w14:paraId="6E3128C1" w14:textId="0A82DA96" w:rsidR="0073062E" w:rsidRPr="00BF03D8" w:rsidRDefault="0073062E" w:rsidP="00EA2506">
      <w:pPr>
        <w:rPr>
          <w:rFonts w:asciiTheme="minorHAnsi" w:hAnsiTheme="minorHAnsi" w:cstheme="minorHAnsi"/>
        </w:rPr>
      </w:pPr>
      <w:r w:rsidRPr="00BF03D8">
        <w:rPr>
          <w:rFonts w:asciiTheme="minorHAnsi" w:hAnsiTheme="minorHAnsi" w:cstheme="minorHAnsi"/>
          <w:b/>
          <w:bCs/>
        </w:rPr>
        <w:t>Regrets</w:t>
      </w:r>
      <w:r w:rsidRPr="00BF03D8">
        <w:rPr>
          <w:rFonts w:asciiTheme="minorHAnsi" w:hAnsiTheme="minorHAnsi" w:cstheme="minorHAnsi"/>
        </w:rPr>
        <w:t xml:space="preserve">: Stephanie </w:t>
      </w:r>
      <w:proofErr w:type="spellStart"/>
      <w:r w:rsidRPr="00BF03D8">
        <w:rPr>
          <w:rFonts w:asciiTheme="minorHAnsi" w:hAnsiTheme="minorHAnsi" w:cstheme="minorHAnsi"/>
        </w:rPr>
        <w:t>Brogdan</w:t>
      </w:r>
      <w:proofErr w:type="spellEnd"/>
      <w:r w:rsidRPr="00BF03D8">
        <w:rPr>
          <w:rFonts w:asciiTheme="minorHAnsi" w:hAnsiTheme="minorHAnsi" w:cstheme="minorHAnsi"/>
        </w:rPr>
        <w:t xml:space="preserve"> and Sandra Ross</w:t>
      </w:r>
    </w:p>
    <w:p w14:paraId="1727E83C" w14:textId="0570CB29" w:rsidR="00174163" w:rsidRPr="00BF03D8" w:rsidRDefault="00E65192" w:rsidP="00966BAB">
      <w:pPr>
        <w:rPr>
          <w:rFonts w:asciiTheme="minorHAnsi" w:hAnsiTheme="minorHAnsi" w:cstheme="minorHAnsi"/>
        </w:rPr>
      </w:pPr>
      <w:r w:rsidRPr="00BF03D8">
        <w:rPr>
          <w:rFonts w:asciiTheme="minorHAnsi" w:hAnsiTheme="minorHAnsi" w:cstheme="minorHAnsi"/>
        </w:rPr>
        <w:tab/>
        <w:t xml:space="preserve">    </w:t>
      </w:r>
    </w:p>
    <w:p w14:paraId="7104F85F" w14:textId="22F732E4" w:rsidR="00174163" w:rsidRPr="00BF03D8" w:rsidRDefault="008E4D2B" w:rsidP="00311F05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bookmarkStart w:id="0" w:name="_Hlk55473691"/>
      <w:r w:rsidRPr="00BF03D8">
        <w:rPr>
          <w:rFonts w:asciiTheme="minorHAnsi" w:hAnsiTheme="minorHAnsi" w:cstheme="minorHAnsi"/>
          <w:b/>
        </w:rPr>
        <w:t>Welcome</w:t>
      </w:r>
    </w:p>
    <w:p w14:paraId="5AEC4B48" w14:textId="257FA573" w:rsidR="002505EA" w:rsidRPr="00BF03D8" w:rsidRDefault="002505EA" w:rsidP="6D7BFAF1">
      <w:pPr>
        <w:numPr>
          <w:ilvl w:val="0"/>
          <w:numId w:val="8"/>
        </w:numPr>
        <w:ind w:left="1080"/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  <w:lang w:val="en-US"/>
        </w:rPr>
        <w:t>Tara Pace</w:t>
      </w:r>
      <w:r w:rsidR="00C05433" w:rsidRPr="00BF03D8">
        <w:rPr>
          <w:rFonts w:asciiTheme="minorHAnsi" w:hAnsiTheme="minorHAnsi" w:cstheme="minorBidi"/>
          <w:lang w:val="en-US"/>
        </w:rPr>
        <w:t>-</w:t>
      </w:r>
      <w:r w:rsidRPr="00BF03D8">
        <w:rPr>
          <w:rFonts w:asciiTheme="minorHAnsi" w:hAnsiTheme="minorHAnsi" w:cstheme="minorBidi"/>
          <w:lang w:val="en-US"/>
        </w:rPr>
        <w:t>James</w:t>
      </w:r>
      <w:r w:rsidR="0077168B" w:rsidRPr="00BF03D8">
        <w:rPr>
          <w:rFonts w:asciiTheme="minorHAnsi" w:hAnsiTheme="minorHAnsi" w:cstheme="minorBidi"/>
          <w:lang w:val="en-US"/>
        </w:rPr>
        <w:t>,</w:t>
      </w:r>
      <w:r w:rsidR="00C05433" w:rsidRPr="00BF03D8">
        <w:rPr>
          <w:rFonts w:asciiTheme="minorHAnsi" w:hAnsiTheme="minorHAnsi" w:cstheme="minorBidi"/>
          <w:lang w:val="en-US"/>
        </w:rPr>
        <w:t xml:space="preserve"> School Council Co-Chair</w:t>
      </w:r>
      <w:r w:rsidR="0077168B" w:rsidRPr="00BF03D8">
        <w:rPr>
          <w:rFonts w:asciiTheme="minorHAnsi" w:hAnsiTheme="minorHAnsi" w:cstheme="minorBidi"/>
          <w:lang w:val="en-US"/>
        </w:rPr>
        <w:t xml:space="preserve">, </w:t>
      </w:r>
      <w:r w:rsidR="00980269" w:rsidRPr="00BF03D8">
        <w:rPr>
          <w:rFonts w:asciiTheme="minorHAnsi" w:hAnsiTheme="minorHAnsi" w:cstheme="minorBidi"/>
        </w:rPr>
        <w:t xml:space="preserve">welcomed everyone </w:t>
      </w:r>
      <w:r w:rsidR="008649B9" w:rsidRPr="00BF03D8">
        <w:rPr>
          <w:rFonts w:asciiTheme="minorHAnsi" w:hAnsiTheme="minorHAnsi" w:cstheme="minorBidi"/>
        </w:rPr>
        <w:t xml:space="preserve">to the meeting. </w:t>
      </w:r>
      <w:r w:rsidR="7C852BB7" w:rsidRPr="00BF03D8">
        <w:rPr>
          <w:rFonts w:asciiTheme="minorHAnsi" w:hAnsiTheme="minorHAnsi" w:cstheme="minorBidi"/>
        </w:rPr>
        <w:t>Everyone in attendance introduced themselves.</w:t>
      </w:r>
      <w:bookmarkEnd w:id="0"/>
    </w:p>
    <w:p w14:paraId="643CABE5" w14:textId="77777777" w:rsidR="002505EA" w:rsidRPr="00BF03D8" w:rsidRDefault="002505EA" w:rsidP="002505EA">
      <w:pPr>
        <w:ind w:left="1080"/>
        <w:rPr>
          <w:rFonts w:asciiTheme="minorHAnsi" w:hAnsiTheme="minorHAnsi" w:cstheme="minorHAnsi"/>
          <w:b/>
        </w:rPr>
      </w:pPr>
    </w:p>
    <w:p w14:paraId="0D10A335" w14:textId="4932DBA3" w:rsidR="00025B27" w:rsidRPr="00BF03D8" w:rsidRDefault="00025B27" w:rsidP="00025B27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 w:rsidRPr="00BF03D8">
        <w:rPr>
          <w:rFonts w:asciiTheme="minorHAnsi" w:hAnsiTheme="minorHAnsi" w:cstheme="minorHAnsi"/>
          <w:b/>
        </w:rPr>
        <w:t xml:space="preserve">Treaty Acknowledgement </w:t>
      </w:r>
    </w:p>
    <w:p w14:paraId="180C2068" w14:textId="2B72508D" w:rsidR="00025B27" w:rsidRPr="00BF03D8" w:rsidRDefault="00FF3E23" w:rsidP="6D7BFAF1">
      <w:pPr>
        <w:numPr>
          <w:ilvl w:val="0"/>
          <w:numId w:val="8"/>
        </w:numPr>
        <w:ind w:left="1080"/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</w:rPr>
        <w:t xml:space="preserve"> </w:t>
      </w:r>
      <w:r w:rsidR="53E4A07D" w:rsidRPr="00BF03D8">
        <w:rPr>
          <w:rFonts w:asciiTheme="minorHAnsi" w:hAnsiTheme="minorHAnsi" w:cstheme="minorBidi"/>
        </w:rPr>
        <w:t>Nathan Jeffery</w:t>
      </w:r>
      <w:r w:rsidR="0073062E" w:rsidRPr="00BF03D8">
        <w:rPr>
          <w:rFonts w:asciiTheme="minorHAnsi" w:hAnsiTheme="minorHAnsi" w:cstheme="minorBidi"/>
        </w:rPr>
        <w:t xml:space="preserve"> </w:t>
      </w:r>
      <w:r w:rsidRPr="00BF03D8">
        <w:rPr>
          <w:rFonts w:asciiTheme="minorHAnsi" w:hAnsiTheme="minorHAnsi" w:cstheme="minorBidi"/>
        </w:rPr>
        <w:t>read the Traditional Territory Acknowledgement</w:t>
      </w:r>
      <w:r w:rsidR="00E65192" w:rsidRPr="00BF03D8">
        <w:rPr>
          <w:rFonts w:asciiTheme="minorHAnsi" w:hAnsiTheme="minorHAnsi" w:cstheme="minorBidi"/>
        </w:rPr>
        <w:t>.</w:t>
      </w:r>
      <w:r w:rsidR="00E80D79" w:rsidRPr="00BF03D8">
        <w:rPr>
          <w:rFonts w:asciiTheme="minorHAnsi" w:hAnsiTheme="minorHAnsi" w:cstheme="minorBidi"/>
        </w:rPr>
        <w:t xml:space="preserve"> </w:t>
      </w:r>
    </w:p>
    <w:p w14:paraId="5CAE96C4" w14:textId="77777777" w:rsidR="00025B27" w:rsidRPr="00BF03D8" w:rsidRDefault="00025B27" w:rsidP="00174163">
      <w:pPr>
        <w:rPr>
          <w:rFonts w:asciiTheme="minorHAnsi" w:hAnsiTheme="minorHAnsi" w:cstheme="minorHAnsi"/>
          <w:b/>
        </w:rPr>
      </w:pPr>
    </w:p>
    <w:p w14:paraId="60C1E8C1" w14:textId="5B88F1CF" w:rsidR="000231A2" w:rsidRPr="00BF03D8" w:rsidRDefault="008E4D2B" w:rsidP="6D7BFAF1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  <w:b/>
          <w:bCs/>
        </w:rPr>
        <w:t>Student Council</w:t>
      </w:r>
      <w:r w:rsidR="00105F2B" w:rsidRPr="00BF03D8">
        <w:rPr>
          <w:rFonts w:asciiTheme="minorHAnsi" w:hAnsiTheme="minorHAnsi" w:cstheme="minorBidi"/>
          <w:b/>
          <w:bCs/>
        </w:rPr>
        <w:t xml:space="preserve"> Up</w:t>
      </w:r>
      <w:r w:rsidR="007C5AC7" w:rsidRPr="00BF03D8">
        <w:rPr>
          <w:rFonts w:asciiTheme="minorHAnsi" w:hAnsiTheme="minorHAnsi" w:cstheme="minorBidi"/>
          <w:b/>
          <w:bCs/>
        </w:rPr>
        <w:t>d</w:t>
      </w:r>
      <w:r w:rsidR="00105F2B" w:rsidRPr="00BF03D8">
        <w:rPr>
          <w:rFonts w:asciiTheme="minorHAnsi" w:hAnsiTheme="minorHAnsi" w:cstheme="minorBidi"/>
          <w:b/>
          <w:bCs/>
        </w:rPr>
        <w:t>a</w:t>
      </w:r>
      <w:r w:rsidR="007C5AC7" w:rsidRPr="00BF03D8">
        <w:rPr>
          <w:rFonts w:asciiTheme="minorHAnsi" w:hAnsiTheme="minorHAnsi" w:cstheme="minorBidi"/>
          <w:b/>
          <w:bCs/>
        </w:rPr>
        <w:t>te</w:t>
      </w:r>
      <w:r w:rsidR="00215AD5" w:rsidRPr="00BF03D8">
        <w:rPr>
          <w:rFonts w:asciiTheme="minorHAnsi" w:hAnsiTheme="minorHAnsi" w:cstheme="minorBidi"/>
          <w:b/>
          <w:bCs/>
        </w:rPr>
        <w:t xml:space="preserve"> –</w:t>
      </w:r>
      <w:r w:rsidR="00AB2068" w:rsidRPr="00BF03D8">
        <w:rPr>
          <w:rFonts w:asciiTheme="minorHAnsi" w:hAnsiTheme="minorHAnsi" w:cstheme="minorBidi"/>
          <w:b/>
          <w:bCs/>
        </w:rPr>
        <w:t xml:space="preserve"> </w:t>
      </w:r>
      <w:r w:rsidR="002459F7" w:rsidRPr="00BF03D8">
        <w:rPr>
          <w:rFonts w:asciiTheme="minorHAnsi" w:hAnsiTheme="minorHAnsi" w:cstheme="minorBidi"/>
          <w:b/>
          <w:bCs/>
        </w:rPr>
        <w:t>Melissa Mallett</w:t>
      </w:r>
      <w:r w:rsidR="0073062E" w:rsidRPr="00BF03D8">
        <w:rPr>
          <w:rFonts w:asciiTheme="minorHAnsi" w:hAnsiTheme="minorHAnsi" w:cstheme="minorBidi"/>
          <w:b/>
          <w:bCs/>
        </w:rPr>
        <w:t>e</w:t>
      </w:r>
      <w:r w:rsidR="002459F7" w:rsidRPr="00BF03D8">
        <w:rPr>
          <w:rFonts w:asciiTheme="minorHAnsi" w:hAnsiTheme="minorHAnsi" w:cstheme="minorBidi"/>
          <w:b/>
          <w:bCs/>
        </w:rPr>
        <w:t>, Northern Principal</w:t>
      </w:r>
    </w:p>
    <w:p w14:paraId="21333EB0" w14:textId="507C7665" w:rsidR="006922D7" w:rsidRPr="00BF03D8" w:rsidRDefault="3F800DBC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</w:rPr>
        <w:t>T</w:t>
      </w:r>
      <w:r w:rsidR="002459F7" w:rsidRPr="00BF03D8">
        <w:rPr>
          <w:rFonts w:asciiTheme="minorHAnsi" w:hAnsiTheme="minorHAnsi" w:cstheme="minorBidi"/>
        </w:rPr>
        <w:t xml:space="preserve">he Student Council </w:t>
      </w:r>
      <w:r w:rsidRPr="00BF03D8">
        <w:rPr>
          <w:rFonts w:asciiTheme="minorHAnsi" w:hAnsiTheme="minorHAnsi" w:cstheme="minorBidi"/>
        </w:rPr>
        <w:t xml:space="preserve">co-presidents </w:t>
      </w:r>
      <w:r w:rsidR="004A2E58" w:rsidRPr="00BF03D8">
        <w:rPr>
          <w:rFonts w:asciiTheme="minorHAnsi" w:hAnsiTheme="minorHAnsi" w:cstheme="minorBidi"/>
        </w:rPr>
        <w:t>could not</w:t>
      </w:r>
      <w:r w:rsidRPr="00BF03D8">
        <w:rPr>
          <w:rFonts w:asciiTheme="minorHAnsi" w:hAnsiTheme="minorHAnsi" w:cstheme="minorBidi"/>
        </w:rPr>
        <w:t xml:space="preserve"> attend </w:t>
      </w:r>
      <w:r w:rsidR="002459F7" w:rsidRPr="00BF03D8">
        <w:rPr>
          <w:rFonts w:asciiTheme="minorHAnsi" w:hAnsiTheme="minorHAnsi" w:cstheme="minorBidi"/>
        </w:rPr>
        <w:t xml:space="preserve">tonight </w:t>
      </w:r>
      <w:r w:rsidRPr="00BF03D8">
        <w:rPr>
          <w:rFonts w:asciiTheme="minorHAnsi" w:hAnsiTheme="minorHAnsi" w:cstheme="minorBidi"/>
        </w:rPr>
        <w:t xml:space="preserve">but will </w:t>
      </w:r>
      <w:r w:rsidR="002459F7" w:rsidRPr="00BF03D8">
        <w:rPr>
          <w:rFonts w:asciiTheme="minorHAnsi" w:hAnsiTheme="minorHAnsi" w:cstheme="minorBidi"/>
        </w:rPr>
        <w:t xml:space="preserve">attend the </w:t>
      </w:r>
      <w:r w:rsidRPr="00BF03D8">
        <w:rPr>
          <w:rFonts w:asciiTheme="minorHAnsi" w:hAnsiTheme="minorHAnsi" w:cstheme="minorBidi"/>
        </w:rPr>
        <w:t>next meeting to provide an update.</w:t>
      </w:r>
    </w:p>
    <w:p w14:paraId="56321FAA" w14:textId="2EEE4369" w:rsidR="6D7BFAF1" w:rsidRPr="00BF03D8" w:rsidRDefault="3F800DBC" w:rsidP="002459F7">
      <w:pPr>
        <w:pStyle w:val="ListParagraph"/>
        <w:numPr>
          <w:ilvl w:val="0"/>
          <w:numId w:val="9"/>
        </w:numPr>
        <w:rPr>
          <w:b/>
          <w:bCs/>
        </w:rPr>
      </w:pPr>
      <w:r w:rsidRPr="00BF03D8">
        <w:rPr>
          <w:rFonts w:asciiTheme="minorHAnsi" w:hAnsiTheme="minorHAnsi" w:cstheme="minorBidi"/>
        </w:rPr>
        <w:t>Student Council is planning a Spirit Day</w:t>
      </w:r>
      <w:r w:rsidR="002459F7" w:rsidRPr="00BF03D8">
        <w:rPr>
          <w:rFonts w:asciiTheme="minorHAnsi" w:hAnsiTheme="minorHAnsi" w:cstheme="minorBidi"/>
        </w:rPr>
        <w:t xml:space="preserve"> for the fall.  More information will follow.</w:t>
      </w:r>
    </w:p>
    <w:p w14:paraId="7C58929E" w14:textId="6E713542" w:rsidR="6D7BFAF1" w:rsidRPr="00BF03D8" w:rsidRDefault="6D7BFAF1" w:rsidP="6D7BFAF1">
      <w:pPr>
        <w:ind w:left="360"/>
        <w:rPr>
          <w:rFonts w:asciiTheme="minorHAnsi" w:hAnsiTheme="minorHAnsi" w:cstheme="minorBidi"/>
        </w:rPr>
      </w:pPr>
    </w:p>
    <w:p w14:paraId="7B8B61F3" w14:textId="6107C18E" w:rsidR="00AB2068" w:rsidRPr="00BF03D8" w:rsidRDefault="00AB2068" w:rsidP="6D7BFAF1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  <w:b/>
          <w:bCs/>
        </w:rPr>
        <w:t>S</w:t>
      </w:r>
      <w:r w:rsidR="529E6770" w:rsidRPr="00BF03D8">
        <w:rPr>
          <w:rFonts w:asciiTheme="minorHAnsi" w:hAnsiTheme="minorHAnsi" w:cstheme="minorBidi"/>
          <w:b/>
          <w:bCs/>
        </w:rPr>
        <w:t>chool Council Co-Chair Elections</w:t>
      </w:r>
    </w:p>
    <w:p w14:paraId="61E03433" w14:textId="1932F9FB" w:rsidR="3A90A446" w:rsidRPr="00BF03D8" w:rsidRDefault="3A90A446" w:rsidP="6D7BFAF1">
      <w:pPr>
        <w:pStyle w:val="ListParagraph"/>
        <w:numPr>
          <w:ilvl w:val="0"/>
          <w:numId w:val="9"/>
        </w:numPr>
        <w:rPr>
          <w:b/>
          <w:bCs/>
        </w:rPr>
      </w:pPr>
      <w:r w:rsidRPr="00BF03D8">
        <w:rPr>
          <w:rFonts w:asciiTheme="minorHAnsi" w:hAnsiTheme="minorHAnsi" w:cstheme="minorBidi"/>
        </w:rPr>
        <w:t xml:space="preserve">After some discussion, Christine Murphy and Tara Pace-James agreed to continue </w:t>
      </w:r>
      <w:r w:rsidR="3DC40349" w:rsidRPr="00BF03D8">
        <w:rPr>
          <w:rFonts w:asciiTheme="minorHAnsi" w:hAnsiTheme="minorHAnsi" w:cstheme="minorBidi"/>
        </w:rPr>
        <w:t>as Co-Chairs for the 2022-2023 school year.</w:t>
      </w:r>
    </w:p>
    <w:p w14:paraId="327AA9DE" w14:textId="7B2CE8D0" w:rsidR="6D7BFAF1" w:rsidRPr="00BF03D8" w:rsidRDefault="6D7BFAF1" w:rsidP="6D7BFAF1">
      <w:pPr>
        <w:ind w:left="360"/>
        <w:rPr>
          <w:rFonts w:asciiTheme="minorHAnsi" w:hAnsiTheme="minorHAnsi" w:cstheme="minorBidi"/>
        </w:rPr>
      </w:pPr>
    </w:p>
    <w:p w14:paraId="360E5C54" w14:textId="38E17814" w:rsidR="758C590E" w:rsidRPr="00BF03D8" w:rsidRDefault="758C590E" w:rsidP="6D7BFAF1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  <w:b/>
          <w:bCs/>
        </w:rPr>
        <w:t>Parent Involvement Committee</w:t>
      </w:r>
      <w:r w:rsidR="001F0F44" w:rsidRPr="00BF03D8">
        <w:rPr>
          <w:rFonts w:asciiTheme="minorHAnsi" w:hAnsiTheme="minorHAnsi" w:cstheme="minorBidi"/>
          <w:b/>
          <w:bCs/>
        </w:rPr>
        <w:t xml:space="preserve"> </w:t>
      </w:r>
    </w:p>
    <w:p w14:paraId="26B98A33" w14:textId="511B0C99" w:rsidR="001F0F44" w:rsidRPr="00BF03D8" w:rsidRDefault="00014F5D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</w:rPr>
        <w:t xml:space="preserve">The Parent Involvement Committee consists of parents from across the LKDSB.  </w:t>
      </w:r>
      <w:r w:rsidR="001F0F44" w:rsidRPr="00BF03D8">
        <w:rPr>
          <w:rFonts w:asciiTheme="minorHAnsi" w:hAnsiTheme="minorHAnsi" w:cstheme="minorBidi"/>
        </w:rPr>
        <w:t xml:space="preserve">A parent who participated last year explained that the committee learned about various school </w:t>
      </w:r>
      <w:r w:rsidRPr="00BF03D8">
        <w:rPr>
          <w:rFonts w:asciiTheme="minorHAnsi" w:hAnsiTheme="minorHAnsi" w:cstheme="minorBidi"/>
        </w:rPr>
        <w:t xml:space="preserve">board </w:t>
      </w:r>
      <w:r w:rsidR="001F0F44" w:rsidRPr="00BF03D8">
        <w:rPr>
          <w:rFonts w:asciiTheme="minorHAnsi" w:hAnsiTheme="minorHAnsi" w:cstheme="minorBidi"/>
        </w:rPr>
        <w:t xml:space="preserve">procedures and offered </w:t>
      </w:r>
      <w:r w:rsidR="0073062E" w:rsidRPr="00BF03D8">
        <w:rPr>
          <w:rFonts w:asciiTheme="minorHAnsi" w:hAnsiTheme="minorHAnsi" w:cstheme="minorBidi"/>
        </w:rPr>
        <w:t>feedback</w:t>
      </w:r>
      <w:r w:rsidR="001F0F44" w:rsidRPr="00BF03D8">
        <w:rPr>
          <w:rFonts w:asciiTheme="minorHAnsi" w:hAnsiTheme="minorHAnsi" w:cstheme="minorBidi"/>
        </w:rPr>
        <w:t xml:space="preserve"> to help shape the </w:t>
      </w:r>
      <w:r w:rsidR="0073062E" w:rsidRPr="00BF03D8">
        <w:rPr>
          <w:rFonts w:asciiTheme="minorHAnsi" w:hAnsiTheme="minorHAnsi" w:cstheme="minorBidi"/>
        </w:rPr>
        <w:t xml:space="preserve">school </w:t>
      </w:r>
      <w:r w:rsidR="001F0F44" w:rsidRPr="00BF03D8">
        <w:rPr>
          <w:rFonts w:asciiTheme="minorHAnsi" w:hAnsiTheme="minorHAnsi" w:cstheme="minorBidi"/>
        </w:rPr>
        <w:t>board policies.  For example, the Parent Involvement Committee</w:t>
      </w:r>
      <w:r w:rsidRPr="00BF03D8">
        <w:rPr>
          <w:rFonts w:asciiTheme="minorHAnsi" w:hAnsiTheme="minorHAnsi" w:cstheme="minorBidi"/>
        </w:rPr>
        <w:t xml:space="preserve"> requested </w:t>
      </w:r>
      <w:r w:rsidR="004A2E58" w:rsidRPr="00BF03D8">
        <w:rPr>
          <w:rFonts w:asciiTheme="minorHAnsi" w:hAnsiTheme="minorHAnsi" w:cstheme="minorBidi"/>
        </w:rPr>
        <w:t xml:space="preserve">that PD Days align </w:t>
      </w:r>
      <w:r w:rsidR="0073062E" w:rsidRPr="00BF03D8">
        <w:rPr>
          <w:rFonts w:asciiTheme="minorHAnsi" w:hAnsiTheme="minorHAnsi" w:cstheme="minorBidi"/>
        </w:rPr>
        <w:t xml:space="preserve">more closely </w:t>
      </w:r>
      <w:r w:rsidR="004A2E58" w:rsidRPr="00BF03D8">
        <w:rPr>
          <w:rFonts w:asciiTheme="minorHAnsi" w:hAnsiTheme="minorHAnsi" w:cstheme="minorBidi"/>
        </w:rPr>
        <w:t>with holidays</w:t>
      </w:r>
      <w:r w:rsidR="0073062E" w:rsidRPr="00BF03D8">
        <w:rPr>
          <w:rFonts w:asciiTheme="minorHAnsi" w:hAnsiTheme="minorHAnsi" w:cstheme="minorBidi"/>
        </w:rPr>
        <w:t>, where possible</w:t>
      </w:r>
      <w:r w:rsidR="001F0F44" w:rsidRPr="00BF03D8">
        <w:rPr>
          <w:rFonts w:asciiTheme="minorHAnsi" w:hAnsiTheme="minorHAnsi" w:cstheme="minorBidi"/>
        </w:rPr>
        <w:t xml:space="preserve">. This year, there is a PD Day before Thanksgiving weekend.  </w:t>
      </w:r>
    </w:p>
    <w:p w14:paraId="10670539" w14:textId="6E5DB036" w:rsidR="001F0F44" w:rsidRPr="00BF03D8" w:rsidRDefault="00014F5D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</w:rPr>
        <w:t xml:space="preserve">The committee meets </w:t>
      </w:r>
      <w:r w:rsidR="004A2E58" w:rsidRPr="00BF03D8">
        <w:rPr>
          <w:rFonts w:asciiTheme="minorHAnsi" w:hAnsiTheme="minorHAnsi" w:cstheme="minorBidi"/>
        </w:rPr>
        <w:t>four</w:t>
      </w:r>
      <w:r w:rsidRPr="00BF03D8">
        <w:rPr>
          <w:rFonts w:asciiTheme="minorHAnsi" w:hAnsiTheme="minorHAnsi" w:cstheme="minorBidi"/>
        </w:rPr>
        <w:t xml:space="preserve"> times per year.  </w:t>
      </w:r>
      <w:r w:rsidR="001F0F44" w:rsidRPr="00BF03D8">
        <w:rPr>
          <w:rFonts w:asciiTheme="minorHAnsi" w:hAnsiTheme="minorHAnsi" w:cstheme="minorBidi"/>
        </w:rPr>
        <w:t>Last year, the meetings were virtual.</w:t>
      </w:r>
      <w:r w:rsidRPr="00BF03D8">
        <w:rPr>
          <w:rFonts w:asciiTheme="minorHAnsi" w:hAnsiTheme="minorHAnsi" w:cstheme="minorBidi"/>
        </w:rPr>
        <w:t xml:space="preserve">  A </w:t>
      </w:r>
      <w:r w:rsidR="001F0F44" w:rsidRPr="00BF03D8">
        <w:rPr>
          <w:rFonts w:asciiTheme="minorHAnsi" w:hAnsiTheme="minorHAnsi" w:cstheme="minorBidi"/>
        </w:rPr>
        <w:t>parent asked whether the meeting</w:t>
      </w:r>
      <w:r w:rsidR="0073062E" w:rsidRPr="00BF03D8">
        <w:rPr>
          <w:rFonts w:asciiTheme="minorHAnsi" w:hAnsiTheme="minorHAnsi" w:cstheme="minorBidi"/>
        </w:rPr>
        <w:t>s</w:t>
      </w:r>
      <w:r w:rsidR="001F0F44" w:rsidRPr="00BF03D8">
        <w:rPr>
          <w:rFonts w:asciiTheme="minorHAnsi" w:hAnsiTheme="minorHAnsi" w:cstheme="minorBidi"/>
        </w:rPr>
        <w:t xml:space="preserve"> would be virtual or in person this year.  </w:t>
      </w:r>
      <w:r w:rsidR="0073062E" w:rsidRPr="00BF03D8">
        <w:rPr>
          <w:rFonts w:asciiTheme="minorHAnsi" w:hAnsiTheme="minorHAnsi" w:cstheme="minorBidi"/>
        </w:rPr>
        <w:t xml:space="preserve">Melissa did not know but </w:t>
      </w:r>
      <w:r w:rsidR="001F0F44" w:rsidRPr="00BF03D8">
        <w:rPr>
          <w:rFonts w:asciiTheme="minorHAnsi" w:hAnsiTheme="minorHAnsi" w:cstheme="minorBidi"/>
        </w:rPr>
        <w:t>wil</w:t>
      </w:r>
      <w:r w:rsidRPr="00BF03D8">
        <w:rPr>
          <w:rFonts w:asciiTheme="minorHAnsi" w:hAnsiTheme="minorHAnsi" w:cstheme="minorBidi"/>
        </w:rPr>
        <w:t xml:space="preserve">l </w:t>
      </w:r>
      <w:proofErr w:type="gramStart"/>
      <w:r w:rsidRPr="00BF03D8">
        <w:rPr>
          <w:rFonts w:asciiTheme="minorHAnsi" w:hAnsiTheme="minorHAnsi" w:cstheme="minorBidi"/>
        </w:rPr>
        <w:t>look into</w:t>
      </w:r>
      <w:proofErr w:type="gramEnd"/>
      <w:r w:rsidRPr="00BF03D8">
        <w:rPr>
          <w:rFonts w:asciiTheme="minorHAnsi" w:hAnsiTheme="minorHAnsi" w:cstheme="minorBidi"/>
        </w:rPr>
        <w:t xml:space="preserve"> that.</w:t>
      </w:r>
    </w:p>
    <w:p w14:paraId="102600B6" w14:textId="7D4772CC" w:rsidR="14A851B6" w:rsidRPr="00BF03D8" w:rsidRDefault="00014F5D" w:rsidP="00014F5D">
      <w:pPr>
        <w:pStyle w:val="ListParagraph"/>
        <w:numPr>
          <w:ilvl w:val="0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</w:rPr>
        <w:t xml:space="preserve">Anyone who would like more information or is interested in joining the Parent Involvement Committee is asked to </w:t>
      </w:r>
      <w:r w:rsidR="758C590E" w:rsidRPr="00BF03D8">
        <w:rPr>
          <w:rFonts w:asciiTheme="minorHAnsi" w:hAnsiTheme="minorHAnsi" w:cstheme="minorBidi"/>
        </w:rPr>
        <w:t>contact</w:t>
      </w:r>
      <w:r w:rsidR="0073062E" w:rsidRPr="00BF03D8">
        <w:rPr>
          <w:rFonts w:asciiTheme="minorHAnsi" w:hAnsiTheme="minorHAnsi" w:cstheme="minorBidi"/>
        </w:rPr>
        <w:t xml:space="preserve"> Melissa </w:t>
      </w:r>
      <w:r w:rsidRPr="00BF03D8">
        <w:rPr>
          <w:rFonts w:asciiTheme="minorHAnsi" w:hAnsiTheme="minorHAnsi" w:cstheme="minorBidi"/>
        </w:rPr>
        <w:t xml:space="preserve">Mallette </w:t>
      </w:r>
      <w:r w:rsidR="758C590E" w:rsidRPr="00BF03D8">
        <w:rPr>
          <w:rFonts w:asciiTheme="minorHAnsi" w:hAnsiTheme="minorHAnsi" w:cstheme="minorBidi"/>
        </w:rPr>
        <w:t>by October 7</w:t>
      </w:r>
      <w:r w:rsidRPr="00BF03D8">
        <w:rPr>
          <w:rFonts w:asciiTheme="minorHAnsi" w:hAnsiTheme="minorHAnsi" w:cstheme="minorBidi"/>
        </w:rPr>
        <w:t>.</w:t>
      </w:r>
      <w:r w:rsidR="758C590E" w:rsidRPr="00BF03D8">
        <w:rPr>
          <w:rFonts w:asciiTheme="minorHAnsi" w:hAnsiTheme="minorHAnsi" w:cstheme="minorBidi"/>
        </w:rPr>
        <w:t xml:space="preserve"> </w:t>
      </w:r>
    </w:p>
    <w:p w14:paraId="6B9CCCB2" w14:textId="2333E51B" w:rsidR="6D7BFAF1" w:rsidRPr="00BF03D8" w:rsidRDefault="6D7BFAF1" w:rsidP="00014F5D">
      <w:pPr>
        <w:rPr>
          <w:rFonts w:asciiTheme="minorHAnsi" w:hAnsiTheme="minorHAnsi" w:cstheme="minorBidi"/>
        </w:rPr>
      </w:pPr>
    </w:p>
    <w:p w14:paraId="58A48553" w14:textId="2543A97E" w:rsidR="00A9501E" w:rsidRPr="00BF03D8" w:rsidRDefault="00014F5D" w:rsidP="6D7BFAF1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b/>
          <w:bCs/>
          <w:lang w:val="fr-FR"/>
        </w:rPr>
      </w:pPr>
      <w:proofErr w:type="spellStart"/>
      <w:r w:rsidRPr="00BF03D8">
        <w:rPr>
          <w:rFonts w:asciiTheme="minorHAnsi" w:hAnsiTheme="minorHAnsi" w:cstheme="minorBidi"/>
          <w:b/>
          <w:bCs/>
          <w:lang w:val="fr-FR"/>
        </w:rPr>
        <w:t>Student</w:t>
      </w:r>
      <w:proofErr w:type="spellEnd"/>
      <w:r w:rsidRPr="00BF03D8">
        <w:rPr>
          <w:rFonts w:asciiTheme="minorHAnsi" w:hAnsiTheme="minorHAnsi" w:cstheme="minorBidi"/>
          <w:b/>
          <w:bCs/>
          <w:lang w:val="fr-FR"/>
        </w:rPr>
        <w:t xml:space="preserve"> Services Update – </w:t>
      </w:r>
      <w:r w:rsidR="0073062E" w:rsidRPr="00BF03D8">
        <w:rPr>
          <w:rFonts w:asciiTheme="minorHAnsi" w:hAnsiTheme="minorHAnsi" w:cstheme="minorBidi"/>
          <w:b/>
          <w:bCs/>
          <w:lang w:val="fr-FR"/>
        </w:rPr>
        <w:t>Melissa Mallette</w:t>
      </w:r>
    </w:p>
    <w:p w14:paraId="351DEB12" w14:textId="5F231C4C" w:rsidR="00014F5D" w:rsidRPr="00BF03D8" w:rsidRDefault="00014F5D" w:rsidP="00014F5D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bookmarkStart w:id="1" w:name="_Hlk83745720"/>
      <w:r w:rsidRPr="00BF03D8">
        <w:rPr>
          <w:rFonts w:asciiTheme="minorHAnsi" w:hAnsiTheme="minorHAnsi" w:cstheme="minorBidi"/>
          <w:b/>
          <w:bCs/>
          <w:lang w:val="en-US"/>
        </w:rPr>
        <w:t>P</w:t>
      </w:r>
      <w:r w:rsidR="006764B9" w:rsidRPr="00BF03D8">
        <w:rPr>
          <w:rFonts w:asciiTheme="minorHAnsi" w:hAnsiTheme="minorHAnsi" w:cstheme="minorBidi"/>
          <w:b/>
          <w:bCs/>
          <w:lang w:val="en-US"/>
        </w:rPr>
        <w:t>arent P</w:t>
      </w:r>
      <w:r w:rsidRPr="00BF03D8">
        <w:rPr>
          <w:rFonts w:asciiTheme="minorHAnsi" w:hAnsiTheme="minorHAnsi" w:cstheme="minorBidi"/>
          <w:b/>
          <w:bCs/>
          <w:lang w:val="en-US"/>
        </w:rPr>
        <w:t xml:space="preserve">ost-Secondary </w:t>
      </w:r>
      <w:r w:rsidR="006764B9" w:rsidRPr="00BF03D8">
        <w:rPr>
          <w:rFonts w:asciiTheme="minorHAnsi" w:hAnsiTheme="minorHAnsi" w:cstheme="minorBidi"/>
          <w:b/>
          <w:bCs/>
          <w:lang w:val="en-US"/>
        </w:rPr>
        <w:t xml:space="preserve">Information </w:t>
      </w:r>
      <w:r w:rsidR="00750C1A" w:rsidRPr="00BF03D8">
        <w:rPr>
          <w:rFonts w:asciiTheme="minorHAnsi" w:hAnsiTheme="minorHAnsi" w:cstheme="minorBidi"/>
          <w:b/>
          <w:bCs/>
          <w:lang w:val="en-US"/>
        </w:rPr>
        <w:t>e</w:t>
      </w:r>
      <w:r w:rsidRPr="00BF03D8">
        <w:rPr>
          <w:rFonts w:asciiTheme="minorHAnsi" w:hAnsiTheme="minorHAnsi" w:cstheme="minorBidi"/>
          <w:b/>
          <w:bCs/>
          <w:lang w:val="en-US"/>
        </w:rPr>
        <w:t>vening –</w:t>
      </w:r>
      <w:r w:rsidR="006764B9" w:rsidRPr="00BF03D8">
        <w:rPr>
          <w:rFonts w:asciiTheme="minorHAnsi" w:hAnsiTheme="minorHAnsi" w:cstheme="minorBidi"/>
          <w:b/>
          <w:bCs/>
          <w:lang w:val="en-US"/>
        </w:rPr>
        <w:t xml:space="preserve"> Monday, Oct 5</w:t>
      </w:r>
      <w:r w:rsidR="00750C1A" w:rsidRPr="00BF03D8">
        <w:rPr>
          <w:rFonts w:asciiTheme="minorHAnsi" w:hAnsiTheme="minorHAnsi" w:cstheme="minorBidi"/>
          <w:b/>
          <w:bCs/>
          <w:lang w:val="en-US"/>
        </w:rPr>
        <w:t>, 2022</w:t>
      </w:r>
    </w:p>
    <w:p w14:paraId="7E536E31" w14:textId="2337EFA5" w:rsidR="006764B9" w:rsidRPr="00BF03D8" w:rsidRDefault="006764B9" w:rsidP="00014F5D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  <w:lang w:val="en-CA"/>
        </w:rPr>
        <w:t>The annual Parent Post-Secondary Information Night</w:t>
      </w:r>
      <w:r w:rsidRPr="00BF03D8">
        <w:rPr>
          <w:rFonts w:asciiTheme="minorHAnsi" w:hAnsiTheme="minorHAnsi" w:cstheme="minorBidi"/>
        </w:rPr>
        <w:t xml:space="preserve"> is </w:t>
      </w:r>
      <w:r w:rsidRPr="00BF03D8">
        <w:rPr>
          <w:rFonts w:asciiTheme="minorHAnsi" w:hAnsiTheme="minorHAnsi" w:cstheme="minorBidi"/>
          <w:lang w:val="en-CA"/>
        </w:rPr>
        <w:t>Monday, October 3rd in the Library at 7 pm.  Student Services will go over the application process and answer questions.</w:t>
      </w:r>
    </w:p>
    <w:p w14:paraId="57CFD666" w14:textId="44F6DD20" w:rsidR="00014F5D" w:rsidRPr="00BF03D8" w:rsidRDefault="00BF03D8" w:rsidP="00014F5D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This </w:t>
      </w:r>
      <w:r w:rsidR="00014F5D" w:rsidRPr="00BF03D8">
        <w:rPr>
          <w:rFonts w:asciiTheme="minorHAnsi" w:hAnsiTheme="minorHAnsi" w:cstheme="minorBidi"/>
        </w:rPr>
        <w:t>is</w:t>
      </w:r>
      <w:r>
        <w:rPr>
          <w:rFonts w:asciiTheme="minorHAnsi" w:hAnsiTheme="minorHAnsi" w:cstheme="minorBidi"/>
        </w:rPr>
        <w:t xml:space="preserve"> </w:t>
      </w:r>
      <w:r w:rsidR="004A2E58" w:rsidRPr="00BF03D8">
        <w:rPr>
          <w:rFonts w:asciiTheme="minorHAnsi" w:hAnsiTheme="minorHAnsi" w:cstheme="minorBidi"/>
        </w:rPr>
        <w:t>a</w:t>
      </w:r>
      <w:r w:rsidR="00750C1A" w:rsidRPr="00BF03D8">
        <w:rPr>
          <w:rFonts w:asciiTheme="minorHAnsi" w:hAnsiTheme="minorHAnsi" w:cstheme="minorBidi"/>
        </w:rPr>
        <w:t xml:space="preserve"> very informative </w:t>
      </w:r>
      <w:r w:rsidR="00014F5D" w:rsidRPr="00BF03D8">
        <w:rPr>
          <w:rFonts w:asciiTheme="minorHAnsi" w:hAnsiTheme="minorHAnsi" w:cstheme="minorBidi"/>
        </w:rPr>
        <w:t xml:space="preserve">evening for Grade 12 parents. Grade 11 parents </w:t>
      </w:r>
      <w:r w:rsidR="006764B9" w:rsidRPr="00BF03D8">
        <w:rPr>
          <w:rFonts w:asciiTheme="minorHAnsi" w:hAnsiTheme="minorHAnsi" w:cstheme="minorBidi"/>
        </w:rPr>
        <w:t>are also welcome.</w:t>
      </w:r>
    </w:p>
    <w:p w14:paraId="7E343FC3" w14:textId="63B10A79" w:rsidR="00BF03D8" w:rsidRDefault="00BF03D8" w:rsidP="00BF03D8">
      <w:pPr>
        <w:ind w:left="720"/>
        <w:rPr>
          <w:rFonts w:asciiTheme="minorHAnsi" w:hAnsiTheme="minorHAnsi" w:cstheme="minorBidi"/>
        </w:rPr>
      </w:pPr>
    </w:p>
    <w:p w14:paraId="19EBB28E" w14:textId="022DA8F6" w:rsidR="00BF03D8" w:rsidRDefault="00BF03D8" w:rsidP="00BF03D8">
      <w:pPr>
        <w:ind w:left="720"/>
        <w:rPr>
          <w:rFonts w:asciiTheme="minorHAnsi" w:hAnsiTheme="minorHAnsi" w:cstheme="minorBidi"/>
        </w:rPr>
      </w:pPr>
    </w:p>
    <w:p w14:paraId="2CB7A1C3" w14:textId="1BC578C1" w:rsidR="00BF03D8" w:rsidRDefault="00BF03D8" w:rsidP="00BF03D8">
      <w:pPr>
        <w:ind w:left="720"/>
        <w:rPr>
          <w:rFonts w:asciiTheme="minorHAnsi" w:hAnsiTheme="minorHAnsi" w:cstheme="minorBidi"/>
        </w:rPr>
      </w:pPr>
    </w:p>
    <w:p w14:paraId="01B65677" w14:textId="77777777" w:rsidR="00BF03D8" w:rsidRPr="00BF03D8" w:rsidRDefault="00BF03D8" w:rsidP="00BF03D8">
      <w:pPr>
        <w:ind w:left="720"/>
        <w:rPr>
          <w:rFonts w:asciiTheme="minorHAnsi" w:hAnsiTheme="minorHAnsi" w:cstheme="minorBidi"/>
        </w:rPr>
      </w:pPr>
    </w:p>
    <w:p w14:paraId="46C8EC14" w14:textId="5B54DCBC" w:rsidR="00014F5D" w:rsidRPr="00BF03D8" w:rsidRDefault="00014F5D" w:rsidP="00014F5D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lastRenderedPageBreak/>
        <w:t>TOKTW Day – Nov. 1, 2022</w:t>
      </w:r>
    </w:p>
    <w:p w14:paraId="575C8706" w14:textId="40EF9356" w:rsidR="00014F5D" w:rsidRPr="00BF03D8" w:rsidRDefault="00014F5D" w:rsidP="00FA0AF0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Take Our Kids to Work Day is a day when Grade 9 students go to </w:t>
      </w:r>
      <w:r w:rsidR="00750C1A" w:rsidRPr="00BF03D8">
        <w:rPr>
          <w:rFonts w:asciiTheme="minorHAnsi" w:hAnsiTheme="minorHAnsi" w:cstheme="minorBidi"/>
        </w:rPr>
        <w:t xml:space="preserve">a </w:t>
      </w:r>
      <w:r w:rsidRPr="00BF03D8">
        <w:rPr>
          <w:rFonts w:asciiTheme="minorHAnsi" w:hAnsiTheme="minorHAnsi" w:cstheme="minorBidi"/>
        </w:rPr>
        <w:t>work</w:t>
      </w:r>
      <w:r w:rsidR="00750C1A" w:rsidRPr="00BF03D8">
        <w:rPr>
          <w:rFonts w:asciiTheme="minorHAnsi" w:hAnsiTheme="minorHAnsi" w:cstheme="minorBidi"/>
        </w:rPr>
        <w:t>place</w:t>
      </w:r>
      <w:r w:rsidRPr="00BF03D8">
        <w:rPr>
          <w:rFonts w:asciiTheme="minorHAnsi" w:hAnsiTheme="minorHAnsi" w:cstheme="minorBidi"/>
        </w:rPr>
        <w:t xml:space="preserve"> with a parent, family member or family friend.  </w:t>
      </w:r>
      <w:r w:rsidR="00750C1A" w:rsidRPr="00BF03D8">
        <w:rPr>
          <w:rFonts w:asciiTheme="minorHAnsi" w:hAnsiTheme="minorHAnsi" w:cstheme="minorBidi"/>
        </w:rPr>
        <w:t xml:space="preserve">Last year, students did activities at the school.  </w:t>
      </w:r>
      <w:r w:rsidRPr="00BF03D8">
        <w:rPr>
          <w:rFonts w:asciiTheme="minorHAnsi" w:hAnsiTheme="minorHAnsi" w:cstheme="minorBidi"/>
        </w:rPr>
        <w:t>Hopefull</w:t>
      </w:r>
      <w:r w:rsidR="00750C1A" w:rsidRPr="00BF03D8">
        <w:rPr>
          <w:rFonts w:asciiTheme="minorHAnsi" w:hAnsiTheme="minorHAnsi" w:cstheme="minorBidi"/>
        </w:rPr>
        <w:t xml:space="preserve">y, </w:t>
      </w:r>
      <w:r w:rsidRPr="00BF03D8">
        <w:rPr>
          <w:rFonts w:asciiTheme="minorHAnsi" w:hAnsiTheme="minorHAnsi" w:cstheme="minorBidi"/>
        </w:rPr>
        <w:t>employers will welcome students back into their workplaces</w:t>
      </w:r>
      <w:r w:rsidR="00750C1A" w:rsidRPr="00BF03D8">
        <w:rPr>
          <w:rFonts w:asciiTheme="minorHAnsi" w:hAnsiTheme="minorHAnsi" w:cstheme="minorBidi"/>
        </w:rPr>
        <w:t xml:space="preserve"> in November</w:t>
      </w:r>
      <w:r w:rsidRPr="00BF03D8">
        <w:rPr>
          <w:rFonts w:asciiTheme="minorHAnsi" w:hAnsiTheme="minorHAnsi" w:cstheme="minorBidi"/>
        </w:rPr>
        <w:t>.  More information will follow.</w:t>
      </w:r>
    </w:p>
    <w:p w14:paraId="052032EB" w14:textId="7D40E32C" w:rsidR="00014F5D" w:rsidRPr="00BF03D8" w:rsidRDefault="00014F5D" w:rsidP="007722C8">
      <w:pPr>
        <w:pStyle w:val="ListParagraph"/>
        <w:ind w:left="1080"/>
        <w:rPr>
          <w:rFonts w:asciiTheme="minorHAnsi" w:hAnsiTheme="minorHAnsi" w:cstheme="minorBidi"/>
        </w:rPr>
      </w:pPr>
    </w:p>
    <w:p w14:paraId="77B2C5F1" w14:textId="2B1A2D72" w:rsidR="007722C8" w:rsidRPr="00BF03D8" w:rsidRDefault="007722C8" w:rsidP="007722C8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Supports for Students</w:t>
      </w:r>
    </w:p>
    <w:p w14:paraId="10140BC5" w14:textId="13EC36F8" w:rsidR="7C68E87A" w:rsidRPr="00BF03D8" w:rsidRDefault="7C68E87A" w:rsidP="007722C8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>Shelley Pretty</w:t>
      </w:r>
      <w:r w:rsidR="007722C8" w:rsidRPr="00BF03D8">
        <w:rPr>
          <w:rFonts w:asciiTheme="minorHAnsi" w:hAnsiTheme="minorHAnsi" w:cstheme="minorBidi"/>
        </w:rPr>
        <w:t>, Brandy Victor and Todd Whitlock are the counsellors in Student Services this year.  Shelley</w:t>
      </w:r>
      <w:r w:rsidR="00750C1A" w:rsidRPr="00BF03D8">
        <w:rPr>
          <w:rFonts w:asciiTheme="minorHAnsi" w:hAnsiTheme="minorHAnsi" w:cstheme="minorBidi"/>
        </w:rPr>
        <w:t xml:space="preserve"> Pretty</w:t>
      </w:r>
      <w:r w:rsidR="007722C8" w:rsidRPr="00BF03D8">
        <w:rPr>
          <w:rFonts w:asciiTheme="minorHAnsi" w:hAnsiTheme="minorHAnsi" w:cstheme="minorBidi"/>
        </w:rPr>
        <w:t xml:space="preserve"> is the </w:t>
      </w:r>
      <w:r w:rsidR="00750C1A" w:rsidRPr="00BF03D8">
        <w:rPr>
          <w:rFonts w:asciiTheme="minorHAnsi" w:hAnsiTheme="minorHAnsi" w:cstheme="minorBidi"/>
        </w:rPr>
        <w:t xml:space="preserve">new Curriculum Leader </w:t>
      </w:r>
      <w:r w:rsidR="007722C8" w:rsidRPr="00BF03D8">
        <w:rPr>
          <w:rFonts w:asciiTheme="minorHAnsi" w:hAnsiTheme="minorHAnsi" w:cstheme="minorBidi"/>
        </w:rPr>
        <w:t>of Student Services</w:t>
      </w:r>
      <w:r w:rsidR="00750C1A" w:rsidRPr="00BF03D8">
        <w:rPr>
          <w:rFonts w:asciiTheme="minorHAnsi" w:hAnsiTheme="minorHAnsi" w:cstheme="minorBidi"/>
        </w:rPr>
        <w:t xml:space="preserve"> as</w:t>
      </w:r>
      <w:r w:rsidR="007722C8" w:rsidRPr="00BF03D8">
        <w:rPr>
          <w:rFonts w:asciiTheme="minorHAnsi" w:hAnsiTheme="minorHAnsi" w:cstheme="minorBidi"/>
        </w:rPr>
        <w:t xml:space="preserve"> Mark Scott retired.</w:t>
      </w:r>
    </w:p>
    <w:p w14:paraId="2208E972" w14:textId="63DB3E99" w:rsidR="7C68E87A" w:rsidRPr="00BF03D8" w:rsidRDefault="007722C8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>The co</w:t>
      </w:r>
      <w:r w:rsidR="7C68E87A" w:rsidRPr="00BF03D8">
        <w:rPr>
          <w:rFonts w:asciiTheme="minorHAnsi" w:hAnsiTheme="minorHAnsi" w:cstheme="minorBidi"/>
        </w:rPr>
        <w:t>unsellors have</w:t>
      </w:r>
      <w:r w:rsidRPr="00BF03D8">
        <w:rPr>
          <w:rFonts w:asciiTheme="minorHAnsi" w:hAnsiTheme="minorHAnsi" w:cstheme="minorBidi"/>
        </w:rPr>
        <w:t xml:space="preserve"> been visiting </w:t>
      </w:r>
      <w:r w:rsidR="004A2E58" w:rsidRPr="00BF03D8">
        <w:rPr>
          <w:rFonts w:asciiTheme="minorHAnsi" w:hAnsiTheme="minorHAnsi" w:cstheme="minorBidi"/>
        </w:rPr>
        <w:t>classroom</w:t>
      </w:r>
      <w:r w:rsidR="006764B9" w:rsidRPr="00BF03D8">
        <w:rPr>
          <w:rFonts w:asciiTheme="minorHAnsi" w:hAnsiTheme="minorHAnsi" w:cstheme="minorBidi"/>
        </w:rPr>
        <w:t>s</w:t>
      </w:r>
      <w:r w:rsidR="004A2E58" w:rsidRPr="00BF03D8">
        <w:rPr>
          <w:rFonts w:asciiTheme="minorHAnsi" w:hAnsiTheme="minorHAnsi" w:cstheme="minorBidi"/>
        </w:rPr>
        <w:t xml:space="preserve"> to help students with </w:t>
      </w:r>
      <w:proofErr w:type="spellStart"/>
      <w:r w:rsidR="004A2E58" w:rsidRPr="00BF03D8">
        <w:rPr>
          <w:rFonts w:asciiTheme="minorHAnsi" w:hAnsiTheme="minorHAnsi" w:cstheme="minorBidi"/>
        </w:rPr>
        <w:t>MyBlueprint</w:t>
      </w:r>
      <w:proofErr w:type="spellEnd"/>
      <w:r w:rsidR="004A2E58" w:rsidRPr="00BF03D8">
        <w:rPr>
          <w:rFonts w:asciiTheme="minorHAnsi" w:hAnsiTheme="minorHAnsi" w:cstheme="minorBidi"/>
        </w:rPr>
        <w:t xml:space="preserve"> and </w:t>
      </w:r>
      <w:r w:rsidR="006764B9" w:rsidRPr="00BF03D8">
        <w:rPr>
          <w:rFonts w:asciiTheme="minorHAnsi" w:hAnsiTheme="minorHAnsi" w:cstheme="minorBidi"/>
        </w:rPr>
        <w:t>explain</w:t>
      </w:r>
      <w:r w:rsidR="004A2E58" w:rsidRPr="00BF03D8">
        <w:rPr>
          <w:rFonts w:asciiTheme="minorHAnsi" w:hAnsiTheme="minorHAnsi" w:cstheme="minorBidi"/>
        </w:rPr>
        <w:t xml:space="preserve"> the available supports</w:t>
      </w:r>
      <w:r w:rsidRPr="00BF03D8">
        <w:rPr>
          <w:rFonts w:asciiTheme="minorHAnsi" w:hAnsiTheme="minorHAnsi" w:cstheme="minorBidi"/>
        </w:rPr>
        <w:t>.</w:t>
      </w:r>
    </w:p>
    <w:p w14:paraId="0E29E25B" w14:textId="76F5BF64" w:rsidR="00E270E3" w:rsidRPr="00BF03D8" w:rsidRDefault="00E270E3" w:rsidP="00E270E3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Available supports </w:t>
      </w:r>
      <w:r w:rsidR="006764B9" w:rsidRPr="00BF03D8">
        <w:rPr>
          <w:rFonts w:asciiTheme="minorHAnsi" w:hAnsiTheme="minorHAnsi" w:cstheme="minorBidi"/>
        </w:rPr>
        <w:t xml:space="preserve">for students </w:t>
      </w:r>
      <w:r w:rsidRPr="00BF03D8">
        <w:rPr>
          <w:rFonts w:asciiTheme="minorHAnsi" w:hAnsiTheme="minorHAnsi" w:cstheme="minorBidi"/>
        </w:rPr>
        <w:t>include:</w:t>
      </w:r>
    </w:p>
    <w:p w14:paraId="77DD68E3" w14:textId="516F1A3A" w:rsidR="00E270E3" w:rsidRPr="00BF03D8" w:rsidRDefault="00E270E3" w:rsidP="005425AA">
      <w:pPr>
        <w:pStyle w:val="ListParagraph"/>
        <w:ind w:left="1080" w:firstLine="360"/>
        <w:rPr>
          <w:rFonts w:asciiTheme="minorHAnsi" w:hAnsiTheme="minorHAnsi" w:cstheme="minorBidi"/>
          <w:lang w:val="en-CA"/>
        </w:rPr>
      </w:pPr>
      <w:r w:rsidRPr="00BF03D8">
        <w:rPr>
          <w:rFonts w:asciiTheme="minorHAnsi" w:hAnsiTheme="minorHAnsi" w:cstheme="minorBidi"/>
          <w:lang w:val="en-CA"/>
        </w:rPr>
        <w:t>o</w:t>
      </w:r>
      <w:r w:rsidR="005425AA" w:rsidRPr="00BF03D8">
        <w:rPr>
          <w:rFonts w:asciiTheme="minorHAnsi" w:hAnsiTheme="minorHAnsi" w:cstheme="minorBidi"/>
          <w:lang w:val="en-CA"/>
        </w:rPr>
        <w:t xml:space="preserve"> </w:t>
      </w:r>
      <w:r w:rsidR="006764B9" w:rsidRPr="00BF03D8">
        <w:rPr>
          <w:rFonts w:asciiTheme="minorHAnsi" w:hAnsiTheme="minorHAnsi" w:cstheme="minorBidi"/>
          <w:lang w:val="en-CA"/>
        </w:rPr>
        <w:t xml:space="preserve">Karla </w:t>
      </w:r>
      <w:proofErr w:type="spellStart"/>
      <w:r w:rsidR="006764B9" w:rsidRPr="00BF03D8">
        <w:rPr>
          <w:rFonts w:asciiTheme="minorHAnsi" w:hAnsiTheme="minorHAnsi" w:cstheme="minorBidi"/>
          <w:lang w:val="en-CA"/>
        </w:rPr>
        <w:t>Veens</w:t>
      </w:r>
      <w:proofErr w:type="spellEnd"/>
      <w:r w:rsidR="006764B9" w:rsidRPr="00BF03D8">
        <w:rPr>
          <w:rFonts w:asciiTheme="minorHAnsi" w:hAnsiTheme="minorHAnsi" w:cstheme="minorBidi"/>
          <w:lang w:val="en-CA"/>
        </w:rPr>
        <w:t>,</w:t>
      </w:r>
      <w:r w:rsidR="005425AA" w:rsidRPr="00BF03D8">
        <w:rPr>
          <w:rFonts w:asciiTheme="minorHAnsi" w:hAnsiTheme="minorHAnsi" w:cstheme="minorBidi"/>
          <w:lang w:val="en-CA"/>
        </w:rPr>
        <w:t xml:space="preserve"> </w:t>
      </w:r>
      <w:r w:rsidRPr="00BF03D8">
        <w:rPr>
          <w:rFonts w:asciiTheme="minorHAnsi" w:hAnsiTheme="minorHAnsi" w:cstheme="minorBidi"/>
          <w:lang w:val="en-CA"/>
        </w:rPr>
        <w:t>the school’s social worker. She is available 5 days a week.</w:t>
      </w:r>
    </w:p>
    <w:p w14:paraId="7068F382" w14:textId="77777777" w:rsidR="005425AA" w:rsidRPr="00BF03D8" w:rsidRDefault="00E270E3" w:rsidP="005425AA">
      <w:pPr>
        <w:pStyle w:val="ListParagraph"/>
        <w:ind w:left="1080" w:firstLine="360"/>
        <w:rPr>
          <w:rFonts w:asciiTheme="minorHAnsi" w:hAnsiTheme="minorHAnsi" w:cstheme="minorBidi"/>
          <w:lang w:val="en-CA"/>
        </w:rPr>
      </w:pPr>
      <w:r w:rsidRPr="00BF03D8">
        <w:rPr>
          <w:rFonts w:asciiTheme="minorHAnsi" w:hAnsiTheme="minorHAnsi" w:cstheme="minorBidi"/>
          <w:lang w:val="en-CA"/>
        </w:rPr>
        <w:t xml:space="preserve">o Brian </w:t>
      </w:r>
      <w:proofErr w:type="spellStart"/>
      <w:r w:rsidRPr="00BF03D8">
        <w:rPr>
          <w:rFonts w:asciiTheme="minorHAnsi" w:hAnsiTheme="minorHAnsi" w:cstheme="minorBidi"/>
          <w:lang w:val="en-CA"/>
        </w:rPr>
        <w:t>Dewagner</w:t>
      </w:r>
      <w:proofErr w:type="spellEnd"/>
      <w:r w:rsidRPr="00BF03D8">
        <w:rPr>
          <w:rFonts w:asciiTheme="minorHAnsi" w:hAnsiTheme="minorHAnsi" w:cstheme="minorBidi"/>
          <w:lang w:val="en-CA"/>
        </w:rPr>
        <w:t xml:space="preserve">, </w:t>
      </w:r>
      <w:proofErr w:type="spellStart"/>
      <w:r w:rsidRPr="00BF03D8">
        <w:rPr>
          <w:rFonts w:asciiTheme="minorHAnsi" w:hAnsiTheme="minorHAnsi" w:cstheme="minorBidi"/>
          <w:lang w:val="en-CA"/>
        </w:rPr>
        <w:t>Northern’s</w:t>
      </w:r>
      <w:proofErr w:type="spellEnd"/>
      <w:r w:rsidRPr="00BF03D8">
        <w:rPr>
          <w:rFonts w:asciiTheme="minorHAnsi" w:hAnsiTheme="minorHAnsi" w:cstheme="minorBidi"/>
          <w:lang w:val="en-CA"/>
        </w:rPr>
        <w:t xml:space="preserve"> Student Support Officer. He is in Student</w:t>
      </w:r>
    </w:p>
    <w:p w14:paraId="040DD6A3" w14:textId="2F6807BD" w:rsidR="00E270E3" w:rsidRPr="00BF03D8" w:rsidRDefault="00E270E3" w:rsidP="005425AA">
      <w:pPr>
        <w:pStyle w:val="ListParagraph"/>
        <w:ind w:left="1080" w:firstLine="360"/>
        <w:rPr>
          <w:rFonts w:asciiTheme="minorHAnsi" w:hAnsiTheme="minorHAnsi" w:cstheme="minorBidi"/>
          <w:lang w:val="en-CA"/>
        </w:rPr>
      </w:pPr>
      <w:r w:rsidRPr="00BF03D8">
        <w:rPr>
          <w:rFonts w:asciiTheme="minorHAnsi" w:hAnsiTheme="minorHAnsi" w:cstheme="minorBidi"/>
          <w:lang w:val="en-CA"/>
        </w:rPr>
        <w:t xml:space="preserve"> </w:t>
      </w:r>
      <w:r w:rsidR="005425AA" w:rsidRPr="00BF03D8">
        <w:rPr>
          <w:rFonts w:asciiTheme="minorHAnsi" w:hAnsiTheme="minorHAnsi" w:cstheme="minorBidi"/>
          <w:lang w:val="en-CA"/>
        </w:rPr>
        <w:t xml:space="preserve">   </w:t>
      </w:r>
      <w:r w:rsidRPr="00BF03D8">
        <w:rPr>
          <w:rFonts w:asciiTheme="minorHAnsi" w:hAnsiTheme="minorHAnsi" w:cstheme="minorBidi"/>
          <w:lang w:val="en-CA"/>
        </w:rPr>
        <w:t>Services 3</w:t>
      </w:r>
      <w:r w:rsidR="006764B9" w:rsidRPr="00BF03D8">
        <w:rPr>
          <w:rFonts w:asciiTheme="minorHAnsi" w:hAnsiTheme="minorHAnsi" w:cstheme="minorBidi"/>
          <w:lang w:val="en-CA"/>
        </w:rPr>
        <w:t xml:space="preserve"> half days</w:t>
      </w:r>
      <w:r w:rsidRPr="00BF03D8">
        <w:rPr>
          <w:rFonts w:asciiTheme="minorHAnsi" w:hAnsiTheme="minorHAnsi" w:cstheme="minorBidi"/>
          <w:lang w:val="en-CA"/>
        </w:rPr>
        <w:t xml:space="preserve"> </w:t>
      </w:r>
      <w:r w:rsidR="006764B9" w:rsidRPr="00BF03D8">
        <w:rPr>
          <w:rFonts w:asciiTheme="minorHAnsi" w:hAnsiTheme="minorHAnsi" w:cstheme="minorBidi"/>
          <w:lang w:val="en-CA"/>
        </w:rPr>
        <w:t>each</w:t>
      </w:r>
      <w:r w:rsidRPr="00BF03D8">
        <w:rPr>
          <w:rFonts w:asciiTheme="minorHAnsi" w:hAnsiTheme="minorHAnsi" w:cstheme="minorBidi"/>
          <w:lang w:val="en-CA"/>
        </w:rPr>
        <w:t xml:space="preserve"> week.</w:t>
      </w:r>
    </w:p>
    <w:p w14:paraId="422FD13B" w14:textId="55361282" w:rsidR="005425AA" w:rsidRPr="00BF03D8" w:rsidRDefault="00E270E3" w:rsidP="005425AA">
      <w:pPr>
        <w:pStyle w:val="ListParagraph"/>
        <w:ind w:left="1080" w:firstLine="360"/>
        <w:rPr>
          <w:rFonts w:asciiTheme="minorHAnsi" w:hAnsiTheme="minorHAnsi" w:cstheme="minorBidi"/>
          <w:lang w:val="en-CA"/>
        </w:rPr>
      </w:pPr>
      <w:r w:rsidRPr="00BF03D8">
        <w:rPr>
          <w:rFonts w:asciiTheme="minorHAnsi" w:hAnsiTheme="minorHAnsi" w:cstheme="minorBidi"/>
          <w:lang w:val="en-CA"/>
        </w:rPr>
        <w:t>o Tracey Pal</w:t>
      </w:r>
      <w:r w:rsidR="006764B9" w:rsidRPr="00BF03D8">
        <w:rPr>
          <w:rFonts w:asciiTheme="minorHAnsi" w:hAnsiTheme="minorHAnsi" w:cstheme="minorBidi"/>
          <w:lang w:val="en-CA"/>
        </w:rPr>
        <w:t>u</w:t>
      </w:r>
      <w:r w:rsidRPr="00BF03D8">
        <w:rPr>
          <w:rFonts w:asciiTheme="minorHAnsi" w:hAnsiTheme="minorHAnsi" w:cstheme="minorBidi"/>
          <w:lang w:val="en-CA"/>
        </w:rPr>
        <w:t xml:space="preserve">mbo, the Mental Health &amp; Addictions Nurse. She is </w:t>
      </w:r>
    </w:p>
    <w:p w14:paraId="09EE8199" w14:textId="1D570C11" w:rsidR="00E270E3" w:rsidRPr="00BF03D8" w:rsidRDefault="005425AA" w:rsidP="006764B9">
      <w:pPr>
        <w:pStyle w:val="ListParagraph"/>
        <w:ind w:left="1080" w:firstLine="360"/>
        <w:rPr>
          <w:rFonts w:asciiTheme="minorHAnsi" w:hAnsiTheme="minorHAnsi" w:cstheme="minorBidi"/>
          <w:lang w:val="en-CA"/>
        </w:rPr>
      </w:pPr>
      <w:r w:rsidRPr="00BF03D8">
        <w:rPr>
          <w:rFonts w:asciiTheme="minorHAnsi" w:hAnsiTheme="minorHAnsi" w:cstheme="minorBidi"/>
          <w:lang w:val="en-CA"/>
        </w:rPr>
        <w:t xml:space="preserve">    </w:t>
      </w:r>
      <w:r w:rsidR="00E270E3" w:rsidRPr="00BF03D8">
        <w:rPr>
          <w:rFonts w:asciiTheme="minorHAnsi" w:hAnsiTheme="minorHAnsi" w:cstheme="minorBidi"/>
          <w:lang w:val="en-CA"/>
        </w:rPr>
        <w:t>available 3 days per week.</w:t>
      </w:r>
    </w:p>
    <w:p w14:paraId="6C074530" w14:textId="576AC28E" w:rsidR="007722C8" w:rsidRPr="00BF03D8" w:rsidRDefault="007722C8" w:rsidP="007722C8">
      <w:pPr>
        <w:pStyle w:val="ListParagraph"/>
        <w:ind w:left="1080"/>
        <w:rPr>
          <w:rFonts w:asciiTheme="minorHAnsi" w:hAnsiTheme="minorHAnsi" w:cstheme="minorBidi"/>
          <w:lang w:val="en-CA"/>
        </w:rPr>
      </w:pPr>
    </w:p>
    <w:p w14:paraId="115E8107" w14:textId="486A52DF" w:rsidR="007722C8" w:rsidRPr="00BF03D8" w:rsidRDefault="007722C8" w:rsidP="00750C1A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  <w:b/>
          <w:bCs/>
        </w:rPr>
        <w:t xml:space="preserve">Principal’s Update – </w:t>
      </w:r>
      <w:r w:rsidR="00750C1A" w:rsidRPr="00BF03D8">
        <w:rPr>
          <w:rFonts w:asciiTheme="minorHAnsi" w:hAnsiTheme="minorHAnsi" w:cstheme="minorBidi"/>
          <w:b/>
          <w:bCs/>
        </w:rPr>
        <w:t xml:space="preserve">Melissa </w:t>
      </w:r>
      <w:r w:rsidRPr="00BF03D8">
        <w:rPr>
          <w:rFonts w:asciiTheme="minorHAnsi" w:hAnsiTheme="minorHAnsi" w:cstheme="minorBidi"/>
          <w:b/>
          <w:bCs/>
        </w:rPr>
        <w:t>Mallette</w:t>
      </w:r>
    </w:p>
    <w:p w14:paraId="770481AE" w14:textId="1DFA1311" w:rsidR="001413ED" w:rsidRPr="00BF03D8" w:rsidRDefault="007722C8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Gr. 9 Parent’s Night</w:t>
      </w:r>
    </w:p>
    <w:p w14:paraId="261BAB48" w14:textId="504B0991" w:rsidR="00FC467D" w:rsidRPr="00BF03D8" w:rsidRDefault="7C68E87A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>150 parents attended</w:t>
      </w:r>
      <w:r w:rsidR="007722C8" w:rsidRPr="00BF03D8">
        <w:rPr>
          <w:rFonts w:asciiTheme="minorHAnsi" w:hAnsiTheme="minorHAnsi" w:cstheme="minorBidi"/>
        </w:rPr>
        <w:t xml:space="preserve"> this event</w:t>
      </w:r>
      <w:r w:rsidRPr="00BF03D8">
        <w:rPr>
          <w:rFonts w:asciiTheme="minorHAnsi" w:hAnsiTheme="minorHAnsi" w:cstheme="minorBidi"/>
        </w:rPr>
        <w:t>.  To start the evening, Brian McBain</w:t>
      </w:r>
      <w:r w:rsidR="004A2E58" w:rsidRPr="00BF03D8">
        <w:rPr>
          <w:rFonts w:asciiTheme="minorHAnsi" w:hAnsiTheme="minorHAnsi" w:cstheme="minorBidi"/>
        </w:rPr>
        <w:t xml:space="preserve"> did a presentation on</w:t>
      </w:r>
      <w:r w:rsidRPr="00BF03D8">
        <w:rPr>
          <w:rFonts w:asciiTheme="minorHAnsi" w:hAnsiTheme="minorHAnsi" w:cstheme="minorBidi"/>
        </w:rPr>
        <w:t xml:space="preserve"> </w:t>
      </w:r>
      <w:r w:rsidR="007722C8" w:rsidRPr="00BF03D8">
        <w:rPr>
          <w:rFonts w:asciiTheme="minorHAnsi" w:hAnsiTheme="minorHAnsi" w:cstheme="minorBidi"/>
        </w:rPr>
        <w:t>o</w:t>
      </w:r>
      <w:r w:rsidRPr="00BF03D8">
        <w:rPr>
          <w:rFonts w:asciiTheme="minorHAnsi" w:hAnsiTheme="minorHAnsi" w:cstheme="minorBidi"/>
        </w:rPr>
        <w:t>utcome-</w:t>
      </w:r>
      <w:r w:rsidR="007722C8" w:rsidRPr="00BF03D8">
        <w:rPr>
          <w:rFonts w:asciiTheme="minorHAnsi" w:hAnsiTheme="minorHAnsi" w:cstheme="minorBidi"/>
        </w:rPr>
        <w:t>b</w:t>
      </w:r>
      <w:r w:rsidRPr="00BF03D8">
        <w:rPr>
          <w:rFonts w:asciiTheme="minorHAnsi" w:hAnsiTheme="minorHAnsi" w:cstheme="minorBidi"/>
        </w:rPr>
        <w:t xml:space="preserve">ased </w:t>
      </w:r>
      <w:r w:rsidR="00070D19" w:rsidRPr="00BF03D8">
        <w:rPr>
          <w:rFonts w:asciiTheme="minorHAnsi" w:hAnsiTheme="minorHAnsi" w:cstheme="minorBidi"/>
        </w:rPr>
        <w:t>assessment</w:t>
      </w:r>
      <w:r w:rsidRPr="00BF03D8">
        <w:rPr>
          <w:rFonts w:asciiTheme="minorHAnsi" w:hAnsiTheme="minorHAnsi" w:cstheme="minorBidi"/>
        </w:rPr>
        <w:t xml:space="preserve">.  The </w:t>
      </w:r>
      <w:r w:rsidR="4FE85975" w:rsidRPr="00BF03D8">
        <w:rPr>
          <w:rFonts w:asciiTheme="minorHAnsi" w:hAnsiTheme="minorHAnsi" w:cstheme="minorBidi"/>
        </w:rPr>
        <w:t>parents then visited classroom</w:t>
      </w:r>
      <w:r w:rsidR="007722C8" w:rsidRPr="00BF03D8">
        <w:rPr>
          <w:rFonts w:asciiTheme="minorHAnsi" w:hAnsiTheme="minorHAnsi" w:cstheme="minorBidi"/>
        </w:rPr>
        <w:t>s</w:t>
      </w:r>
      <w:r w:rsidR="4FE85975" w:rsidRPr="00BF03D8">
        <w:rPr>
          <w:rFonts w:asciiTheme="minorHAnsi" w:hAnsiTheme="minorHAnsi" w:cstheme="minorBidi"/>
        </w:rPr>
        <w:t xml:space="preserve"> to meet the teachers.</w:t>
      </w:r>
    </w:p>
    <w:p w14:paraId="7BFC7531" w14:textId="2686F9D6" w:rsidR="00070D19" w:rsidRPr="00BF03D8" w:rsidRDefault="4FE85975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A parent asked if more information about </w:t>
      </w:r>
      <w:r w:rsidR="007722C8" w:rsidRPr="00BF03D8">
        <w:rPr>
          <w:rFonts w:asciiTheme="minorHAnsi" w:hAnsiTheme="minorHAnsi" w:cstheme="minorBidi"/>
        </w:rPr>
        <w:t>outcome-based</w:t>
      </w:r>
      <w:r w:rsidRPr="00BF03D8">
        <w:rPr>
          <w:rFonts w:asciiTheme="minorHAnsi" w:hAnsiTheme="minorHAnsi" w:cstheme="minorBidi"/>
        </w:rPr>
        <w:t xml:space="preserve"> </w:t>
      </w:r>
      <w:r w:rsidR="00070D19" w:rsidRPr="00BF03D8">
        <w:rPr>
          <w:rFonts w:asciiTheme="minorHAnsi" w:hAnsiTheme="minorHAnsi" w:cstheme="minorBidi"/>
        </w:rPr>
        <w:t>assessment</w:t>
      </w:r>
      <w:r w:rsidRPr="00BF03D8">
        <w:rPr>
          <w:rFonts w:asciiTheme="minorHAnsi" w:hAnsiTheme="minorHAnsi" w:cstheme="minorBidi"/>
        </w:rPr>
        <w:t xml:space="preserve"> would be coming home </w:t>
      </w:r>
      <w:r w:rsidR="6196B699" w:rsidRPr="00BF03D8">
        <w:rPr>
          <w:rFonts w:asciiTheme="minorHAnsi" w:hAnsiTheme="minorHAnsi" w:cstheme="minorBidi"/>
        </w:rPr>
        <w:t xml:space="preserve">for all parents </w:t>
      </w:r>
      <w:r w:rsidR="004A2E58" w:rsidRPr="00BF03D8">
        <w:rPr>
          <w:rFonts w:asciiTheme="minorHAnsi" w:hAnsiTheme="minorHAnsi" w:cstheme="minorBidi"/>
        </w:rPr>
        <w:t>at some point</w:t>
      </w:r>
      <w:r w:rsidRPr="00BF03D8">
        <w:rPr>
          <w:rFonts w:asciiTheme="minorHAnsi" w:hAnsiTheme="minorHAnsi" w:cstheme="minorBidi"/>
        </w:rPr>
        <w:t>.</w:t>
      </w:r>
      <w:r w:rsidR="007722C8" w:rsidRPr="00BF03D8">
        <w:rPr>
          <w:rFonts w:asciiTheme="minorHAnsi" w:hAnsiTheme="minorHAnsi" w:cstheme="minorBidi"/>
        </w:rPr>
        <w:t xml:space="preserve"> </w:t>
      </w:r>
      <w:r w:rsidR="004A2E58" w:rsidRPr="00BF03D8">
        <w:rPr>
          <w:rFonts w:asciiTheme="minorHAnsi" w:hAnsiTheme="minorHAnsi" w:cstheme="minorBidi"/>
        </w:rPr>
        <w:t xml:space="preserve"> </w:t>
      </w:r>
      <w:r w:rsidR="007722C8" w:rsidRPr="00BF03D8">
        <w:rPr>
          <w:rFonts w:asciiTheme="minorHAnsi" w:hAnsiTheme="minorHAnsi" w:cstheme="minorBidi"/>
        </w:rPr>
        <w:t>Several</w:t>
      </w:r>
      <w:r w:rsidRPr="00BF03D8">
        <w:rPr>
          <w:rFonts w:asciiTheme="minorHAnsi" w:hAnsiTheme="minorHAnsi" w:cstheme="minorBidi"/>
        </w:rPr>
        <w:t xml:space="preserve"> parent</w:t>
      </w:r>
      <w:r w:rsidR="007722C8" w:rsidRPr="00BF03D8">
        <w:rPr>
          <w:rFonts w:asciiTheme="minorHAnsi" w:hAnsiTheme="minorHAnsi" w:cstheme="minorBidi"/>
        </w:rPr>
        <w:t>s</w:t>
      </w:r>
      <w:r w:rsidRPr="00BF03D8">
        <w:rPr>
          <w:rFonts w:asciiTheme="minorHAnsi" w:hAnsiTheme="minorHAnsi" w:cstheme="minorBidi"/>
        </w:rPr>
        <w:t xml:space="preserve"> </w:t>
      </w:r>
      <w:r w:rsidR="00BF03D8">
        <w:rPr>
          <w:rFonts w:asciiTheme="minorHAnsi" w:hAnsiTheme="minorHAnsi" w:cstheme="minorBidi"/>
        </w:rPr>
        <w:t xml:space="preserve">had </w:t>
      </w:r>
      <w:r w:rsidR="4AB4038D" w:rsidRPr="00BF03D8">
        <w:rPr>
          <w:rFonts w:asciiTheme="minorHAnsi" w:hAnsiTheme="minorHAnsi" w:cstheme="minorBidi"/>
        </w:rPr>
        <w:t xml:space="preserve">attended one of Brian’s </w:t>
      </w:r>
      <w:r w:rsidR="007722C8" w:rsidRPr="00BF03D8">
        <w:rPr>
          <w:rFonts w:asciiTheme="minorHAnsi" w:hAnsiTheme="minorHAnsi" w:cstheme="minorBidi"/>
        </w:rPr>
        <w:t>presentations</w:t>
      </w:r>
      <w:r w:rsidR="4AB4038D" w:rsidRPr="00BF03D8">
        <w:rPr>
          <w:rFonts w:asciiTheme="minorHAnsi" w:hAnsiTheme="minorHAnsi" w:cstheme="minorBidi"/>
        </w:rPr>
        <w:t xml:space="preserve"> </w:t>
      </w:r>
      <w:r w:rsidR="004A2E58" w:rsidRPr="00BF03D8">
        <w:rPr>
          <w:rFonts w:asciiTheme="minorHAnsi" w:hAnsiTheme="minorHAnsi" w:cstheme="minorBidi"/>
        </w:rPr>
        <w:t xml:space="preserve">last year </w:t>
      </w:r>
      <w:r w:rsidR="007722C8" w:rsidRPr="00BF03D8">
        <w:rPr>
          <w:rFonts w:asciiTheme="minorHAnsi" w:hAnsiTheme="minorHAnsi" w:cstheme="minorBidi"/>
        </w:rPr>
        <w:t xml:space="preserve">but </w:t>
      </w:r>
      <w:r w:rsidR="4AB4038D" w:rsidRPr="00BF03D8">
        <w:rPr>
          <w:rFonts w:asciiTheme="minorHAnsi" w:hAnsiTheme="minorHAnsi" w:cstheme="minorBidi"/>
        </w:rPr>
        <w:t xml:space="preserve">would </w:t>
      </w:r>
      <w:r w:rsidR="007722C8" w:rsidRPr="00BF03D8">
        <w:rPr>
          <w:rFonts w:asciiTheme="minorHAnsi" w:hAnsiTheme="minorHAnsi" w:cstheme="minorBidi"/>
        </w:rPr>
        <w:t xml:space="preserve">still </w:t>
      </w:r>
      <w:r w:rsidR="4AB4038D" w:rsidRPr="00BF03D8">
        <w:rPr>
          <w:rFonts w:asciiTheme="minorHAnsi" w:hAnsiTheme="minorHAnsi" w:cstheme="minorBidi"/>
        </w:rPr>
        <w:t>like more information.</w:t>
      </w:r>
      <w:r w:rsidR="744647A3" w:rsidRPr="00BF03D8">
        <w:rPr>
          <w:rFonts w:asciiTheme="minorHAnsi" w:hAnsiTheme="minorHAnsi" w:cstheme="minorBidi"/>
        </w:rPr>
        <w:t xml:space="preserve"> </w:t>
      </w:r>
      <w:r w:rsidR="007722C8" w:rsidRPr="00BF03D8">
        <w:rPr>
          <w:rFonts w:asciiTheme="minorHAnsi" w:hAnsiTheme="minorHAnsi" w:cstheme="minorBidi"/>
        </w:rPr>
        <w:t>Parents</w:t>
      </w:r>
      <w:r w:rsidR="744647A3" w:rsidRPr="00BF03D8">
        <w:rPr>
          <w:rFonts w:asciiTheme="minorHAnsi" w:hAnsiTheme="minorHAnsi" w:cstheme="minorBidi"/>
        </w:rPr>
        <w:t xml:space="preserve"> would like a </w:t>
      </w:r>
      <w:r w:rsidR="007722C8" w:rsidRPr="00BF03D8">
        <w:rPr>
          <w:rFonts w:asciiTheme="minorHAnsi" w:hAnsiTheme="minorHAnsi" w:cstheme="minorBidi"/>
        </w:rPr>
        <w:t>one-page</w:t>
      </w:r>
      <w:r w:rsidR="744647A3" w:rsidRPr="00BF03D8">
        <w:rPr>
          <w:rFonts w:asciiTheme="minorHAnsi" w:hAnsiTheme="minorHAnsi" w:cstheme="minorBidi"/>
        </w:rPr>
        <w:t xml:space="preserve"> summary in each subject area that explains how outcome</w:t>
      </w:r>
      <w:r w:rsidR="007722C8" w:rsidRPr="00BF03D8">
        <w:rPr>
          <w:rFonts w:asciiTheme="minorHAnsi" w:hAnsiTheme="minorHAnsi" w:cstheme="minorBidi"/>
        </w:rPr>
        <w:t>-based</w:t>
      </w:r>
      <w:r w:rsidR="744647A3" w:rsidRPr="00BF03D8">
        <w:rPr>
          <w:rFonts w:asciiTheme="minorHAnsi" w:hAnsiTheme="minorHAnsi" w:cstheme="minorBidi"/>
        </w:rPr>
        <w:t xml:space="preserve"> </w:t>
      </w:r>
      <w:r w:rsidR="00750C1A" w:rsidRPr="00BF03D8">
        <w:rPr>
          <w:rFonts w:asciiTheme="minorHAnsi" w:hAnsiTheme="minorHAnsi" w:cstheme="minorBidi"/>
        </w:rPr>
        <w:t>assessment</w:t>
      </w:r>
      <w:r w:rsidR="007722C8" w:rsidRPr="00BF03D8">
        <w:rPr>
          <w:rFonts w:asciiTheme="minorHAnsi" w:hAnsiTheme="minorHAnsi" w:cstheme="minorBidi"/>
        </w:rPr>
        <w:t xml:space="preserve"> is being implemented in that subject.  </w:t>
      </w:r>
    </w:p>
    <w:p w14:paraId="534BD326" w14:textId="11006C3C" w:rsidR="00FC467D" w:rsidRPr="00BF03D8" w:rsidRDefault="007722C8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The administration said they </w:t>
      </w:r>
      <w:r w:rsidR="004A2E58" w:rsidRPr="00BF03D8">
        <w:rPr>
          <w:rFonts w:asciiTheme="minorHAnsi" w:hAnsiTheme="minorHAnsi" w:cstheme="minorBidi"/>
        </w:rPr>
        <w:t>would</w:t>
      </w:r>
      <w:r w:rsidRPr="00BF03D8">
        <w:rPr>
          <w:rFonts w:asciiTheme="minorHAnsi" w:hAnsiTheme="minorHAnsi" w:cstheme="minorBidi"/>
        </w:rPr>
        <w:t xml:space="preserve"> discuss this </w:t>
      </w:r>
      <w:r w:rsidR="00070D19" w:rsidRPr="00BF03D8">
        <w:rPr>
          <w:rFonts w:asciiTheme="minorHAnsi" w:hAnsiTheme="minorHAnsi" w:cstheme="minorBidi"/>
        </w:rPr>
        <w:t xml:space="preserve">idea </w:t>
      </w:r>
      <w:r w:rsidRPr="00BF03D8">
        <w:rPr>
          <w:rFonts w:asciiTheme="minorHAnsi" w:hAnsiTheme="minorHAnsi" w:cstheme="minorBidi"/>
        </w:rPr>
        <w:t>with the curriculum leader</w:t>
      </w:r>
      <w:r w:rsidR="00070D19" w:rsidRPr="00BF03D8">
        <w:rPr>
          <w:rFonts w:asciiTheme="minorHAnsi" w:hAnsiTheme="minorHAnsi" w:cstheme="minorBidi"/>
        </w:rPr>
        <w:t xml:space="preserve">s.  Ideally, a summary </w:t>
      </w:r>
      <w:r w:rsidR="00BF03D8">
        <w:rPr>
          <w:rFonts w:asciiTheme="minorHAnsi" w:hAnsiTheme="minorHAnsi" w:cstheme="minorBidi"/>
        </w:rPr>
        <w:t xml:space="preserve">sheet </w:t>
      </w:r>
      <w:r w:rsidR="00070D19" w:rsidRPr="00BF03D8">
        <w:rPr>
          <w:rFonts w:asciiTheme="minorHAnsi" w:hAnsiTheme="minorHAnsi" w:cstheme="minorBidi"/>
        </w:rPr>
        <w:t>could be sent home with the progress reports after Thanksgiving.</w:t>
      </w:r>
    </w:p>
    <w:p w14:paraId="1264A554" w14:textId="064710C6" w:rsidR="00FC467D" w:rsidRPr="00BF03D8" w:rsidRDefault="00750C1A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Not all teachers are using outcome-based assessment this year.  </w:t>
      </w:r>
      <w:r w:rsidR="123D9F6E" w:rsidRPr="00BF03D8">
        <w:rPr>
          <w:rFonts w:asciiTheme="minorHAnsi" w:hAnsiTheme="minorHAnsi" w:cstheme="minorBidi"/>
        </w:rPr>
        <w:t xml:space="preserve">It is not a ministry </w:t>
      </w:r>
      <w:r w:rsidR="007722C8" w:rsidRPr="00BF03D8">
        <w:rPr>
          <w:rFonts w:asciiTheme="minorHAnsi" w:hAnsiTheme="minorHAnsi" w:cstheme="minorBidi"/>
        </w:rPr>
        <w:t>mandate</w:t>
      </w:r>
      <w:r w:rsidR="123D9F6E" w:rsidRPr="00BF03D8">
        <w:rPr>
          <w:rFonts w:asciiTheme="minorHAnsi" w:hAnsiTheme="minorHAnsi" w:cstheme="minorBidi"/>
        </w:rPr>
        <w:t xml:space="preserve"> that teachers </w:t>
      </w:r>
      <w:r w:rsidR="00E24B5E" w:rsidRPr="00BF03D8">
        <w:rPr>
          <w:rFonts w:asciiTheme="minorHAnsi" w:hAnsiTheme="minorHAnsi" w:cstheme="minorBidi"/>
        </w:rPr>
        <w:t>must</w:t>
      </w:r>
      <w:r w:rsidR="123D9F6E" w:rsidRPr="00BF03D8">
        <w:rPr>
          <w:rFonts w:asciiTheme="minorHAnsi" w:hAnsiTheme="minorHAnsi" w:cstheme="minorBidi"/>
        </w:rPr>
        <w:t xml:space="preserve"> use</w:t>
      </w:r>
      <w:r w:rsidRPr="00BF03D8">
        <w:rPr>
          <w:rFonts w:asciiTheme="minorHAnsi" w:hAnsiTheme="minorHAnsi" w:cstheme="minorBidi"/>
        </w:rPr>
        <w:t xml:space="preserve"> it. </w:t>
      </w:r>
    </w:p>
    <w:p w14:paraId="7ECC2476" w14:textId="67B2F590" w:rsidR="00FC467D" w:rsidRPr="00BF03D8" w:rsidRDefault="00070D19" w:rsidP="00C665A9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Parents </w:t>
      </w:r>
      <w:r w:rsidR="29CE60D4" w:rsidRPr="00BF03D8">
        <w:rPr>
          <w:rFonts w:asciiTheme="minorHAnsi" w:hAnsiTheme="minorHAnsi" w:cstheme="minorBidi"/>
        </w:rPr>
        <w:t>suggested t</w:t>
      </w:r>
      <w:r w:rsidRPr="00BF03D8">
        <w:rPr>
          <w:rFonts w:asciiTheme="minorHAnsi" w:hAnsiTheme="minorHAnsi" w:cstheme="minorBidi"/>
        </w:rPr>
        <w:t xml:space="preserve">hat it might be </w:t>
      </w:r>
      <w:r w:rsidR="00E24B5E" w:rsidRPr="00BF03D8">
        <w:rPr>
          <w:rFonts w:asciiTheme="minorHAnsi" w:hAnsiTheme="minorHAnsi" w:cstheme="minorBidi"/>
        </w:rPr>
        <w:t>helpful to have</w:t>
      </w:r>
      <w:r w:rsidRPr="00BF03D8">
        <w:rPr>
          <w:rFonts w:asciiTheme="minorHAnsi" w:hAnsiTheme="minorHAnsi" w:cstheme="minorBidi"/>
        </w:rPr>
        <w:t xml:space="preserve"> Brian McBain do another</w:t>
      </w:r>
      <w:r w:rsidR="29CE60D4" w:rsidRPr="00BF03D8">
        <w:rPr>
          <w:rFonts w:asciiTheme="minorHAnsi" w:hAnsiTheme="minorHAnsi" w:cstheme="minorBidi"/>
        </w:rPr>
        <w:t xml:space="preserve"> </w:t>
      </w:r>
      <w:r w:rsidRPr="00BF03D8">
        <w:rPr>
          <w:rFonts w:asciiTheme="minorHAnsi" w:hAnsiTheme="minorHAnsi" w:cstheme="minorBidi"/>
        </w:rPr>
        <w:t xml:space="preserve">outcome-based </w:t>
      </w:r>
      <w:r w:rsidR="00E24B5E" w:rsidRPr="00BF03D8">
        <w:rPr>
          <w:rFonts w:asciiTheme="minorHAnsi" w:hAnsiTheme="minorHAnsi" w:cstheme="minorBidi"/>
        </w:rPr>
        <w:t xml:space="preserve">assessment </w:t>
      </w:r>
      <w:r w:rsidRPr="00BF03D8">
        <w:rPr>
          <w:rFonts w:asciiTheme="minorHAnsi" w:hAnsiTheme="minorHAnsi" w:cstheme="minorBidi"/>
        </w:rPr>
        <w:t>presentation</w:t>
      </w:r>
      <w:r w:rsidR="29CE60D4" w:rsidRPr="00BF03D8">
        <w:rPr>
          <w:rFonts w:asciiTheme="minorHAnsi" w:hAnsiTheme="minorHAnsi" w:cstheme="minorBidi"/>
        </w:rPr>
        <w:t xml:space="preserve"> for Grade 10-12 paren</w:t>
      </w:r>
      <w:r w:rsidR="6822922B" w:rsidRPr="00BF03D8">
        <w:rPr>
          <w:rFonts w:asciiTheme="minorHAnsi" w:hAnsiTheme="minorHAnsi" w:cstheme="minorBidi"/>
        </w:rPr>
        <w:t xml:space="preserve">ts.  The </w:t>
      </w:r>
      <w:r w:rsidRPr="00BF03D8">
        <w:rPr>
          <w:rFonts w:asciiTheme="minorHAnsi" w:hAnsiTheme="minorHAnsi" w:cstheme="minorBidi"/>
        </w:rPr>
        <w:t>school administration</w:t>
      </w:r>
      <w:r w:rsidR="6822922B" w:rsidRPr="00BF03D8">
        <w:rPr>
          <w:rFonts w:asciiTheme="minorHAnsi" w:hAnsiTheme="minorHAnsi" w:cstheme="minorBidi"/>
        </w:rPr>
        <w:t xml:space="preserve"> will</w:t>
      </w:r>
      <w:r w:rsidR="00E24B5E" w:rsidRPr="00BF03D8">
        <w:rPr>
          <w:rFonts w:asciiTheme="minorHAnsi" w:hAnsiTheme="minorHAnsi" w:cstheme="minorBidi"/>
        </w:rPr>
        <w:t xml:space="preserve"> </w:t>
      </w:r>
      <w:r w:rsidRPr="00BF03D8">
        <w:rPr>
          <w:rFonts w:asciiTheme="minorHAnsi" w:hAnsiTheme="minorHAnsi" w:cstheme="minorBidi"/>
        </w:rPr>
        <w:t xml:space="preserve">try to arrange presentations on the </w:t>
      </w:r>
      <w:r w:rsidR="00E24B5E" w:rsidRPr="00BF03D8">
        <w:rPr>
          <w:rFonts w:asciiTheme="minorHAnsi" w:hAnsiTheme="minorHAnsi" w:cstheme="minorBidi"/>
        </w:rPr>
        <w:t>evening of</w:t>
      </w:r>
      <w:r w:rsidRPr="00BF03D8">
        <w:rPr>
          <w:rFonts w:asciiTheme="minorHAnsi" w:hAnsiTheme="minorHAnsi" w:cstheme="minorBidi"/>
        </w:rPr>
        <w:t xml:space="preserve"> Parent-Teacher Interviews.</w:t>
      </w:r>
      <w:r w:rsidR="6822922B" w:rsidRPr="00BF03D8">
        <w:rPr>
          <w:rFonts w:asciiTheme="minorHAnsi" w:hAnsiTheme="minorHAnsi" w:cstheme="minorBidi"/>
        </w:rPr>
        <w:t xml:space="preserve"> </w:t>
      </w:r>
    </w:p>
    <w:p w14:paraId="3E753944" w14:textId="77777777" w:rsidR="00E24B5E" w:rsidRPr="00BF03D8" w:rsidRDefault="00E24B5E" w:rsidP="00E24B5E">
      <w:pPr>
        <w:pStyle w:val="ListParagraph"/>
        <w:ind w:left="1080"/>
      </w:pPr>
    </w:p>
    <w:p w14:paraId="33312070" w14:textId="5121E545" w:rsidR="004A3FB8" w:rsidRPr="00BF03D8" w:rsidRDefault="3876E3EE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School Start-U</w:t>
      </w:r>
      <w:r w:rsidR="006764B9" w:rsidRPr="00BF03D8">
        <w:rPr>
          <w:rFonts w:asciiTheme="minorHAnsi" w:hAnsiTheme="minorHAnsi" w:cstheme="minorBidi"/>
          <w:b/>
          <w:bCs/>
          <w:lang w:val="en-US"/>
        </w:rPr>
        <w:t>p</w:t>
      </w:r>
    </w:p>
    <w:p w14:paraId="6858ECBE" w14:textId="169169FB" w:rsidR="00CF2C6F" w:rsidRPr="00BF03D8" w:rsidRDefault="00750C1A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bookmarkStart w:id="2" w:name="_Hlk55934390"/>
      <w:bookmarkEnd w:id="1"/>
      <w:r w:rsidRPr="00BF03D8">
        <w:rPr>
          <w:rFonts w:asciiTheme="minorHAnsi" w:hAnsiTheme="minorHAnsi" w:cstheme="minorBidi"/>
        </w:rPr>
        <w:t>The s</w:t>
      </w:r>
      <w:r w:rsidR="3876E3EE" w:rsidRPr="00BF03D8">
        <w:rPr>
          <w:rFonts w:asciiTheme="minorHAnsi" w:hAnsiTheme="minorHAnsi" w:cstheme="minorBidi"/>
        </w:rPr>
        <w:t>tudent population</w:t>
      </w:r>
      <w:r w:rsidRPr="00BF03D8">
        <w:rPr>
          <w:rFonts w:asciiTheme="minorHAnsi" w:hAnsiTheme="minorHAnsi" w:cstheme="minorBidi"/>
        </w:rPr>
        <w:t>,</w:t>
      </w:r>
      <w:r w:rsidR="3876E3EE" w:rsidRPr="00BF03D8">
        <w:rPr>
          <w:rFonts w:asciiTheme="minorHAnsi" w:hAnsiTheme="minorHAnsi" w:cstheme="minorBidi"/>
        </w:rPr>
        <w:t xml:space="preserve"> as of today</w:t>
      </w:r>
      <w:r w:rsidRPr="00BF03D8">
        <w:rPr>
          <w:rFonts w:asciiTheme="minorHAnsi" w:hAnsiTheme="minorHAnsi" w:cstheme="minorBidi"/>
        </w:rPr>
        <w:t>,</w:t>
      </w:r>
      <w:r w:rsidR="3876E3EE" w:rsidRPr="00BF03D8">
        <w:rPr>
          <w:rFonts w:asciiTheme="minorHAnsi" w:hAnsiTheme="minorHAnsi" w:cstheme="minorBidi"/>
        </w:rPr>
        <w:t xml:space="preserve"> is 1192.  That is an increase of 50 students from last year. The school is full</w:t>
      </w:r>
      <w:r w:rsidR="00070D19" w:rsidRPr="00BF03D8">
        <w:rPr>
          <w:rFonts w:asciiTheme="minorHAnsi" w:hAnsiTheme="minorHAnsi" w:cstheme="minorBidi"/>
        </w:rPr>
        <w:t>.</w:t>
      </w:r>
    </w:p>
    <w:bookmarkEnd w:id="2"/>
    <w:p w14:paraId="1C877B53" w14:textId="6733835D" w:rsidR="6D7BFAF1" w:rsidRPr="00BF03D8" w:rsidRDefault="6D7BFAF1" w:rsidP="00070D19"/>
    <w:p w14:paraId="67F0A3C8" w14:textId="20B92C42" w:rsidR="3876E3EE" w:rsidRPr="00BF03D8" w:rsidRDefault="3876E3EE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Twitter/Online Platform</w:t>
      </w:r>
    </w:p>
    <w:p w14:paraId="34D23C03" w14:textId="57A7A1F7" w:rsidR="3876E3EE" w:rsidRPr="00BF03D8" w:rsidRDefault="3876E3EE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Parents were asked what online platforms they prefer.  The school would like to showcase the good things that are </w:t>
      </w:r>
      <w:r w:rsidR="006764B9" w:rsidRPr="00BF03D8">
        <w:rPr>
          <w:rFonts w:asciiTheme="minorHAnsi" w:hAnsiTheme="minorHAnsi" w:cstheme="minorBidi"/>
        </w:rPr>
        <w:t>happening</w:t>
      </w:r>
      <w:r w:rsidRPr="00BF03D8">
        <w:rPr>
          <w:rFonts w:asciiTheme="minorHAnsi" w:hAnsiTheme="minorHAnsi" w:cstheme="minorBidi"/>
        </w:rPr>
        <w:t xml:space="preserve"> at Northern.</w:t>
      </w:r>
    </w:p>
    <w:p w14:paraId="7086FA57" w14:textId="5B295B00" w:rsidR="3876E3EE" w:rsidRPr="00BF03D8" w:rsidRDefault="3876E3EE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>Northern is currently posting on Twitter</w:t>
      </w:r>
      <w:r w:rsidR="00E24B5E" w:rsidRPr="00BF03D8">
        <w:rPr>
          <w:rFonts w:asciiTheme="minorHAnsi" w:hAnsiTheme="minorHAnsi" w:cstheme="minorBidi"/>
        </w:rPr>
        <w:t>, which gets many</w:t>
      </w:r>
      <w:r w:rsidRPr="00BF03D8">
        <w:rPr>
          <w:rFonts w:asciiTheme="minorHAnsi" w:hAnsiTheme="minorHAnsi" w:cstheme="minorBidi"/>
        </w:rPr>
        <w:t xml:space="preserve"> views.</w:t>
      </w:r>
      <w:r w:rsidR="00E24B5E" w:rsidRPr="00BF03D8">
        <w:rPr>
          <w:rFonts w:asciiTheme="minorHAnsi" w:hAnsiTheme="minorHAnsi" w:cstheme="minorBidi"/>
        </w:rPr>
        <w:t xml:space="preserve">  </w:t>
      </w:r>
      <w:r w:rsidR="00750C1A" w:rsidRPr="00BF03D8">
        <w:rPr>
          <w:rFonts w:asciiTheme="minorHAnsi" w:hAnsiTheme="minorHAnsi" w:cstheme="minorBidi"/>
        </w:rPr>
        <w:t>Many p</w:t>
      </w:r>
      <w:r w:rsidR="421E0302" w:rsidRPr="00BF03D8">
        <w:rPr>
          <w:rFonts w:asciiTheme="minorHAnsi" w:hAnsiTheme="minorHAnsi" w:cstheme="minorBidi"/>
        </w:rPr>
        <w:t xml:space="preserve">arents in attendance requested that the school </w:t>
      </w:r>
      <w:r w:rsidR="00070D19" w:rsidRPr="00BF03D8">
        <w:rPr>
          <w:rFonts w:asciiTheme="minorHAnsi" w:hAnsiTheme="minorHAnsi" w:cstheme="minorBidi"/>
        </w:rPr>
        <w:t>continue to use</w:t>
      </w:r>
      <w:r w:rsidR="421E0302" w:rsidRPr="00BF03D8">
        <w:rPr>
          <w:rFonts w:asciiTheme="minorHAnsi" w:hAnsiTheme="minorHAnsi" w:cstheme="minorBidi"/>
        </w:rPr>
        <w:t xml:space="preserve"> Twitter. </w:t>
      </w:r>
    </w:p>
    <w:p w14:paraId="1B30DB16" w14:textId="36618A8B" w:rsidR="421E0302" w:rsidRPr="00BF03D8" w:rsidRDefault="421E0302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The school </w:t>
      </w:r>
      <w:r w:rsidR="00E24B5E" w:rsidRPr="00BF03D8">
        <w:rPr>
          <w:rFonts w:asciiTheme="minorHAnsi" w:hAnsiTheme="minorHAnsi" w:cstheme="minorBidi"/>
        </w:rPr>
        <w:t xml:space="preserve">has </w:t>
      </w:r>
      <w:r w:rsidRPr="00BF03D8">
        <w:rPr>
          <w:rFonts w:asciiTheme="minorHAnsi" w:hAnsiTheme="minorHAnsi" w:cstheme="minorBidi"/>
        </w:rPr>
        <w:t>start</w:t>
      </w:r>
      <w:r w:rsidR="00E24B5E" w:rsidRPr="00BF03D8">
        <w:rPr>
          <w:rFonts w:asciiTheme="minorHAnsi" w:hAnsiTheme="minorHAnsi" w:cstheme="minorBidi"/>
        </w:rPr>
        <w:t>ed to</w:t>
      </w:r>
      <w:r w:rsidRPr="00BF03D8">
        <w:rPr>
          <w:rFonts w:asciiTheme="minorHAnsi" w:hAnsiTheme="minorHAnsi" w:cstheme="minorBidi"/>
        </w:rPr>
        <w:t xml:space="preserve"> put the morning </w:t>
      </w:r>
      <w:r w:rsidR="1A8CDD73" w:rsidRPr="00BF03D8">
        <w:rPr>
          <w:rFonts w:asciiTheme="minorHAnsi" w:hAnsiTheme="minorHAnsi" w:cstheme="minorBidi"/>
        </w:rPr>
        <w:t>announcements</w:t>
      </w:r>
      <w:r w:rsidRPr="00BF03D8">
        <w:rPr>
          <w:rFonts w:asciiTheme="minorHAnsi" w:hAnsiTheme="minorHAnsi" w:cstheme="minorBidi"/>
        </w:rPr>
        <w:t xml:space="preserve"> on Twitter.  The Twitter feed can be seen at the bottom of</w:t>
      </w:r>
      <w:r w:rsidR="00E24B5E" w:rsidRPr="00BF03D8">
        <w:rPr>
          <w:rFonts w:asciiTheme="minorHAnsi" w:hAnsiTheme="minorHAnsi" w:cstheme="minorBidi"/>
        </w:rPr>
        <w:t xml:space="preserve"> </w:t>
      </w:r>
      <w:proofErr w:type="spellStart"/>
      <w:r w:rsidRPr="00BF03D8">
        <w:rPr>
          <w:rFonts w:asciiTheme="minorHAnsi" w:hAnsiTheme="minorHAnsi" w:cstheme="minorBidi"/>
        </w:rPr>
        <w:t>Northern’s</w:t>
      </w:r>
      <w:proofErr w:type="spellEnd"/>
      <w:r w:rsidR="00E24B5E" w:rsidRPr="00BF03D8">
        <w:rPr>
          <w:rFonts w:asciiTheme="minorHAnsi" w:hAnsiTheme="minorHAnsi" w:cstheme="minorBidi"/>
        </w:rPr>
        <w:t xml:space="preserve"> </w:t>
      </w:r>
      <w:r w:rsidRPr="00BF03D8">
        <w:rPr>
          <w:rFonts w:asciiTheme="minorHAnsi" w:hAnsiTheme="minorHAnsi" w:cstheme="minorBidi"/>
        </w:rPr>
        <w:t>w</w:t>
      </w:r>
      <w:r w:rsidR="1151D4ED" w:rsidRPr="00BF03D8">
        <w:rPr>
          <w:rFonts w:asciiTheme="minorHAnsi" w:hAnsiTheme="minorHAnsi" w:cstheme="minorBidi"/>
        </w:rPr>
        <w:t>eb page.</w:t>
      </w:r>
    </w:p>
    <w:p w14:paraId="462DEAB2" w14:textId="54FD5FF7" w:rsidR="3C9D3DBD" w:rsidRPr="00BF03D8" w:rsidRDefault="00E24B5E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Some </w:t>
      </w:r>
      <w:r w:rsidR="00070D19" w:rsidRPr="00BF03D8">
        <w:rPr>
          <w:rFonts w:asciiTheme="minorHAnsi" w:hAnsiTheme="minorHAnsi" w:cstheme="minorBidi"/>
        </w:rPr>
        <w:t xml:space="preserve">parents suggested </w:t>
      </w:r>
      <w:r w:rsidRPr="00BF03D8">
        <w:rPr>
          <w:rFonts w:asciiTheme="minorHAnsi" w:hAnsiTheme="minorHAnsi" w:cstheme="minorBidi"/>
        </w:rPr>
        <w:t>Northern</w:t>
      </w:r>
      <w:r w:rsidR="00070D19" w:rsidRPr="00BF03D8">
        <w:rPr>
          <w:rFonts w:asciiTheme="minorHAnsi" w:hAnsiTheme="minorHAnsi" w:cstheme="minorBidi"/>
        </w:rPr>
        <w:t xml:space="preserve"> get a Facebook account. All </w:t>
      </w:r>
      <w:r w:rsidR="2D96DD1C" w:rsidRPr="00BF03D8">
        <w:rPr>
          <w:rFonts w:asciiTheme="minorHAnsi" w:hAnsiTheme="minorHAnsi" w:cstheme="minorBidi"/>
        </w:rPr>
        <w:t>elemen</w:t>
      </w:r>
      <w:r w:rsidR="5C809A54" w:rsidRPr="00BF03D8">
        <w:rPr>
          <w:rFonts w:asciiTheme="minorHAnsi" w:hAnsiTheme="minorHAnsi" w:cstheme="minorBidi"/>
        </w:rPr>
        <w:t>t</w:t>
      </w:r>
      <w:r w:rsidR="2D96DD1C" w:rsidRPr="00BF03D8">
        <w:rPr>
          <w:rFonts w:asciiTheme="minorHAnsi" w:hAnsiTheme="minorHAnsi" w:cstheme="minorBidi"/>
        </w:rPr>
        <w:t xml:space="preserve">ary </w:t>
      </w:r>
      <w:r w:rsidRPr="00BF03D8">
        <w:rPr>
          <w:rFonts w:asciiTheme="minorHAnsi" w:hAnsiTheme="minorHAnsi" w:cstheme="minorBidi"/>
        </w:rPr>
        <w:t>schools</w:t>
      </w:r>
      <w:r w:rsidR="2D96DD1C" w:rsidRPr="00BF03D8">
        <w:rPr>
          <w:rFonts w:asciiTheme="minorHAnsi" w:hAnsiTheme="minorHAnsi" w:cstheme="minorBidi"/>
        </w:rPr>
        <w:t xml:space="preserve"> have </w:t>
      </w:r>
      <w:r w:rsidR="00070D19" w:rsidRPr="00BF03D8">
        <w:rPr>
          <w:rFonts w:asciiTheme="minorHAnsi" w:hAnsiTheme="minorHAnsi" w:cstheme="minorBidi"/>
        </w:rPr>
        <w:t>Facebook</w:t>
      </w:r>
      <w:r w:rsidR="2D96DD1C" w:rsidRPr="00BF03D8">
        <w:rPr>
          <w:rFonts w:asciiTheme="minorHAnsi" w:hAnsiTheme="minorHAnsi" w:cstheme="minorBidi"/>
        </w:rPr>
        <w:t xml:space="preserve"> pages</w:t>
      </w:r>
      <w:r w:rsidR="006764B9" w:rsidRPr="00BF03D8">
        <w:rPr>
          <w:rFonts w:asciiTheme="minorHAnsi" w:hAnsiTheme="minorHAnsi" w:cstheme="minorBidi"/>
        </w:rPr>
        <w:t>,</w:t>
      </w:r>
      <w:r w:rsidR="00070D19" w:rsidRPr="00BF03D8">
        <w:rPr>
          <w:rFonts w:asciiTheme="minorHAnsi" w:hAnsiTheme="minorHAnsi" w:cstheme="minorBidi"/>
        </w:rPr>
        <w:t xml:space="preserve"> and </w:t>
      </w:r>
      <w:r w:rsidRPr="00BF03D8">
        <w:rPr>
          <w:rFonts w:asciiTheme="minorHAnsi" w:hAnsiTheme="minorHAnsi" w:cstheme="minorBidi"/>
        </w:rPr>
        <w:t>many</w:t>
      </w:r>
      <w:r w:rsidR="69275643" w:rsidRPr="00BF03D8">
        <w:rPr>
          <w:rFonts w:asciiTheme="minorHAnsi" w:hAnsiTheme="minorHAnsi" w:cstheme="minorBidi"/>
        </w:rPr>
        <w:t xml:space="preserve"> parents are used to using Facebook.  Northern currently doesn’t have a Facebook page.</w:t>
      </w:r>
    </w:p>
    <w:p w14:paraId="7706AE77" w14:textId="0741513B" w:rsidR="69275643" w:rsidRPr="00BF03D8" w:rsidRDefault="69275643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lastRenderedPageBreak/>
        <w:t xml:space="preserve">Parents </w:t>
      </w:r>
      <w:proofErr w:type="gramStart"/>
      <w:r w:rsidRPr="00BF03D8">
        <w:rPr>
          <w:rFonts w:asciiTheme="minorHAnsi" w:hAnsiTheme="minorHAnsi" w:cstheme="minorBidi"/>
        </w:rPr>
        <w:t>were</w:t>
      </w:r>
      <w:r w:rsidR="00070D19" w:rsidRPr="00BF03D8">
        <w:rPr>
          <w:rFonts w:asciiTheme="minorHAnsi" w:hAnsiTheme="minorHAnsi" w:cstheme="minorBidi"/>
        </w:rPr>
        <w:t xml:space="preserve"> in agreement</w:t>
      </w:r>
      <w:proofErr w:type="gramEnd"/>
      <w:r w:rsidR="00070D19" w:rsidRPr="00BF03D8">
        <w:rPr>
          <w:rFonts w:asciiTheme="minorHAnsi" w:hAnsiTheme="minorHAnsi" w:cstheme="minorBidi"/>
        </w:rPr>
        <w:t xml:space="preserve"> that they </w:t>
      </w:r>
      <w:r w:rsidRPr="00BF03D8">
        <w:rPr>
          <w:rFonts w:asciiTheme="minorHAnsi" w:hAnsiTheme="minorHAnsi" w:cstheme="minorBidi"/>
        </w:rPr>
        <w:t>love seeing pictures</w:t>
      </w:r>
      <w:r w:rsidR="00070D19" w:rsidRPr="00BF03D8">
        <w:rPr>
          <w:rFonts w:asciiTheme="minorHAnsi" w:hAnsiTheme="minorHAnsi" w:cstheme="minorBidi"/>
        </w:rPr>
        <w:t xml:space="preserve"> on </w:t>
      </w:r>
      <w:proofErr w:type="spellStart"/>
      <w:r w:rsidR="006764B9" w:rsidRPr="00BF03D8">
        <w:rPr>
          <w:rFonts w:asciiTheme="minorHAnsi" w:hAnsiTheme="minorHAnsi" w:cstheme="minorBidi"/>
        </w:rPr>
        <w:t>Northern’s</w:t>
      </w:r>
      <w:proofErr w:type="spellEnd"/>
      <w:r w:rsidR="006764B9" w:rsidRPr="00BF03D8">
        <w:rPr>
          <w:rFonts w:asciiTheme="minorHAnsi" w:hAnsiTheme="minorHAnsi" w:cstheme="minorBidi"/>
        </w:rPr>
        <w:t xml:space="preserve"> </w:t>
      </w:r>
      <w:r w:rsidR="00070D19" w:rsidRPr="00BF03D8">
        <w:rPr>
          <w:rFonts w:asciiTheme="minorHAnsi" w:hAnsiTheme="minorHAnsi" w:cstheme="minorBidi"/>
        </w:rPr>
        <w:t xml:space="preserve">social media platforms. </w:t>
      </w:r>
      <w:r w:rsidR="00AE72DA" w:rsidRPr="00BF03D8">
        <w:rPr>
          <w:rFonts w:asciiTheme="minorHAnsi" w:hAnsiTheme="minorHAnsi" w:cstheme="minorBidi"/>
        </w:rPr>
        <w:t xml:space="preserve"> Nathan Jeffrey</w:t>
      </w:r>
      <w:r w:rsidR="00070D19" w:rsidRPr="00BF03D8">
        <w:rPr>
          <w:rFonts w:asciiTheme="minorHAnsi" w:hAnsiTheme="minorHAnsi" w:cstheme="minorBidi"/>
        </w:rPr>
        <w:t xml:space="preserve"> explained that pictures are often </w:t>
      </w:r>
      <w:r w:rsidR="00E24B5E" w:rsidRPr="00BF03D8">
        <w:rPr>
          <w:rFonts w:asciiTheme="minorHAnsi" w:hAnsiTheme="minorHAnsi" w:cstheme="minorBidi"/>
        </w:rPr>
        <w:t>challenging</w:t>
      </w:r>
      <w:r w:rsidR="00070D19" w:rsidRPr="00BF03D8">
        <w:rPr>
          <w:rFonts w:asciiTheme="minorHAnsi" w:hAnsiTheme="minorHAnsi" w:cstheme="minorBidi"/>
        </w:rPr>
        <w:t xml:space="preserve"> to post because the school needs consent from every student in the picture</w:t>
      </w:r>
      <w:r w:rsidRPr="00BF03D8">
        <w:rPr>
          <w:rFonts w:asciiTheme="minorHAnsi" w:hAnsiTheme="minorHAnsi" w:cstheme="minorBidi"/>
        </w:rPr>
        <w:t>.</w:t>
      </w:r>
    </w:p>
    <w:p w14:paraId="1B3ED130" w14:textId="115CA92A" w:rsidR="69275643" w:rsidRPr="00BF03D8" w:rsidRDefault="69275643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>The topic will be discussed further at the next</w:t>
      </w:r>
      <w:r w:rsidR="00070D19" w:rsidRPr="00BF03D8">
        <w:rPr>
          <w:rFonts w:asciiTheme="minorHAnsi" w:hAnsiTheme="minorHAnsi" w:cstheme="minorBidi"/>
        </w:rPr>
        <w:t xml:space="preserve"> meeting</w:t>
      </w:r>
      <w:r w:rsidRPr="00BF03D8">
        <w:rPr>
          <w:rFonts w:asciiTheme="minorHAnsi" w:hAnsiTheme="minorHAnsi" w:cstheme="minorBidi"/>
        </w:rPr>
        <w:t>.</w:t>
      </w:r>
    </w:p>
    <w:p w14:paraId="2EE1010A" w14:textId="77777777" w:rsidR="00070D19" w:rsidRPr="00BF03D8" w:rsidRDefault="00070D19" w:rsidP="00070D19">
      <w:pPr>
        <w:pStyle w:val="ListParagraph"/>
        <w:ind w:left="1080"/>
      </w:pPr>
    </w:p>
    <w:p w14:paraId="0C390753" w14:textId="33E5EC19" w:rsidR="3876E3EE" w:rsidRPr="00BF03D8" w:rsidRDefault="3876E3EE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S</w:t>
      </w:r>
      <w:r w:rsidR="7B4222EE" w:rsidRPr="00BF03D8">
        <w:rPr>
          <w:rFonts w:asciiTheme="minorHAnsi" w:hAnsiTheme="minorHAnsi" w:cstheme="minorBidi"/>
          <w:b/>
          <w:bCs/>
          <w:lang w:val="en-US"/>
        </w:rPr>
        <w:t>taff Changes</w:t>
      </w:r>
    </w:p>
    <w:p w14:paraId="3D89EACF" w14:textId="4227FE28" w:rsidR="7B4222EE" w:rsidRPr="00BF03D8" w:rsidRDefault="7B4222EE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>There are 11 new teachers in the building.</w:t>
      </w:r>
    </w:p>
    <w:p w14:paraId="046C38E6" w14:textId="6E8F5C84" w:rsidR="6D7BFAF1" w:rsidRPr="00BF03D8" w:rsidRDefault="6D7BFAF1" w:rsidP="6D7BFAF1">
      <w:pPr>
        <w:ind w:left="360"/>
        <w:rPr>
          <w:rFonts w:asciiTheme="minorHAnsi" w:hAnsiTheme="minorHAnsi" w:cstheme="minorBidi"/>
        </w:rPr>
      </w:pPr>
    </w:p>
    <w:p w14:paraId="300F65C5" w14:textId="78633AED" w:rsidR="7B4222EE" w:rsidRPr="00BF03D8" w:rsidRDefault="7B4222EE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Terry Fox Run</w:t>
      </w:r>
    </w:p>
    <w:p w14:paraId="39FC7BE3" w14:textId="40D6A2F1" w:rsidR="7B4222EE" w:rsidRPr="00BF03D8" w:rsidRDefault="7B4222EE" w:rsidP="6D7BFAF1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>The students raised over $3000</w:t>
      </w:r>
      <w:r w:rsidR="00BF03D8">
        <w:rPr>
          <w:rFonts w:asciiTheme="minorHAnsi" w:hAnsiTheme="minorHAnsi" w:cstheme="minorBidi"/>
        </w:rPr>
        <w:t>,</w:t>
      </w:r>
      <w:r w:rsidR="006764B9" w:rsidRPr="00BF03D8">
        <w:rPr>
          <w:rFonts w:asciiTheme="minorHAnsi" w:hAnsiTheme="minorHAnsi" w:cstheme="minorBidi"/>
        </w:rPr>
        <w:t xml:space="preserve"> which exceed</w:t>
      </w:r>
      <w:r w:rsidR="00BF03D8">
        <w:rPr>
          <w:rFonts w:asciiTheme="minorHAnsi" w:hAnsiTheme="minorHAnsi" w:cstheme="minorBidi"/>
        </w:rPr>
        <w:t>ed</w:t>
      </w:r>
      <w:r w:rsidR="006764B9" w:rsidRPr="00BF03D8">
        <w:rPr>
          <w:rFonts w:asciiTheme="minorHAnsi" w:hAnsiTheme="minorHAnsi" w:cstheme="minorBidi"/>
        </w:rPr>
        <w:t xml:space="preserve"> their </w:t>
      </w:r>
      <w:r w:rsidR="00BF03D8">
        <w:rPr>
          <w:rFonts w:asciiTheme="minorHAnsi" w:hAnsiTheme="minorHAnsi" w:cstheme="minorBidi"/>
        </w:rPr>
        <w:t xml:space="preserve">initial </w:t>
      </w:r>
      <w:r w:rsidR="006764B9" w:rsidRPr="00BF03D8">
        <w:rPr>
          <w:rFonts w:asciiTheme="minorHAnsi" w:hAnsiTheme="minorHAnsi" w:cstheme="minorBidi"/>
        </w:rPr>
        <w:t>goal of $</w:t>
      </w:r>
      <w:r w:rsidR="00F443DB" w:rsidRPr="00BF03D8">
        <w:rPr>
          <w:rFonts w:asciiTheme="minorHAnsi" w:hAnsiTheme="minorHAnsi" w:cstheme="minorBidi"/>
        </w:rPr>
        <w:t>2448</w:t>
      </w:r>
      <w:r w:rsidR="006764B9" w:rsidRPr="00BF03D8">
        <w:rPr>
          <w:rFonts w:asciiTheme="minorHAnsi" w:hAnsiTheme="minorHAnsi" w:cstheme="minorBidi"/>
        </w:rPr>
        <w:t>.</w:t>
      </w:r>
      <w:r w:rsidR="00F443DB" w:rsidRPr="00BF03D8">
        <w:rPr>
          <w:rFonts w:asciiTheme="minorHAnsi" w:hAnsiTheme="minorHAnsi" w:cstheme="minorBidi"/>
        </w:rPr>
        <w:t xml:space="preserve">00 </w:t>
      </w:r>
    </w:p>
    <w:p w14:paraId="6592601A" w14:textId="131D9F22" w:rsidR="7B4222EE" w:rsidRPr="00BF03D8" w:rsidRDefault="006A79EE" w:rsidP="6D7BFAF1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>Nathan</w:t>
      </w:r>
      <w:r w:rsidR="7B4222EE" w:rsidRPr="00BF03D8">
        <w:rPr>
          <w:rFonts w:asciiTheme="minorHAnsi" w:hAnsiTheme="minorHAnsi" w:cstheme="minorBidi"/>
        </w:rPr>
        <w:t xml:space="preserve"> got a pie in the face (twice!)  The students had a great time walking on the track and watching the festivities in the gym.</w:t>
      </w:r>
      <w:r w:rsidR="00E01A26" w:rsidRPr="00BF03D8">
        <w:rPr>
          <w:rFonts w:asciiTheme="minorHAnsi" w:hAnsiTheme="minorHAnsi" w:cstheme="minorBidi"/>
        </w:rPr>
        <w:t xml:space="preserve">  The</w:t>
      </w:r>
      <w:r w:rsidR="00E24B5E" w:rsidRPr="00BF03D8">
        <w:rPr>
          <w:rFonts w:asciiTheme="minorHAnsi" w:hAnsiTheme="minorHAnsi" w:cstheme="minorBidi"/>
        </w:rPr>
        <w:t xml:space="preserve"> positive energy in the building was great.</w:t>
      </w:r>
    </w:p>
    <w:p w14:paraId="43C64D03" w14:textId="449470D4" w:rsidR="00E01A26" w:rsidRPr="00BF03D8" w:rsidRDefault="7B4222EE" w:rsidP="00E24B5E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This event was a class project for the </w:t>
      </w:r>
      <w:r w:rsidR="00AE72DA" w:rsidRPr="00BF03D8">
        <w:rPr>
          <w:rFonts w:asciiTheme="minorHAnsi" w:hAnsiTheme="minorHAnsi" w:cstheme="minorBidi"/>
        </w:rPr>
        <w:t xml:space="preserve">Recreation and Healthy Active Living Leadership </w:t>
      </w:r>
      <w:r w:rsidRPr="00BF03D8">
        <w:rPr>
          <w:rFonts w:asciiTheme="minorHAnsi" w:hAnsiTheme="minorHAnsi" w:cstheme="minorBidi"/>
        </w:rPr>
        <w:t>class</w:t>
      </w:r>
      <w:r w:rsidR="00AE72DA" w:rsidRPr="00BF03D8">
        <w:rPr>
          <w:rFonts w:asciiTheme="minorHAnsi" w:hAnsiTheme="minorHAnsi" w:cstheme="minorBidi"/>
        </w:rPr>
        <w:t xml:space="preserve"> and t</w:t>
      </w:r>
      <w:r w:rsidRPr="00BF03D8">
        <w:rPr>
          <w:rFonts w:asciiTheme="minorHAnsi" w:hAnsiTheme="minorHAnsi" w:cstheme="minorBidi"/>
        </w:rPr>
        <w:t>he event was very well done.</w:t>
      </w:r>
    </w:p>
    <w:p w14:paraId="7AA0AF36" w14:textId="24B0148D" w:rsidR="00AE72DA" w:rsidRPr="00BF03D8" w:rsidRDefault="009247E7" w:rsidP="00E24B5E">
      <w:pPr>
        <w:pStyle w:val="ListParagraph"/>
        <w:numPr>
          <w:ilvl w:val="0"/>
          <w:numId w:val="9"/>
        </w:numPr>
      </w:pPr>
      <w:hyperlink r:id="rId9" w:history="1">
        <w:r w:rsidR="00AE72DA" w:rsidRPr="00BF03D8">
          <w:rPr>
            <w:rStyle w:val="Hyperlink"/>
          </w:rPr>
          <w:t>https://www.sarniathisweek.com/news/local-news/pies-fly-during-northern-collegiate-terry-fox-fundraiser</w:t>
        </w:r>
      </w:hyperlink>
    </w:p>
    <w:p w14:paraId="7B40C52D" w14:textId="00616572" w:rsidR="00E01A26" w:rsidRPr="00BF03D8" w:rsidRDefault="7B4222EE" w:rsidP="00E24B5E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Parents watched a </w:t>
      </w:r>
      <w:r w:rsidR="00E01A26" w:rsidRPr="00BF03D8">
        <w:rPr>
          <w:rFonts w:asciiTheme="minorHAnsi" w:hAnsiTheme="minorHAnsi" w:cstheme="minorBidi"/>
        </w:rPr>
        <w:t>six-minute</w:t>
      </w:r>
      <w:r w:rsidRPr="00BF03D8">
        <w:rPr>
          <w:rFonts w:asciiTheme="minorHAnsi" w:hAnsiTheme="minorHAnsi" w:cstheme="minorBidi"/>
        </w:rPr>
        <w:t xml:space="preserve"> summary video of the day made by the GPP class.</w:t>
      </w:r>
    </w:p>
    <w:p w14:paraId="337D6B48" w14:textId="77777777" w:rsidR="00E24B5E" w:rsidRPr="00BF03D8" w:rsidRDefault="00E24B5E" w:rsidP="00AE72DA">
      <w:pPr>
        <w:pStyle w:val="ListParagraph"/>
        <w:ind w:left="1080"/>
      </w:pPr>
    </w:p>
    <w:p w14:paraId="267DA2A6" w14:textId="3BF2426C" w:rsidR="57240D9C" w:rsidRPr="00BF03D8" w:rsidRDefault="57240D9C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 xml:space="preserve">Noelle’s Closet </w:t>
      </w:r>
    </w:p>
    <w:p w14:paraId="17910FD9" w14:textId="47D06F66" w:rsidR="00E01A26" w:rsidRPr="00BF03D8" w:rsidRDefault="00E01A26" w:rsidP="00E01A26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Noelle’s Gift is </w:t>
      </w:r>
      <w:r w:rsidR="00E24B5E" w:rsidRPr="00BF03D8">
        <w:rPr>
          <w:rFonts w:asciiTheme="minorHAnsi" w:hAnsiTheme="minorHAnsi" w:cstheme="minorBidi"/>
        </w:rPr>
        <w:t>a fantastic</w:t>
      </w:r>
      <w:r w:rsidRPr="00BF03D8">
        <w:rPr>
          <w:rFonts w:asciiTheme="minorHAnsi" w:hAnsiTheme="minorHAnsi" w:cstheme="minorBidi"/>
        </w:rPr>
        <w:t xml:space="preserve"> organization that provides money so that school administrators can purchase items that students need. School administrators can s</w:t>
      </w:r>
      <w:r w:rsidR="00E24B5E" w:rsidRPr="00BF03D8">
        <w:rPr>
          <w:rFonts w:asciiTheme="minorHAnsi" w:hAnsiTheme="minorHAnsi" w:cstheme="minorBidi"/>
        </w:rPr>
        <w:t>p</w:t>
      </w:r>
      <w:r w:rsidRPr="00BF03D8">
        <w:rPr>
          <w:rFonts w:asciiTheme="minorHAnsi" w:hAnsiTheme="minorHAnsi" w:cstheme="minorBidi"/>
        </w:rPr>
        <w:t xml:space="preserve">end up to $250 </w:t>
      </w:r>
      <w:r w:rsidR="00F443DB" w:rsidRPr="00BF03D8">
        <w:rPr>
          <w:rFonts w:asciiTheme="minorHAnsi" w:hAnsiTheme="minorHAnsi" w:cstheme="minorBidi"/>
        </w:rPr>
        <w:t>on</w:t>
      </w:r>
      <w:r w:rsidR="00E24B5E" w:rsidRPr="00BF03D8">
        <w:rPr>
          <w:rFonts w:asciiTheme="minorHAnsi" w:hAnsiTheme="minorHAnsi" w:cstheme="minorBidi"/>
        </w:rPr>
        <w:t xml:space="preserve"> an item</w:t>
      </w:r>
      <w:r w:rsidR="00F443DB" w:rsidRPr="00BF03D8">
        <w:rPr>
          <w:rFonts w:asciiTheme="minorHAnsi" w:hAnsiTheme="minorHAnsi" w:cstheme="minorBidi"/>
        </w:rPr>
        <w:t>(s)</w:t>
      </w:r>
      <w:r w:rsidR="00E24B5E" w:rsidRPr="00BF03D8">
        <w:rPr>
          <w:rFonts w:asciiTheme="minorHAnsi" w:hAnsiTheme="minorHAnsi" w:cstheme="minorBidi"/>
        </w:rPr>
        <w:t xml:space="preserve"> for a student.</w:t>
      </w:r>
    </w:p>
    <w:p w14:paraId="723675C1" w14:textId="2BF58A8E" w:rsidR="6D7BFAF1" w:rsidRPr="00BF03D8" w:rsidRDefault="00E01A26" w:rsidP="00E01A26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Noelle’s </w:t>
      </w:r>
      <w:r w:rsidR="57240D9C" w:rsidRPr="00BF03D8">
        <w:rPr>
          <w:rFonts w:asciiTheme="minorHAnsi" w:hAnsiTheme="minorHAnsi" w:cstheme="minorBidi"/>
        </w:rPr>
        <w:t>closet</w:t>
      </w:r>
      <w:r w:rsidR="77E58B49" w:rsidRPr="00BF03D8">
        <w:rPr>
          <w:rFonts w:asciiTheme="minorHAnsi" w:hAnsiTheme="minorHAnsi" w:cstheme="minorBidi"/>
        </w:rPr>
        <w:t xml:space="preserve"> </w:t>
      </w:r>
      <w:r w:rsidRPr="00BF03D8">
        <w:rPr>
          <w:rFonts w:asciiTheme="minorHAnsi" w:hAnsiTheme="minorHAnsi" w:cstheme="minorBidi"/>
        </w:rPr>
        <w:t>has been placed in</w:t>
      </w:r>
      <w:r w:rsidR="77E58B49" w:rsidRPr="00BF03D8">
        <w:rPr>
          <w:rFonts w:asciiTheme="minorHAnsi" w:hAnsiTheme="minorHAnsi" w:cstheme="minorBidi"/>
        </w:rPr>
        <w:t xml:space="preserve"> a </w:t>
      </w:r>
      <w:r w:rsidRPr="00BF03D8">
        <w:rPr>
          <w:rFonts w:asciiTheme="minorHAnsi" w:hAnsiTheme="minorHAnsi" w:cstheme="minorBidi"/>
        </w:rPr>
        <w:t>discreet</w:t>
      </w:r>
      <w:r w:rsidR="77E58B49" w:rsidRPr="00BF03D8">
        <w:rPr>
          <w:rFonts w:asciiTheme="minorHAnsi" w:hAnsiTheme="minorHAnsi" w:cstheme="minorBidi"/>
        </w:rPr>
        <w:t xml:space="preserve"> location in the library</w:t>
      </w:r>
      <w:r w:rsidRPr="00BF03D8">
        <w:rPr>
          <w:rFonts w:asciiTheme="minorHAnsi" w:hAnsiTheme="minorHAnsi" w:cstheme="minorBidi"/>
        </w:rPr>
        <w:t>.  The closet</w:t>
      </w:r>
      <w:r w:rsidR="57240D9C" w:rsidRPr="00BF03D8">
        <w:rPr>
          <w:rFonts w:asciiTheme="minorHAnsi" w:hAnsiTheme="minorHAnsi" w:cstheme="minorBidi"/>
        </w:rPr>
        <w:t xml:space="preserve"> will be filled with items for students in need.  There will be food, </w:t>
      </w:r>
      <w:r w:rsidRPr="00BF03D8">
        <w:rPr>
          <w:rFonts w:asciiTheme="minorHAnsi" w:hAnsiTheme="minorHAnsi" w:cstheme="minorBidi"/>
        </w:rPr>
        <w:t>toiletry</w:t>
      </w:r>
      <w:r w:rsidR="57240D9C" w:rsidRPr="00BF03D8">
        <w:rPr>
          <w:rFonts w:asciiTheme="minorHAnsi" w:hAnsiTheme="minorHAnsi" w:cstheme="minorBidi"/>
        </w:rPr>
        <w:t xml:space="preserve"> items, feminine products, etc.  The school will be seeking donations</w:t>
      </w:r>
      <w:r w:rsidRPr="00BF03D8">
        <w:rPr>
          <w:rFonts w:asciiTheme="minorHAnsi" w:hAnsiTheme="minorHAnsi" w:cstheme="minorBidi"/>
        </w:rPr>
        <w:t>.</w:t>
      </w:r>
    </w:p>
    <w:p w14:paraId="05D13531" w14:textId="77777777" w:rsidR="00E01A26" w:rsidRPr="00BF03D8" w:rsidRDefault="00E01A26" w:rsidP="00E01A26">
      <w:pPr>
        <w:pStyle w:val="ListParagraph"/>
        <w:ind w:left="1080"/>
        <w:rPr>
          <w:rFonts w:asciiTheme="minorHAnsi" w:hAnsiTheme="minorHAnsi" w:cstheme="minorBidi"/>
        </w:rPr>
      </w:pPr>
    </w:p>
    <w:p w14:paraId="270F5C5D" w14:textId="3482C685" w:rsidR="7E4C21AD" w:rsidRPr="00BF03D8" w:rsidRDefault="7E4C21AD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Peer Mentors</w:t>
      </w:r>
    </w:p>
    <w:p w14:paraId="491921A1" w14:textId="58A4C6CB" w:rsidR="6D7BFAF1" w:rsidRPr="00BF03D8" w:rsidRDefault="00E24B5E" w:rsidP="00E01A26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The </w:t>
      </w:r>
      <w:r w:rsidR="7E4C21AD" w:rsidRPr="00BF03D8">
        <w:rPr>
          <w:rFonts w:asciiTheme="minorHAnsi" w:hAnsiTheme="minorHAnsi" w:cstheme="minorBidi"/>
        </w:rPr>
        <w:t>first Mentor Monday</w:t>
      </w:r>
      <w:r w:rsidRPr="00BF03D8">
        <w:rPr>
          <w:rFonts w:asciiTheme="minorHAnsi" w:hAnsiTheme="minorHAnsi" w:cstheme="minorBidi"/>
        </w:rPr>
        <w:t xml:space="preserve"> of the year</w:t>
      </w:r>
      <w:r w:rsidR="7E4C21AD" w:rsidRPr="00BF03D8">
        <w:rPr>
          <w:rFonts w:asciiTheme="minorHAnsi" w:hAnsiTheme="minorHAnsi" w:cstheme="minorBidi"/>
        </w:rPr>
        <w:t xml:space="preserve"> went </w:t>
      </w:r>
      <w:r w:rsidRPr="00BF03D8">
        <w:rPr>
          <w:rFonts w:asciiTheme="minorHAnsi" w:hAnsiTheme="minorHAnsi" w:cstheme="minorBidi"/>
        </w:rPr>
        <w:t xml:space="preserve">very </w:t>
      </w:r>
      <w:r w:rsidR="7E4C21AD" w:rsidRPr="00BF03D8">
        <w:rPr>
          <w:rFonts w:asciiTheme="minorHAnsi" w:hAnsiTheme="minorHAnsi" w:cstheme="minorBidi"/>
        </w:rPr>
        <w:t>well.</w:t>
      </w:r>
    </w:p>
    <w:p w14:paraId="6A8849DF" w14:textId="77777777" w:rsidR="00E01A26" w:rsidRPr="00BF03D8" w:rsidRDefault="00E01A26" w:rsidP="00E01A26">
      <w:pPr>
        <w:pStyle w:val="ListParagraph"/>
        <w:ind w:left="1080"/>
        <w:rPr>
          <w:rFonts w:asciiTheme="minorHAnsi" w:hAnsiTheme="minorHAnsi" w:cstheme="minorBidi"/>
        </w:rPr>
      </w:pPr>
    </w:p>
    <w:p w14:paraId="66BE58F0" w14:textId="6C7CBDDF" w:rsidR="00E01A26" w:rsidRPr="00BF03D8" w:rsidRDefault="7E4C21AD" w:rsidP="00E01A26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 xml:space="preserve">Orange </w:t>
      </w:r>
      <w:r w:rsidR="00E01A26" w:rsidRPr="00BF03D8">
        <w:rPr>
          <w:rFonts w:asciiTheme="minorHAnsi" w:hAnsiTheme="minorHAnsi" w:cstheme="minorBidi"/>
          <w:b/>
          <w:bCs/>
          <w:lang w:val="en-US"/>
        </w:rPr>
        <w:t>Shirt</w:t>
      </w:r>
      <w:r w:rsidRPr="00BF03D8">
        <w:rPr>
          <w:rFonts w:asciiTheme="minorHAnsi" w:hAnsiTheme="minorHAnsi" w:cstheme="minorBidi"/>
          <w:b/>
          <w:bCs/>
          <w:lang w:val="en-US"/>
        </w:rPr>
        <w:t xml:space="preserve"> Day</w:t>
      </w:r>
      <w:r w:rsidR="00E01A26" w:rsidRPr="00BF03D8">
        <w:rPr>
          <w:rFonts w:asciiTheme="minorHAnsi" w:hAnsiTheme="minorHAnsi" w:cstheme="minorBidi"/>
          <w:b/>
          <w:bCs/>
          <w:lang w:val="en-US"/>
        </w:rPr>
        <w:t xml:space="preserve"> – Friday, Sept. 30</w:t>
      </w:r>
    </w:p>
    <w:p w14:paraId="75DE8128" w14:textId="0DB958C0" w:rsidR="00E01A26" w:rsidRPr="00BF03D8" w:rsidRDefault="00E01A26" w:rsidP="00E01A26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The school </w:t>
      </w:r>
      <w:r w:rsidR="7E4C21AD" w:rsidRPr="00BF03D8">
        <w:rPr>
          <w:rFonts w:asciiTheme="minorHAnsi" w:hAnsiTheme="minorHAnsi" w:cstheme="minorBidi"/>
        </w:rPr>
        <w:t xml:space="preserve">had hoped to </w:t>
      </w:r>
      <w:r w:rsidR="6603E1BF" w:rsidRPr="00BF03D8">
        <w:rPr>
          <w:rFonts w:asciiTheme="minorHAnsi" w:hAnsiTheme="minorHAnsi" w:cstheme="minorBidi"/>
        </w:rPr>
        <w:t>have a guest speaker</w:t>
      </w:r>
      <w:r w:rsidR="00E24B5E" w:rsidRPr="00BF03D8">
        <w:rPr>
          <w:rFonts w:asciiTheme="minorHAnsi" w:hAnsiTheme="minorHAnsi" w:cstheme="minorBidi"/>
        </w:rPr>
        <w:t>,</w:t>
      </w:r>
      <w:r w:rsidR="6603E1BF" w:rsidRPr="00BF03D8">
        <w:rPr>
          <w:rFonts w:asciiTheme="minorHAnsi" w:hAnsiTheme="minorHAnsi" w:cstheme="minorBidi"/>
        </w:rPr>
        <w:t xml:space="preserve"> but that didn’t pan out</w:t>
      </w:r>
      <w:r w:rsidRPr="00BF03D8">
        <w:rPr>
          <w:rFonts w:asciiTheme="minorHAnsi" w:hAnsiTheme="minorHAnsi" w:cstheme="minorBidi"/>
        </w:rPr>
        <w:t xml:space="preserve">.  Instead, students will watch a series of videos </w:t>
      </w:r>
      <w:r w:rsidR="00E24B5E" w:rsidRPr="00BF03D8">
        <w:rPr>
          <w:rFonts w:asciiTheme="minorHAnsi" w:hAnsiTheme="minorHAnsi" w:cstheme="minorBidi"/>
        </w:rPr>
        <w:t xml:space="preserve">and do an activity </w:t>
      </w:r>
      <w:r w:rsidRPr="00BF03D8">
        <w:rPr>
          <w:rFonts w:asciiTheme="minorHAnsi" w:hAnsiTheme="minorHAnsi" w:cstheme="minorBidi"/>
        </w:rPr>
        <w:t xml:space="preserve">in their </w:t>
      </w:r>
      <w:r w:rsidR="00E24B5E" w:rsidRPr="00BF03D8">
        <w:rPr>
          <w:rFonts w:asciiTheme="minorHAnsi" w:hAnsiTheme="minorHAnsi" w:cstheme="minorBidi"/>
        </w:rPr>
        <w:t>homerooms</w:t>
      </w:r>
      <w:r w:rsidR="00AE72DA" w:rsidRPr="00BF03D8">
        <w:rPr>
          <w:rFonts w:asciiTheme="minorHAnsi" w:hAnsiTheme="minorHAnsi" w:cstheme="minorBidi"/>
        </w:rPr>
        <w:t>.</w:t>
      </w:r>
    </w:p>
    <w:p w14:paraId="14EB850E" w14:textId="5D14C077" w:rsidR="6D7BFAF1" w:rsidRPr="00BF03D8" w:rsidRDefault="6D7BFAF1" w:rsidP="00E01A26">
      <w:pPr>
        <w:ind w:left="720"/>
      </w:pPr>
    </w:p>
    <w:p w14:paraId="4A55ABF7" w14:textId="299E205E" w:rsidR="7E4C21AD" w:rsidRPr="00BF03D8" w:rsidRDefault="6603E1BF" w:rsidP="6D7BFAF1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OSSLT</w:t>
      </w:r>
      <w:r w:rsidR="00E01A26" w:rsidRPr="00BF03D8">
        <w:rPr>
          <w:rFonts w:asciiTheme="minorHAnsi" w:hAnsiTheme="minorHAnsi" w:cstheme="minorBidi"/>
          <w:b/>
          <w:bCs/>
          <w:lang w:val="en-US"/>
        </w:rPr>
        <w:t xml:space="preserve"> – Ontario Secondary School Literacy Test</w:t>
      </w:r>
    </w:p>
    <w:p w14:paraId="47B022BE" w14:textId="52B64EE8" w:rsidR="6D7BFAF1" w:rsidRPr="00BF03D8" w:rsidRDefault="00F443DB" w:rsidP="1CACD7CE">
      <w:pPr>
        <w:pStyle w:val="ListParagraph"/>
        <w:numPr>
          <w:ilvl w:val="0"/>
          <w:numId w:val="9"/>
        </w:numPr>
      </w:pPr>
      <w:proofErr w:type="gramStart"/>
      <w:r w:rsidRPr="00BF03D8">
        <w:rPr>
          <w:rFonts w:asciiTheme="minorHAnsi" w:hAnsiTheme="minorHAnsi" w:cstheme="minorBidi"/>
        </w:rPr>
        <w:t>Similar to</w:t>
      </w:r>
      <w:proofErr w:type="gramEnd"/>
      <w:r w:rsidRPr="00BF03D8">
        <w:rPr>
          <w:rFonts w:asciiTheme="minorHAnsi" w:hAnsiTheme="minorHAnsi" w:cstheme="minorBidi"/>
        </w:rPr>
        <w:t xml:space="preserve"> last </w:t>
      </w:r>
      <w:r w:rsidR="00E01A26" w:rsidRPr="00BF03D8">
        <w:rPr>
          <w:rFonts w:asciiTheme="minorHAnsi" w:hAnsiTheme="minorHAnsi" w:cstheme="minorBidi"/>
        </w:rPr>
        <w:t>year, t</w:t>
      </w:r>
      <w:r w:rsidR="6603E1BF" w:rsidRPr="00BF03D8">
        <w:rPr>
          <w:rFonts w:asciiTheme="minorHAnsi" w:hAnsiTheme="minorHAnsi" w:cstheme="minorBidi"/>
        </w:rPr>
        <w:t>here will be two sessions</w:t>
      </w:r>
      <w:r w:rsidRPr="00BF03D8">
        <w:rPr>
          <w:rFonts w:asciiTheme="minorHAnsi" w:hAnsiTheme="minorHAnsi" w:cstheme="minorBidi"/>
        </w:rPr>
        <w:t xml:space="preserve"> of the OSSLT</w:t>
      </w:r>
      <w:r w:rsidR="6603E1BF" w:rsidRPr="00BF03D8">
        <w:rPr>
          <w:rFonts w:asciiTheme="minorHAnsi" w:hAnsiTheme="minorHAnsi" w:cstheme="minorBidi"/>
        </w:rPr>
        <w:t xml:space="preserve"> this year.  </w:t>
      </w:r>
      <w:r w:rsidR="00E01A26" w:rsidRPr="00BF03D8">
        <w:rPr>
          <w:rFonts w:asciiTheme="minorHAnsi" w:hAnsiTheme="minorHAnsi" w:cstheme="minorBidi"/>
        </w:rPr>
        <w:t>All Grade 10 s</w:t>
      </w:r>
      <w:r w:rsidR="6603E1BF" w:rsidRPr="00BF03D8">
        <w:rPr>
          <w:rFonts w:asciiTheme="minorHAnsi" w:hAnsiTheme="minorHAnsi" w:cstheme="minorBidi"/>
        </w:rPr>
        <w:t>tudent</w:t>
      </w:r>
      <w:r w:rsidR="00E01A26" w:rsidRPr="00BF03D8">
        <w:rPr>
          <w:rFonts w:asciiTheme="minorHAnsi" w:hAnsiTheme="minorHAnsi" w:cstheme="minorBidi"/>
        </w:rPr>
        <w:t>s</w:t>
      </w:r>
      <w:r w:rsidR="6603E1BF" w:rsidRPr="00BF03D8">
        <w:rPr>
          <w:rFonts w:asciiTheme="minorHAnsi" w:hAnsiTheme="minorHAnsi" w:cstheme="minorBidi"/>
        </w:rPr>
        <w:t xml:space="preserve"> will </w:t>
      </w:r>
      <w:r w:rsidR="00E24B5E" w:rsidRPr="00BF03D8">
        <w:rPr>
          <w:rFonts w:asciiTheme="minorHAnsi" w:hAnsiTheme="minorHAnsi" w:cstheme="minorBidi"/>
        </w:rPr>
        <w:t>be able</w:t>
      </w:r>
      <w:r w:rsidR="6603E1BF" w:rsidRPr="00BF03D8">
        <w:rPr>
          <w:rFonts w:asciiTheme="minorHAnsi" w:hAnsiTheme="minorHAnsi" w:cstheme="minorBidi"/>
        </w:rPr>
        <w:t xml:space="preserve"> to write </w:t>
      </w:r>
      <w:r w:rsidR="00E01A26" w:rsidRPr="00BF03D8">
        <w:rPr>
          <w:rFonts w:asciiTheme="minorHAnsi" w:hAnsiTheme="minorHAnsi" w:cstheme="minorBidi"/>
        </w:rPr>
        <w:t xml:space="preserve">the test </w:t>
      </w:r>
      <w:r w:rsidR="6603E1BF" w:rsidRPr="00BF03D8">
        <w:rPr>
          <w:rFonts w:asciiTheme="minorHAnsi" w:hAnsiTheme="minorHAnsi" w:cstheme="minorBidi"/>
        </w:rPr>
        <w:t xml:space="preserve">in </w:t>
      </w:r>
      <w:r w:rsidR="00E01A26" w:rsidRPr="00BF03D8">
        <w:rPr>
          <w:rFonts w:asciiTheme="minorHAnsi" w:hAnsiTheme="minorHAnsi" w:cstheme="minorBidi"/>
        </w:rPr>
        <w:t>November</w:t>
      </w:r>
      <w:r w:rsidR="6603E1BF" w:rsidRPr="00BF03D8">
        <w:rPr>
          <w:rFonts w:asciiTheme="minorHAnsi" w:hAnsiTheme="minorHAnsi" w:cstheme="minorBidi"/>
        </w:rPr>
        <w:t xml:space="preserve">.  </w:t>
      </w:r>
      <w:r w:rsidR="00E24B5E" w:rsidRPr="00BF03D8">
        <w:rPr>
          <w:rFonts w:asciiTheme="minorHAnsi" w:hAnsiTheme="minorHAnsi" w:cstheme="minorBidi"/>
        </w:rPr>
        <w:t>Unsuccessful students</w:t>
      </w:r>
      <w:r w:rsidR="00E01A26" w:rsidRPr="00BF03D8">
        <w:rPr>
          <w:rFonts w:asciiTheme="minorHAnsi" w:hAnsiTheme="minorHAnsi" w:cstheme="minorBidi"/>
        </w:rPr>
        <w:t xml:space="preserve"> will have</w:t>
      </w:r>
      <w:r w:rsidRPr="00BF03D8">
        <w:rPr>
          <w:rFonts w:asciiTheme="minorHAnsi" w:hAnsiTheme="minorHAnsi" w:cstheme="minorBidi"/>
        </w:rPr>
        <w:t xml:space="preserve"> a second</w:t>
      </w:r>
      <w:r w:rsidR="00E01A26" w:rsidRPr="00BF03D8">
        <w:rPr>
          <w:rFonts w:asciiTheme="minorHAnsi" w:hAnsiTheme="minorHAnsi" w:cstheme="minorBidi"/>
        </w:rPr>
        <w:t xml:space="preserve"> opportunity to write in the spring.</w:t>
      </w:r>
    </w:p>
    <w:p w14:paraId="6A778362" w14:textId="4D57EBAB" w:rsidR="6D7BFAF1" w:rsidRPr="00BF03D8" w:rsidRDefault="6603E1BF" w:rsidP="1CACD7CE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>T</w:t>
      </w:r>
      <w:r w:rsidR="00E01A26" w:rsidRPr="00BF03D8">
        <w:rPr>
          <w:rFonts w:asciiTheme="minorHAnsi" w:hAnsiTheme="minorHAnsi" w:cstheme="minorBidi"/>
        </w:rPr>
        <w:t>h</w:t>
      </w:r>
      <w:r w:rsidRPr="00BF03D8">
        <w:rPr>
          <w:rFonts w:asciiTheme="minorHAnsi" w:hAnsiTheme="minorHAnsi" w:cstheme="minorBidi"/>
        </w:rPr>
        <w:t>e Literacy team met today t</w:t>
      </w:r>
      <w:r w:rsidR="00E01A26" w:rsidRPr="00BF03D8">
        <w:rPr>
          <w:rFonts w:asciiTheme="minorHAnsi" w:hAnsiTheme="minorHAnsi" w:cstheme="minorBidi"/>
        </w:rPr>
        <w:t>o start the preparations.</w:t>
      </w:r>
    </w:p>
    <w:p w14:paraId="57534743" w14:textId="7D6193AE" w:rsidR="6D7BFAF1" w:rsidRPr="00BF03D8" w:rsidRDefault="6603E1BF" w:rsidP="1CACD7CE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The Literacy Course is running this year. </w:t>
      </w:r>
      <w:r w:rsidR="00E01A26" w:rsidRPr="00BF03D8">
        <w:rPr>
          <w:rFonts w:asciiTheme="minorHAnsi" w:hAnsiTheme="minorHAnsi" w:cstheme="minorBidi"/>
        </w:rPr>
        <w:t>S</w:t>
      </w:r>
      <w:r w:rsidRPr="00BF03D8">
        <w:rPr>
          <w:rFonts w:asciiTheme="minorHAnsi" w:hAnsiTheme="minorHAnsi" w:cstheme="minorBidi"/>
        </w:rPr>
        <w:t>tudents</w:t>
      </w:r>
      <w:r w:rsidR="00E01A26" w:rsidRPr="00BF03D8">
        <w:rPr>
          <w:rFonts w:asciiTheme="minorHAnsi" w:hAnsiTheme="minorHAnsi" w:cstheme="minorBidi"/>
        </w:rPr>
        <w:t xml:space="preserve"> </w:t>
      </w:r>
      <w:r w:rsidR="00E24B5E" w:rsidRPr="00BF03D8">
        <w:rPr>
          <w:rFonts w:asciiTheme="minorHAnsi" w:hAnsiTheme="minorHAnsi" w:cstheme="minorBidi"/>
        </w:rPr>
        <w:t xml:space="preserve">who </w:t>
      </w:r>
      <w:r w:rsidR="00E01A26" w:rsidRPr="00BF03D8">
        <w:rPr>
          <w:rFonts w:asciiTheme="minorHAnsi" w:hAnsiTheme="minorHAnsi" w:cstheme="minorBidi"/>
        </w:rPr>
        <w:t xml:space="preserve">write the Literacy Test and are unsuccessful </w:t>
      </w:r>
      <w:r w:rsidRPr="00BF03D8">
        <w:rPr>
          <w:rFonts w:asciiTheme="minorHAnsi" w:hAnsiTheme="minorHAnsi" w:cstheme="minorBidi"/>
        </w:rPr>
        <w:t>can opt to take the Literacy Course.</w:t>
      </w:r>
    </w:p>
    <w:p w14:paraId="1ED16C5F" w14:textId="710E4B63" w:rsidR="6D7BFAF1" w:rsidRPr="00BF03D8" w:rsidRDefault="6603E1BF" w:rsidP="1CACD7CE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 xml:space="preserve">A parent </w:t>
      </w:r>
      <w:r w:rsidR="00AE72DA" w:rsidRPr="00BF03D8">
        <w:rPr>
          <w:rFonts w:asciiTheme="minorHAnsi" w:hAnsiTheme="minorHAnsi" w:cstheme="minorBidi"/>
        </w:rPr>
        <w:t>inquired</w:t>
      </w:r>
      <w:r w:rsidR="00F443DB" w:rsidRPr="00BF03D8">
        <w:rPr>
          <w:rFonts w:asciiTheme="minorHAnsi" w:hAnsiTheme="minorHAnsi" w:cstheme="minorBidi"/>
        </w:rPr>
        <w:t xml:space="preserve"> as to how they can</w:t>
      </w:r>
      <w:r w:rsidRPr="00BF03D8">
        <w:rPr>
          <w:rFonts w:asciiTheme="minorHAnsi" w:hAnsiTheme="minorHAnsi" w:cstheme="minorBidi"/>
        </w:rPr>
        <w:t xml:space="preserve"> </w:t>
      </w:r>
      <w:r w:rsidR="00AE72DA" w:rsidRPr="00BF03D8">
        <w:rPr>
          <w:rFonts w:asciiTheme="minorHAnsi" w:hAnsiTheme="minorHAnsi" w:cstheme="minorBidi"/>
        </w:rPr>
        <w:t xml:space="preserve">view </w:t>
      </w:r>
      <w:r w:rsidRPr="00BF03D8">
        <w:rPr>
          <w:rFonts w:asciiTheme="minorHAnsi" w:hAnsiTheme="minorHAnsi" w:cstheme="minorBidi"/>
        </w:rPr>
        <w:t xml:space="preserve">their children’s </w:t>
      </w:r>
      <w:r w:rsidR="00E24B5E" w:rsidRPr="00BF03D8">
        <w:rPr>
          <w:rFonts w:asciiTheme="minorHAnsi" w:hAnsiTheme="minorHAnsi" w:cstheme="minorBidi"/>
        </w:rPr>
        <w:t xml:space="preserve">OSSLT </w:t>
      </w:r>
      <w:r w:rsidRPr="00BF03D8">
        <w:rPr>
          <w:rFonts w:asciiTheme="minorHAnsi" w:hAnsiTheme="minorHAnsi" w:cstheme="minorBidi"/>
        </w:rPr>
        <w:t>results.  Northern mails the results to parents</w:t>
      </w:r>
      <w:r w:rsidR="008D71C9" w:rsidRPr="00BF03D8">
        <w:rPr>
          <w:rFonts w:asciiTheme="minorHAnsi" w:hAnsiTheme="minorHAnsi" w:cstheme="minorBidi"/>
        </w:rPr>
        <w:t>,</w:t>
      </w:r>
      <w:r w:rsidRPr="00BF03D8">
        <w:rPr>
          <w:rFonts w:asciiTheme="minorHAnsi" w:hAnsiTheme="minorHAnsi" w:cstheme="minorBidi"/>
        </w:rPr>
        <w:t xml:space="preserve"> and the results are uploaded to </w:t>
      </w:r>
      <w:proofErr w:type="spellStart"/>
      <w:r w:rsidRPr="00BF03D8">
        <w:rPr>
          <w:rFonts w:asciiTheme="minorHAnsi" w:hAnsiTheme="minorHAnsi" w:cstheme="minorBidi"/>
        </w:rPr>
        <w:t>MyBlueprint</w:t>
      </w:r>
      <w:proofErr w:type="spellEnd"/>
      <w:r w:rsidRPr="00BF03D8">
        <w:rPr>
          <w:rFonts w:asciiTheme="minorHAnsi" w:hAnsiTheme="minorHAnsi" w:cstheme="minorBidi"/>
        </w:rPr>
        <w:t>.</w:t>
      </w:r>
      <w:r w:rsidR="76898BD0" w:rsidRPr="00BF03D8">
        <w:rPr>
          <w:rFonts w:asciiTheme="minorHAnsi" w:hAnsiTheme="minorHAnsi" w:cstheme="minorBidi"/>
        </w:rPr>
        <w:t xml:space="preserve"> Students who pass are just told that they were successful.  </w:t>
      </w:r>
      <w:r w:rsidR="00E24B5E" w:rsidRPr="00BF03D8">
        <w:rPr>
          <w:rFonts w:asciiTheme="minorHAnsi" w:hAnsiTheme="minorHAnsi" w:cstheme="minorBidi"/>
        </w:rPr>
        <w:t>Unsuccessful students</w:t>
      </w:r>
      <w:r w:rsidR="76898BD0" w:rsidRPr="00BF03D8">
        <w:rPr>
          <w:rFonts w:asciiTheme="minorHAnsi" w:hAnsiTheme="minorHAnsi" w:cstheme="minorBidi"/>
        </w:rPr>
        <w:t xml:space="preserve"> are given a mark. </w:t>
      </w:r>
      <w:r w:rsidR="00E01A26" w:rsidRPr="00BF03D8">
        <w:rPr>
          <w:rFonts w:asciiTheme="minorHAnsi" w:hAnsiTheme="minorHAnsi" w:cstheme="minorBidi"/>
        </w:rPr>
        <w:t>Unfortunately, no other information is shared with the school</w:t>
      </w:r>
      <w:r w:rsidR="00E24B5E" w:rsidRPr="00BF03D8">
        <w:rPr>
          <w:rFonts w:asciiTheme="minorHAnsi" w:hAnsiTheme="minorHAnsi" w:cstheme="minorBidi"/>
        </w:rPr>
        <w:t>,</w:t>
      </w:r>
      <w:r w:rsidR="00E01A26" w:rsidRPr="00BF03D8">
        <w:rPr>
          <w:rFonts w:asciiTheme="minorHAnsi" w:hAnsiTheme="minorHAnsi" w:cstheme="minorBidi"/>
        </w:rPr>
        <w:t xml:space="preserve"> so it is difficult to identify and address areas of weakness.</w:t>
      </w:r>
    </w:p>
    <w:p w14:paraId="4C76CF10" w14:textId="77777777" w:rsidR="00E01A26" w:rsidRPr="00BF03D8" w:rsidRDefault="00E01A26" w:rsidP="00AE72DA"/>
    <w:p w14:paraId="04F264F2" w14:textId="2327B43B" w:rsidR="00E01A26" w:rsidRPr="00BF03D8" w:rsidRDefault="00E01A26" w:rsidP="00E01A26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Parent-Teacher Interviews – Wednesday, Oct. 20, 6 – 8 pm</w:t>
      </w:r>
    </w:p>
    <w:p w14:paraId="1B5D0D7D" w14:textId="77777777" w:rsidR="00136625" w:rsidRPr="00BF03D8" w:rsidRDefault="00136625" w:rsidP="00136625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Parents were asked what time they preferred for interviews. Many parents said they preferred 6 – 8 pm.  </w:t>
      </w:r>
    </w:p>
    <w:p w14:paraId="7C6F7E7B" w14:textId="3539F9E6" w:rsidR="00136625" w:rsidRPr="00BF03D8" w:rsidRDefault="00136625" w:rsidP="00136625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lastRenderedPageBreak/>
        <w:t>Organizations such as Rebound, St. Clair Child and Youth, and Alliance Against Hate have been invited to set tables up on Parent-Teacher Interview evening.  The school wants parents to be aware of the community resources available to help students.</w:t>
      </w:r>
    </w:p>
    <w:p w14:paraId="357AB11A" w14:textId="34EFBEFA" w:rsidR="00136625" w:rsidRPr="00BF03D8" w:rsidRDefault="00136625" w:rsidP="00136625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Parents suggested that Diversity Ed. </w:t>
      </w:r>
      <w:r w:rsidR="00E24B5E" w:rsidRPr="00BF03D8">
        <w:rPr>
          <w:rFonts w:asciiTheme="minorHAnsi" w:hAnsiTheme="minorHAnsi" w:cstheme="minorBidi"/>
        </w:rPr>
        <w:t>should</w:t>
      </w:r>
      <w:r w:rsidRPr="00BF03D8">
        <w:rPr>
          <w:rFonts w:asciiTheme="minorHAnsi" w:hAnsiTheme="minorHAnsi" w:cstheme="minorBidi"/>
        </w:rPr>
        <w:t xml:space="preserve"> also be invited.</w:t>
      </w:r>
    </w:p>
    <w:p w14:paraId="62173A01" w14:textId="2479BF8D" w:rsidR="00E01A26" w:rsidRPr="00BF03D8" w:rsidRDefault="00136625" w:rsidP="00136625">
      <w:pPr>
        <w:pStyle w:val="ListParagraph"/>
        <w:numPr>
          <w:ilvl w:val="0"/>
          <w:numId w:val="9"/>
        </w:numPr>
      </w:pPr>
      <w:r w:rsidRPr="00BF03D8">
        <w:rPr>
          <w:rFonts w:asciiTheme="minorHAnsi" w:hAnsiTheme="minorHAnsi" w:cstheme="minorBidi"/>
        </w:rPr>
        <w:t>If parents have any other suggestions, they are invited to contact Mr. Jeffrey.</w:t>
      </w:r>
    </w:p>
    <w:p w14:paraId="4A7E3F83" w14:textId="77777777" w:rsidR="00E01A26" w:rsidRPr="00BF03D8" w:rsidRDefault="00E01A26" w:rsidP="00E01A26">
      <w:pPr>
        <w:ind w:left="720"/>
        <w:rPr>
          <w:rFonts w:ascii="Calibri" w:eastAsia="Calibri" w:hAnsi="Calibri" w:cs="Calibri"/>
          <w:color w:val="000000" w:themeColor="text1"/>
        </w:rPr>
      </w:pPr>
      <w:bookmarkStart w:id="3" w:name="_Hlk115205706"/>
    </w:p>
    <w:p w14:paraId="2BA17AC5" w14:textId="6A747A3C" w:rsidR="6D7BFAF1" w:rsidRPr="00BF03D8" w:rsidRDefault="76898BD0" w:rsidP="00136625">
      <w:pPr>
        <w:pStyle w:val="ListParagraph"/>
        <w:numPr>
          <w:ilvl w:val="0"/>
          <w:numId w:val="28"/>
        </w:numPr>
        <w:rPr>
          <w:rFonts w:ascii="Calibri" w:eastAsia="Calibri" w:hAnsi="Calibri" w:cs="Calibri"/>
          <w:b/>
          <w:bCs/>
          <w:color w:val="000000" w:themeColor="text1"/>
          <w:lang w:val="en-CA"/>
        </w:rPr>
      </w:pPr>
      <w:r w:rsidRPr="00BF03D8">
        <w:rPr>
          <w:rFonts w:ascii="Calibri" w:eastAsia="Calibri" w:hAnsi="Calibri" w:cs="Calibri"/>
          <w:b/>
          <w:bCs/>
          <w:color w:val="000000" w:themeColor="text1"/>
        </w:rPr>
        <w:t>School Climate Survey</w:t>
      </w:r>
    </w:p>
    <w:bookmarkEnd w:id="3"/>
    <w:p w14:paraId="3CE7589E" w14:textId="66509E31" w:rsidR="00136625" w:rsidRPr="00BF03D8" w:rsidRDefault="002042D5" w:rsidP="00136625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The </w:t>
      </w:r>
      <w:r w:rsidR="631F2439" w:rsidRPr="00BF03D8">
        <w:rPr>
          <w:rFonts w:ascii="Calibri" w:eastAsia="Calibri" w:hAnsi="Calibri" w:cs="Calibri"/>
          <w:color w:val="000000" w:themeColor="text1"/>
        </w:rPr>
        <w:t xml:space="preserve">data from this survey 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can be </w:t>
      </w:r>
      <w:r w:rsidR="00E24B5E" w:rsidRPr="00BF03D8">
        <w:rPr>
          <w:rFonts w:ascii="Calibri" w:eastAsia="Calibri" w:hAnsi="Calibri" w:cs="Calibri"/>
          <w:color w:val="000000" w:themeColor="text1"/>
        </w:rPr>
        <w:t>beneficial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Pr="00BF03D8">
        <w:rPr>
          <w:rFonts w:ascii="Calibri" w:eastAsia="Calibri" w:hAnsi="Calibri" w:cs="Calibri"/>
          <w:color w:val="000000" w:themeColor="text1"/>
        </w:rPr>
        <w:t>when making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 decisions in a school.</w:t>
      </w:r>
      <w:r w:rsidR="631F2439" w:rsidRPr="00BF03D8">
        <w:rPr>
          <w:rFonts w:ascii="Calibri" w:eastAsia="Calibri" w:hAnsi="Calibri" w:cs="Calibri"/>
          <w:color w:val="000000" w:themeColor="text1"/>
        </w:rPr>
        <w:t xml:space="preserve">  </w:t>
      </w:r>
      <w:r w:rsidR="00AE72DA" w:rsidRPr="00BF03D8">
        <w:rPr>
          <w:rFonts w:ascii="Calibri" w:eastAsia="Calibri" w:hAnsi="Calibri" w:cs="Calibri"/>
          <w:color w:val="000000" w:themeColor="text1"/>
        </w:rPr>
        <w:t>Melissa</w:t>
      </w:r>
      <w:r w:rsidR="76898BD0" w:rsidRPr="00BF03D8">
        <w:rPr>
          <w:rFonts w:ascii="Calibri" w:eastAsia="Calibri" w:hAnsi="Calibri" w:cs="Calibri"/>
          <w:color w:val="000000" w:themeColor="text1"/>
        </w:rPr>
        <w:t xml:space="preserve"> has just received the data.  </w:t>
      </w:r>
      <w:r w:rsidR="00136625" w:rsidRPr="00BF03D8">
        <w:rPr>
          <w:rFonts w:ascii="Calibri" w:eastAsia="Calibri" w:hAnsi="Calibri" w:cs="Calibri"/>
          <w:color w:val="000000" w:themeColor="text1"/>
        </w:rPr>
        <w:t>Unfortunately</w:t>
      </w:r>
      <w:r w:rsidR="36CDE887" w:rsidRPr="00BF03D8">
        <w:rPr>
          <w:rFonts w:ascii="Calibri" w:eastAsia="Calibri" w:hAnsi="Calibri" w:cs="Calibri"/>
          <w:color w:val="000000" w:themeColor="text1"/>
        </w:rPr>
        <w:t xml:space="preserve">, </w:t>
      </w:r>
      <w:r w:rsidR="00136625" w:rsidRPr="00BF03D8">
        <w:rPr>
          <w:rFonts w:ascii="Calibri" w:eastAsia="Calibri" w:hAnsi="Calibri" w:cs="Calibri"/>
          <w:color w:val="000000" w:themeColor="text1"/>
        </w:rPr>
        <w:t>o</w:t>
      </w:r>
      <w:r w:rsidR="76898BD0" w:rsidRPr="00BF03D8">
        <w:rPr>
          <w:rFonts w:ascii="Calibri" w:eastAsia="Calibri" w:hAnsi="Calibri" w:cs="Calibri"/>
          <w:color w:val="000000" w:themeColor="text1"/>
        </w:rPr>
        <w:t xml:space="preserve">nly 309 </w:t>
      </w:r>
      <w:r w:rsidR="00136625" w:rsidRPr="00BF03D8">
        <w:rPr>
          <w:rFonts w:ascii="Calibri" w:eastAsia="Calibri" w:hAnsi="Calibri" w:cs="Calibri"/>
          <w:color w:val="000000" w:themeColor="text1"/>
        </w:rPr>
        <w:t>students</w:t>
      </w:r>
      <w:r w:rsidR="76898BD0" w:rsidRPr="00BF03D8">
        <w:rPr>
          <w:rFonts w:ascii="Calibri" w:eastAsia="Calibri" w:hAnsi="Calibri" w:cs="Calibri"/>
          <w:color w:val="000000" w:themeColor="text1"/>
        </w:rPr>
        <w:t xml:space="preserve"> filled out</w:t>
      </w:r>
      <w:r w:rsidR="1273C4E1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="00136625" w:rsidRPr="00BF03D8">
        <w:rPr>
          <w:rFonts w:ascii="Calibri" w:eastAsia="Calibri" w:hAnsi="Calibri" w:cs="Calibri"/>
          <w:color w:val="000000" w:themeColor="text1"/>
        </w:rPr>
        <w:t>the survey</w:t>
      </w:r>
      <w:r w:rsidRPr="00BF03D8">
        <w:rPr>
          <w:rFonts w:ascii="Calibri" w:eastAsia="Calibri" w:hAnsi="Calibri" w:cs="Calibri"/>
          <w:color w:val="000000" w:themeColor="text1"/>
        </w:rPr>
        <w:t>,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 which</w:t>
      </w:r>
      <w:r w:rsidR="1273C4E1" w:rsidRPr="00BF03D8">
        <w:rPr>
          <w:rFonts w:ascii="Calibri" w:eastAsia="Calibri" w:hAnsi="Calibri" w:cs="Calibri"/>
          <w:color w:val="000000" w:themeColor="text1"/>
        </w:rPr>
        <w:t xml:space="preserve"> isn’t ideal when there are 11</w:t>
      </w:r>
      <w:r w:rsidR="00F443DB" w:rsidRPr="00BF03D8">
        <w:rPr>
          <w:rFonts w:ascii="Calibri" w:eastAsia="Calibri" w:hAnsi="Calibri" w:cs="Calibri"/>
          <w:color w:val="000000" w:themeColor="text1"/>
        </w:rPr>
        <w:t>9</w:t>
      </w:r>
      <w:r w:rsidR="1273C4E1" w:rsidRPr="00BF03D8">
        <w:rPr>
          <w:rFonts w:ascii="Calibri" w:eastAsia="Calibri" w:hAnsi="Calibri" w:cs="Calibri"/>
          <w:color w:val="000000" w:themeColor="text1"/>
        </w:rPr>
        <w:t>2 students</w:t>
      </w:r>
      <w:r w:rsidR="00F443DB" w:rsidRPr="00BF03D8">
        <w:rPr>
          <w:rFonts w:ascii="Calibri" w:eastAsia="Calibri" w:hAnsi="Calibri" w:cs="Calibri"/>
          <w:color w:val="000000" w:themeColor="text1"/>
        </w:rPr>
        <w:t xml:space="preserve"> in the building.</w:t>
      </w:r>
    </w:p>
    <w:p w14:paraId="4E3F03E6" w14:textId="2DC453F7" w:rsidR="6D7BFAF1" w:rsidRPr="00BF03D8" w:rsidRDefault="711D2096" w:rsidP="1CACD7CE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Several parents in attendance stated that they found </w:t>
      </w:r>
      <w:r w:rsidR="00136625" w:rsidRPr="00BF03D8">
        <w:rPr>
          <w:rFonts w:ascii="Calibri" w:eastAsia="Calibri" w:hAnsi="Calibri" w:cs="Calibri"/>
          <w:color w:val="000000" w:themeColor="text1"/>
        </w:rPr>
        <w:t>t</w:t>
      </w:r>
      <w:r w:rsidRPr="00BF03D8">
        <w:rPr>
          <w:rFonts w:ascii="Calibri" w:eastAsia="Calibri" w:hAnsi="Calibri" w:cs="Calibri"/>
          <w:color w:val="000000" w:themeColor="text1"/>
        </w:rPr>
        <w:t xml:space="preserve">he </w:t>
      </w:r>
      <w:r w:rsidR="00136625" w:rsidRPr="00BF03D8">
        <w:rPr>
          <w:rFonts w:ascii="Calibri" w:eastAsia="Calibri" w:hAnsi="Calibri" w:cs="Calibri"/>
          <w:color w:val="000000" w:themeColor="text1"/>
        </w:rPr>
        <w:t>‘Count</w:t>
      </w:r>
      <w:r w:rsidRPr="00BF03D8">
        <w:rPr>
          <w:rFonts w:ascii="Calibri" w:eastAsia="Calibri" w:hAnsi="Calibri" w:cs="Calibri"/>
          <w:color w:val="000000" w:themeColor="text1"/>
        </w:rPr>
        <w:t xml:space="preserve"> Me </w:t>
      </w:r>
      <w:r w:rsidR="00136625" w:rsidRPr="00BF03D8">
        <w:rPr>
          <w:rFonts w:ascii="Calibri" w:eastAsia="Calibri" w:hAnsi="Calibri" w:cs="Calibri"/>
          <w:color w:val="000000" w:themeColor="text1"/>
        </w:rPr>
        <w:t>I</w:t>
      </w:r>
      <w:r w:rsidRPr="00BF03D8">
        <w:rPr>
          <w:rFonts w:ascii="Calibri" w:eastAsia="Calibri" w:hAnsi="Calibri" w:cs="Calibri"/>
          <w:color w:val="000000" w:themeColor="text1"/>
        </w:rPr>
        <w:t>n</w:t>
      </w:r>
      <w:r w:rsidR="002042D5" w:rsidRPr="00BF03D8">
        <w:rPr>
          <w:rFonts w:ascii="Calibri" w:eastAsia="Calibri" w:hAnsi="Calibri" w:cs="Calibri"/>
          <w:color w:val="000000" w:themeColor="text1"/>
        </w:rPr>
        <w:t>”</w:t>
      </w:r>
      <w:r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="00F443DB" w:rsidRPr="00BF03D8">
        <w:rPr>
          <w:rFonts w:ascii="Calibri" w:eastAsia="Calibri" w:hAnsi="Calibri" w:cs="Calibri"/>
          <w:color w:val="000000" w:themeColor="text1"/>
        </w:rPr>
        <w:t>s</w:t>
      </w:r>
      <w:r w:rsidRPr="00BF03D8">
        <w:rPr>
          <w:rFonts w:ascii="Calibri" w:eastAsia="Calibri" w:hAnsi="Calibri" w:cs="Calibri"/>
          <w:color w:val="000000" w:themeColor="text1"/>
        </w:rPr>
        <w:t>urvey last spring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Pr="00BF03D8">
        <w:rPr>
          <w:rFonts w:ascii="Calibri" w:eastAsia="Calibri" w:hAnsi="Calibri" w:cs="Calibri"/>
          <w:color w:val="000000" w:themeColor="text1"/>
        </w:rPr>
        <w:t xml:space="preserve">very </w:t>
      </w:r>
      <w:r w:rsidR="00136625" w:rsidRPr="00BF03D8">
        <w:rPr>
          <w:rFonts w:ascii="Calibri" w:eastAsia="Calibri" w:hAnsi="Calibri" w:cs="Calibri"/>
          <w:color w:val="000000" w:themeColor="text1"/>
        </w:rPr>
        <w:t>difficult</w:t>
      </w:r>
      <w:r w:rsidRPr="00BF03D8">
        <w:rPr>
          <w:rFonts w:ascii="Calibri" w:eastAsia="Calibri" w:hAnsi="Calibri" w:cs="Calibri"/>
          <w:color w:val="000000" w:themeColor="text1"/>
        </w:rPr>
        <w:t xml:space="preserve"> to complete. Some parents could not complete the survey.  </w:t>
      </w:r>
      <w:r w:rsidR="00AE72DA" w:rsidRPr="00BF03D8">
        <w:rPr>
          <w:rFonts w:ascii="Calibri" w:eastAsia="Calibri" w:hAnsi="Calibri" w:cs="Calibri"/>
          <w:color w:val="000000" w:themeColor="text1"/>
        </w:rPr>
        <w:t xml:space="preserve">Melissa </w:t>
      </w:r>
      <w:r w:rsidRPr="00BF03D8">
        <w:rPr>
          <w:rFonts w:ascii="Calibri" w:eastAsia="Calibri" w:hAnsi="Calibri" w:cs="Calibri"/>
          <w:color w:val="000000" w:themeColor="text1"/>
        </w:rPr>
        <w:t>said</w:t>
      </w:r>
      <w:r w:rsidR="002042D5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Pr="00BF03D8">
        <w:rPr>
          <w:rFonts w:ascii="Calibri" w:eastAsia="Calibri" w:hAnsi="Calibri" w:cs="Calibri"/>
          <w:color w:val="000000" w:themeColor="text1"/>
        </w:rPr>
        <w:t>she appreciated the feedback and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Pr="00BF03D8">
        <w:rPr>
          <w:rFonts w:ascii="Calibri" w:eastAsia="Calibri" w:hAnsi="Calibri" w:cs="Calibri"/>
          <w:color w:val="000000" w:themeColor="text1"/>
        </w:rPr>
        <w:t>would pass that information on.</w:t>
      </w:r>
    </w:p>
    <w:p w14:paraId="764C4FE3" w14:textId="61554275" w:rsidR="6D7BFAF1" w:rsidRPr="00BF03D8" w:rsidRDefault="6D7BFAF1" w:rsidP="00136625">
      <w:pPr>
        <w:ind w:left="720"/>
        <w:rPr>
          <w:rFonts w:ascii="Calibri" w:eastAsia="Calibri" w:hAnsi="Calibri" w:cs="Calibri"/>
          <w:color w:val="000000" w:themeColor="text1"/>
        </w:rPr>
      </w:pPr>
    </w:p>
    <w:p w14:paraId="219F1623" w14:textId="5DABD2F1" w:rsidR="6D7BFAF1" w:rsidRPr="00BF03D8" w:rsidRDefault="1B5D7307" w:rsidP="00136625">
      <w:pPr>
        <w:pStyle w:val="ListParagraph"/>
        <w:numPr>
          <w:ilvl w:val="0"/>
          <w:numId w:val="28"/>
        </w:numPr>
        <w:rPr>
          <w:rFonts w:ascii="Calibri" w:eastAsia="Calibri" w:hAnsi="Calibri" w:cs="Calibri"/>
          <w:b/>
          <w:bCs/>
          <w:color w:val="000000" w:themeColor="text1"/>
        </w:rPr>
      </w:pPr>
      <w:r w:rsidRPr="00BF03D8">
        <w:rPr>
          <w:rFonts w:ascii="Calibri" w:eastAsia="Calibri" w:hAnsi="Calibri" w:cs="Calibri"/>
          <w:b/>
          <w:bCs/>
          <w:color w:val="000000" w:themeColor="text1"/>
        </w:rPr>
        <w:t>Final Evaluations</w:t>
      </w:r>
    </w:p>
    <w:p w14:paraId="395B99E1" w14:textId="7BAE6854" w:rsidR="00136625" w:rsidRPr="00BF03D8" w:rsidRDefault="00AE72DA" w:rsidP="00F56EE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Final marks will </w:t>
      </w:r>
      <w:r w:rsidR="00F443DB" w:rsidRPr="00BF03D8">
        <w:rPr>
          <w:rFonts w:ascii="Calibri" w:eastAsia="Calibri" w:hAnsi="Calibri" w:cs="Calibri"/>
          <w:color w:val="000000" w:themeColor="text1"/>
        </w:rPr>
        <w:t xml:space="preserve">consist of </w:t>
      </w:r>
      <w:r w:rsidRPr="00BF03D8">
        <w:rPr>
          <w:rFonts w:ascii="Calibri" w:eastAsia="Calibri" w:hAnsi="Calibri" w:cs="Calibri"/>
          <w:color w:val="000000" w:themeColor="text1"/>
        </w:rPr>
        <w:t xml:space="preserve">70% term work and 30% culminating activities.  The final 30% </w:t>
      </w:r>
      <w:r w:rsidR="00F443DB" w:rsidRPr="00BF03D8">
        <w:rPr>
          <w:rFonts w:ascii="Calibri" w:eastAsia="Calibri" w:hAnsi="Calibri" w:cs="Calibri"/>
          <w:color w:val="000000" w:themeColor="text1"/>
        </w:rPr>
        <w:t>will</w:t>
      </w:r>
      <w:r w:rsidRPr="00BF03D8">
        <w:rPr>
          <w:rFonts w:ascii="Calibri" w:eastAsia="Calibri" w:hAnsi="Calibri" w:cs="Calibri"/>
          <w:color w:val="000000" w:themeColor="text1"/>
        </w:rPr>
        <w:t xml:space="preserve"> be</w:t>
      </w:r>
      <w:r w:rsidR="1B5D7307" w:rsidRPr="00BF03D8">
        <w:rPr>
          <w:rFonts w:ascii="Calibri" w:eastAsia="Calibri" w:hAnsi="Calibri" w:cs="Calibri"/>
          <w:color w:val="000000" w:themeColor="text1"/>
        </w:rPr>
        <w:t xml:space="preserve"> a combination of</w:t>
      </w:r>
      <w:r w:rsidR="00F443DB" w:rsidRPr="00BF03D8">
        <w:rPr>
          <w:rFonts w:ascii="Calibri" w:eastAsia="Calibri" w:hAnsi="Calibri" w:cs="Calibri"/>
          <w:color w:val="000000" w:themeColor="text1"/>
        </w:rPr>
        <w:t xml:space="preserve"> tasks such as exams, </w:t>
      </w:r>
      <w:r w:rsidRPr="00BF03D8">
        <w:rPr>
          <w:rFonts w:ascii="Calibri" w:eastAsia="Calibri" w:hAnsi="Calibri" w:cs="Calibri"/>
          <w:color w:val="000000" w:themeColor="text1"/>
        </w:rPr>
        <w:t>assignments</w:t>
      </w:r>
      <w:r w:rsidR="00F443DB" w:rsidRPr="00BF03D8">
        <w:rPr>
          <w:rFonts w:ascii="Calibri" w:eastAsia="Calibri" w:hAnsi="Calibri" w:cs="Calibri"/>
          <w:color w:val="000000" w:themeColor="text1"/>
        </w:rPr>
        <w:t xml:space="preserve">, </w:t>
      </w:r>
      <w:r w:rsidRPr="00BF03D8">
        <w:rPr>
          <w:rFonts w:ascii="Calibri" w:eastAsia="Calibri" w:hAnsi="Calibri" w:cs="Calibri"/>
          <w:color w:val="000000" w:themeColor="text1"/>
        </w:rPr>
        <w:t>presentation</w:t>
      </w:r>
      <w:r w:rsidR="00F443DB" w:rsidRPr="00BF03D8">
        <w:rPr>
          <w:rFonts w:ascii="Calibri" w:eastAsia="Calibri" w:hAnsi="Calibri" w:cs="Calibri"/>
          <w:color w:val="000000" w:themeColor="text1"/>
        </w:rPr>
        <w:t>s, etc</w:t>
      </w:r>
      <w:r w:rsidRPr="00BF03D8">
        <w:rPr>
          <w:rFonts w:ascii="Calibri" w:eastAsia="Calibri" w:hAnsi="Calibri" w:cs="Calibri"/>
          <w:color w:val="000000" w:themeColor="text1"/>
        </w:rPr>
        <w:t>.</w:t>
      </w:r>
      <w:r w:rsidR="1B5D7307" w:rsidRPr="00BF03D8">
        <w:rPr>
          <w:rFonts w:ascii="Calibri" w:eastAsia="Calibri" w:hAnsi="Calibri" w:cs="Calibri"/>
          <w:color w:val="000000" w:themeColor="text1"/>
        </w:rPr>
        <w:t xml:space="preserve">  There wil</w:t>
      </w:r>
      <w:r w:rsidR="00136625" w:rsidRPr="00BF03D8">
        <w:rPr>
          <w:rFonts w:ascii="Calibri" w:eastAsia="Calibri" w:hAnsi="Calibri" w:cs="Calibri"/>
          <w:color w:val="000000" w:themeColor="text1"/>
        </w:rPr>
        <w:t>l</w:t>
      </w:r>
      <w:r w:rsidR="1B5D7307" w:rsidRPr="00BF03D8">
        <w:rPr>
          <w:rFonts w:ascii="Calibri" w:eastAsia="Calibri" w:hAnsi="Calibri" w:cs="Calibri"/>
          <w:color w:val="000000" w:themeColor="text1"/>
        </w:rPr>
        <w:t xml:space="preserve"> not be any final ex</w:t>
      </w:r>
      <w:r w:rsidR="00136625" w:rsidRPr="00BF03D8">
        <w:rPr>
          <w:rFonts w:ascii="Calibri" w:eastAsia="Calibri" w:hAnsi="Calibri" w:cs="Calibri"/>
          <w:color w:val="000000" w:themeColor="text1"/>
        </w:rPr>
        <w:t>ams</w:t>
      </w:r>
      <w:r w:rsidR="1B5D7307" w:rsidRPr="00BF03D8">
        <w:rPr>
          <w:rFonts w:ascii="Calibri" w:eastAsia="Calibri" w:hAnsi="Calibri" w:cs="Calibri"/>
          <w:color w:val="000000" w:themeColor="text1"/>
        </w:rPr>
        <w:t xml:space="preserve"> worth 30%</w:t>
      </w:r>
      <w:r w:rsidR="007E39BD" w:rsidRPr="00BF03D8">
        <w:rPr>
          <w:rFonts w:ascii="Calibri" w:eastAsia="Calibri" w:hAnsi="Calibri" w:cs="Calibri"/>
          <w:color w:val="000000" w:themeColor="text1"/>
        </w:rPr>
        <w:t xml:space="preserve"> of a student’s final mark</w:t>
      </w:r>
      <w:r w:rsidR="1B5D7307" w:rsidRPr="00BF03D8">
        <w:rPr>
          <w:rFonts w:ascii="Calibri" w:eastAsia="Calibri" w:hAnsi="Calibri" w:cs="Calibri"/>
          <w:color w:val="000000" w:themeColor="text1"/>
        </w:rPr>
        <w:t xml:space="preserve">.  </w:t>
      </w:r>
    </w:p>
    <w:p w14:paraId="05EFA0D7" w14:textId="77777777" w:rsidR="00AE72DA" w:rsidRPr="00BF03D8" w:rsidRDefault="00AE72DA" w:rsidP="00AE72DA">
      <w:pPr>
        <w:pStyle w:val="ListParagraph"/>
        <w:ind w:left="1080"/>
        <w:rPr>
          <w:rFonts w:ascii="Calibri" w:eastAsia="Calibri" w:hAnsi="Calibri" w:cs="Calibri"/>
          <w:color w:val="000000" w:themeColor="text1"/>
        </w:rPr>
      </w:pPr>
    </w:p>
    <w:p w14:paraId="48576E66" w14:textId="4B9FC99F" w:rsidR="6D7BFAF1" w:rsidRPr="00BF03D8" w:rsidRDefault="1B5D7307" w:rsidP="00136625">
      <w:pPr>
        <w:pStyle w:val="ListParagraph"/>
        <w:numPr>
          <w:ilvl w:val="0"/>
          <w:numId w:val="28"/>
        </w:numPr>
        <w:rPr>
          <w:rFonts w:ascii="Calibri" w:eastAsia="Calibri" w:hAnsi="Calibri" w:cs="Calibri"/>
          <w:b/>
          <w:bCs/>
          <w:color w:val="000000" w:themeColor="text1"/>
        </w:rPr>
      </w:pPr>
      <w:r w:rsidRPr="00BF03D8">
        <w:rPr>
          <w:rFonts w:ascii="Calibri" w:eastAsia="Calibri" w:hAnsi="Calibri" w:cs="Calibri"/>
          <w:b/>
          <w:bCs/>
          <w:color w:val="000000" w:themeColor="text1"/>
        </w:rPr>
        <w:t>School To</w:t>
      </w:r>
      <w:r w:rsidR="00136625" w:rsidRPr="00BF03D8">
        <w:rPr>
          <w:rFonts w:ascii="Calibri" w:eastAsia="Calibri" w:hAnsi="Calibri" w:cs="Calibri"/>
          <w:b/>
          <w:bCs/>
          <w:color w:val="000000" w:themeColor="text1"/>
        </w:rPr>
        <w:t>ne</w:t>
      </w:r>
    </w:p>
    <w:p w14:paraId="4CCC6359" w14:textId="3CB1558F" w:rsidR="6D7BFAF1" w:rsidRPr="00BF03D8" w:rsidRDefault="1B5D7307" w:rsidP="1CACD7CE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On the afternoon of the Terry Fox Run, a </w:t>
      </w:r>
      <w:r w:rsidR="00136625" w:rsidRPr="00BF03D8">
        <w:rPr>
          <w:rFonts w:ascii="Calibri" w:eastAsia="Calibri" w:hAnsi="Calibri" w:cs="Calibri"/>
          <w:color w:val="000000" w:themeColor="text1"/>
        </w:rPr>
        <w:t>student</w:t>
      </w:r>
      <w:r w:rsidRPr="00BF03D8">
        <w:rPr>
          <w:rFonts w:ascii="Calibri" w:eastAsia="Calibri" w:hAnsi="Calibri" w:cs="Calibri"/>
          <w:color w:val="000000" w:themeColor="text1"/>
        </w:rPr>
        <w:t xml:space="preserve"> lit a fire in </w:t>
      </w:r>
      <w:r w:rsidR="00F443DB" w:rsidRPr="00BF03D8">
        <w:rPr>
          <w:rFonts w:ascii="Calibri" w:eastAsia="Calibri" w:hAnsi="Calibri" w:cs="Calibri"/>
          <w:color w:val="000000" w:themeColor="text1"/>
        </w:rPr>
        <w:t>a</w:t>
      </w:r>
      <w:r w:rsidRPr="00BF03D8">
        <w:rPr>
          <w:rFonts w:ascii="Calibri" w:eastAsia="Calibri" w:hAnsi="Calibri" w:cs="Calibri"/>
          <w:color w:val="000000" w:themeColor="text1"/>
        </w:rPr>
        <w:t xml:space="preserve"> garbage 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can </w:t>
      </w:r>
      <w:r w:rsidR="002042D5" w:rsidRPr="00BF03D8">
        <w:rPr>
          <w:rFonts w:ascii="Calibri" w:eastAsia="Calibri" w:hAnsi="Calibri" w:cs="Calibri"/>
          <w:color w:val="000000" w:themeColor="text1"/>
        </w:rPr>
        <w:t>in</w:t>
      </w:r>
      <w:r w:rsidRPr="00BF03D8">
        <w:rPr>
          <w:rFonts w:ascii="Calibri" w:eastAsia="Calibri" w:hAnsi="Calibri" w:cs="Calibri"/>
          <w:color w:val="000000" w:themeColor="text1"/>
        </w:rPr>
        <w:t xml:space="preserve"> the </w:t>
      </w:r>
      <w:r w:rsidR="002042D5" w:rsidRPr="00BF03D8">
        <w:rPr>
          <w:rFonts w:ascii="Calibri" w:eastAsia="Calibri" w:hAnsi="Calibri" w:cs="Calibri"/>
          <w:color w:val="000000" w:themeColor="text1"/>
        </w:rPr>
        <w:t>3</w:t>
      </w:r>
      <w:r w:rsidR="002042D5" w:rsidRPr="00BF03D8">
        <w:rPr>
          <w:rFonts w:ascii="Calibri" w:eastAsia="Calibri" w:hAnsi="Calibri" w:cs="Calibri"/>
          <w:color w:val="000000" w:themeColor="text1"/>
          <w:vertAlign w:val="superscript"/>
        </w:rPr>
        <w:t>rd</w:t>
      </w:r>
      <w:r w:rsidR="002042D5" w:rsidRPr="00BF03D8">
        <w:rPr>
          <w:rFonts w:ascii="Calibri" w:eastAsia="Calibri" w:hAnsi="Calibri" w:cs="Calibri"/>
          <w:color w:val="000000" w:themeColor="text1"/>
        </w:rPr>
        <w:t>-floor</w:t>
      </w:r>
      <w:r w:rsidRPr="00BF03D8">
        <w:rPr>
          <w:rFonts w:ascii="Calibri" w:eastAsia="Calibri" w:hAnsi="Calibri" w:cs="Calibri"/>
          <w:color w:val="000000" w:themeColor="text1"/>
        </w:rPr>
        <w:t xml:space="preserve"> </w:t>
      </w:r>
      <w:proofErr w:type="gramStart"/>
      <w:r w:rsidR="00F443DB" w:rsidRPr="00BF03D8">
        <w:rPr>
          <w:rFonts w:ascii="Calibri" w:eastAsia="Calibri" w:hAnsi="Calibri" w:cs="Calibri"/>
          <w:color w:val="000000" w:themeColor="text1"/>
        </w:rPr>
        <w:t>boys</w:t>
      </w:r>
      <w:proofErr w:type="gramEnd"/>
      <w:r w:rsidR="00AE72DA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Pr="00BF03D8">
        <w:rPr>
          <w:rFonts w:ascii="Calibri" w:eastAsia="Calibri" w:hAnsi="Calibri" w:cs="Calibri"/>
          <w:color w:val="000000" w:themeColor="text1"/>
        </w:rPr>
        <w:t>bathroom.  The fire department was called.  The culprit has not been found.</w:t>
      </w:r>
    </w:p>
    <w:p w14:paraId="56FEA9BB" w14:textId="74FFF8DC" w:rsidR="6D7BFAF1" w:rsidRPr="00BF03D8" w:rsidRDefault="4B0327F5" w:rsidP="1CACD7C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The first two weeks of </w:t>
      </w:r>
      <w:r w:rsidR="00136625" w:rsidRPr="00BF03D8">
        <w:rPr>
          <w:rFonts w:ascii="Calibri" w:eastAsia="Calibri" w:hAnsi="Calibri" w:cs="Calibri"/>
          <w:color w:val="000000" w:themeColor="text1"/>
        </w:rPr>
        <w:t>September</w:t>
      </w:r>
      <w:r w:rsidRPr="00BF03D8">
        <w:rPr>
          <w:rFonts w:ascii="Calibri" w:eastAsia="Calibri" w:hAnsi="Calibri" w:cs="Calibri"/>
          <w:color w:val="000000" w:themeColor="text1"/>
        </w:rPr>
        <w:t xml:space="preserve"> were</w:t>
      </w:r>
      <w:r w:rsidR="00136625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="002042D5" w:rsidRPr="00BF03D8">
        <w:rPr>
          <w:rFonts w:ascii="Calibri" w:eastAsia="Calibri" w:hAnsi="Calibri" w:cs="Calibri"/>
          <w:color w:val="000000" w:themeColor="text1"/>
        </w:rPr>
        <w:t>hectic</w:t>
      </w:r>
      <w:r w:rsidRPr="00BF03D8">
        <w:rPr>
          <w:rFonts w:ascii="Calibri" w:eastAsia="Calibri" w:hAnsi="Calibri" w:cs="Calibri"/>
          <w:color w:val="000000" w:themeColor="text1"/>
        </w:rPr>
        <w:t xml:space="preserve">.  </w:t>
      </w:r>
      <w:r w:rsidR="00136625" w:rsidRPr="00BF03D8">
        <w:rPr>
          <w:rFonts w:ascii="Calibri" w:eastAsia="Calibri" w:hAnsi="Calibri" w:cs="Calibri"/>
          <w:color w:val="000000" w:themeColor="text1"/>
        </w:rPr>
        <w:t>T</w:t>
      </w:r>
      <w:r w:rsidRPr="00BF03D8">
        <w:rPr>
          <w:rFonts w:ascii="Calibri" w:eastAsia="Calibri" w:hAnsi="Calibri" w:cs="Calibri"/>
          <w:color w:val="000000" w:themeColor="text1"/>
        </w:rPr>
        <w:t xml:space="preserve">he police have been called several times due to fights. </w:t>
      </w:r>
      <w:r w:rsidR="00136625" w:rsidRPr="00BF03D8">
        <w:rPr>
          <w:rFonts w:ascii="Calibri" w:eastAsia="Calibri" w:hAnsi="Calibri" w:cs="Calibri"/>
          <w:color w:val="000000" w:themeColor="text1"/>
        </w:rPr>
        <w:t>Northern</w:t>
      </w:r>
      <w:r w:rsidR="1B5D7307" w:rsidRPr="00BF03D8">
        <w:rPr>
          <w:rFonts w:ascii="Calibri" w:eastAsia="Calibri" w:hAnsi="Calibri" w:cs="Calibri"/>
          <w:color w:val="000000" w:themeColor="text1"/>
        </w:rPr>
        <w:t xml:space="preserve"> is cracking down.  Some students have been suspended. </w:t>
      </w:r>
      <w:r w:rsidR="0087726F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="4A537B90" w:rsidRPr="00BF03D8">
        <w:rPr>
          <w:rFonts w:ascii="Calibri" w:eastAsia="Calibri" w:hAnsi="Calibri" w:cs="Calibri"/>
          <w:color w:val="000000" w:themeColor="text1"/>
        </w:rPr>
        <w:t xml:space="preserve">Students will be suspended if they aren’t willing to follow the rules. </w:t>
      </w:r>
      <w:r w:rsidR="0087726F" w:rsidRPr="00BF03D8">
        <w:rPr>
          <w:rFonts w:ascii="Calibri" w:eastAsia="Calibri" w:hAnsi="Calibri" w:cs="Calibri"/>
          <w:color w:val="000000" w:themeColor="text1"/>
        </w:rPr>
        <w:t>Things</w:t>
      </w:r>
      <w:r w:rsidR="4A537B90" w:rsidRPr="00BF03D8">
        <w:rPr>
          <w:rFonts w:ascii="Calibri" w:eastAsia="Calibri" w:hAnsi="Calibri" w:cs="Calibri"/>
          <w:color w:val="000000" w:themeColor="text1"/>
        </w:rPr>
        <w:t xml:space="preserve"> have settled down in the past week.</w:t>
      </w:r>
      <w:r w:rsidR="68FA7FBF" w:rsidRPr="00BF03D8">
        <w:rPr>
          <w:rFonts w:ascii="Calibri" w:eastAsia="Calibri" w:hAnsi="Calibri" w:cs="Calibri"/>
          <w:color w:val="000000" w:themeColor="text1"/>
        </w:rPr>
        <w:t xml:space="preserve">  </w:t>
      </w:r>
    </w:p>
    <w:p w14:paraId="79783AEE" w14:textId="3F2663C1" w:rsidR="6D7BFAF1" w:rsidRPr="00BF03D8" w:rsidRDefault="1B5D7307" w:rsidP="1CACD7C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The administration has been circulating in the halls and the washrooms daily. </w:t>
      </w:r>
      <w:r w:rsidR="2A559A8E" w:rsidRPr="00BF03D8">
        <w:rPr>
          <w:rFonts w:ascii="Calibri" w:eastAsia="Calibri" w:hAnsi="Calibri" w:cs="Calibri"/>
          <w:color w:val="000000" w:themeColor="text1"/>
        </w:rPr>
        <w:t xml:space="preserve"> The </w:t>
      </w:r>
      <w:r w:rsidR="0087726F" w:rsidRPr="00BF03D8">
        <w:rPr>
          <w:rFonts w:ascii="Calibri" w:eastAsia="Calibri" w:hAnsi="Calibri" w:cs="Calibri"/>
          <w:color w:val="000000" w:themeColor="text1"/>
        </w:rPr>
        <w:t>administration</w:t>
      </w:r>
      <w:r w:rsidR="2A559A8E" w:rsidRPr="00BF03D8">
        <w:rPr>
          <w:rFonts w:ascii="Calibri" w:eastAsia="Calibri" w:hAnsi="Calibri" w:cs="Calibri"/>
          <w:color w:val="000000" w:themeColor="text1"/>
        </w:rPr>
        <w:t xml:space="preserve"> will continue to work on th</w:t>
      </w:r>
      <w:r w:rsidR="002042D5" w:rsidRPr="00BF03D8">
        <w:rPr>
          <w:rFonts w:ascii="Calibri" w:eastAsia="Calibri" w:hAnsi="Calibri" w:cs="Calibri"/>
          <w:color w:val="000000" w:themeColor="text1"/>
        </w:rPr>
        <w:t>ese issues</w:t>
      </w:r>
      <w:r w:rsidR="2A559A8E" w:rsidRPr="00BF03D8">
        <w:rPr>
          <w:rFonts w:ascii="Calibri" w:eastAsia="Calibri" w:hAnsi="Calibri" w:cs="Calibri"/>
          <w:color w:val="000000" w:themeColor="text1"/>
        </w:rPr>
        <w:t>.</w:t>
      </w:r>
    </w:p>
    <w:p w14:paraId="20CCA881" w14:textId="3911073E" w:rsidR="6D7BFAF1" w:rsidRPr="00BF03D8" w:rsidRDefault="007E39BD" w:rsidP="002042D5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Nathan </w:t>
      </w:r>
      <w:r w:rsidR="2A559A8E" w:rsidRPr="00BF03D8">
        <w:rPr>
          <w:rFonts w:ascii="Calibri" w:eastAsia="Calibri" w:hAnsi="Calibri" w:cs="Calibri"/>
          <w:color w:val="000000" w:themeColor="text1"/>
        </w:rPr>
        <w:t xml:space="preserve">encouraged parents to let the school know if they hear things.  </w:t>
      </w:r>
    </w:p>
    <w:p w14:paraId="5B584887" w14:textId="77777777" w:rsidR="00FA3C6E" w:rsidRPr="00BF03D8" w:rsidRDefault="00FA3C6E" w:rsidP="00FA3C6E">
      <w:pPr>
        <w:rPr>
          <w:rFonts w:ascii="Calibri" w:eastAsia="Calibri" w:hAnsi="Calibri" w:cs="Calibri"/>
          <w:color w:val="000000" w:themeColor="text1"/>
        </w:rPr>
      </w:pPr>
    </w:p>
    <w:p w14:paraId="64E35229" w14:textId="0D261A93" w:rsidR="00FA3C6E" w:rsidRPr="00BF03D8" w:rsidRDefault="00FA3C6E" w:rsidP="00FA3C6E">
      <w:pPr>
        <w:pStyle w:val="ListParagraph"/>
        <w:numPr>
          <w:ilvl w:val="0"/>
          <w:numId w:val="28"/>
        </w:numPr>
        <w:rPr>
          <w:rFonts w:ascii="Calibri" w:eastAsia="Calibri" w:hAnsi="Calibri" w:cs="Calibri"/>
          <w:b/>
          <w:bCs/>
          <w:color w:val="000000" w:themeColor="text1"/>
        </w:rPr>
      </w:pPr>
      <w:r w:rsidRPr="00BF03D8">
        <w:rPr>
          <w:rFonts w:ascii="Calibri" w:eastAsia="Calibri" w:hAnsi="Calibri" w:cs="Calibri"/>
          <w:b/>
          <w:bCs/>
          <w:color w:val="000000" w:themeColor="text1"/>
        </w:rPr>
        <w:t>Parking Lot Changes</w:t>
      </w:r>
    </w:p>
    <w:p w14:paraId="06992A9D" w14:textId="684A3C51" w:rsidR="4633B12D" w:rsidRPr="00BF03D8" w:rsidRDefault="4597FE41" w:rsidP="004A2E5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The </w:t>
      </w:r>
      <w:r w:rsidR="004A2E58" w:rsidRPr="00BF03D8">
        <w:rPr>
          <w:rFonts w:ascii="Calibri" w:eastAsia="Calibri" w:hAnsi="Calibri" w:cs="Calibri"/>
          <w:color w:val="000000" w:themeColor="text1"/>
        </w:rPr>
        <w:t xml:space="preserve">large </w:t>
      </w:r>
      <w:r w:rsidRPr="00BF03D8">
        <w:rPr>
          <w:rFonts w:ascii="Calibri" w:eastAsia="Calibri" w:hAnsi="Calibri" w:cs="Calibri"/>
          <w:color w:val="000000" w:themeColor="text1"/>
        </w:rPr>
        <w:t xml:space="preserve">parking lot </w:t>
      </w:r>
      <w:proofErr w:type="gramStart"/>
      <w:r w:rsidRPr="00BF03D8">
        <w:rPr>
          <w:rFonts w:ascii="Calibri" w:eastAsia="Calibri" w:hAnsi="Calibri" w:cs="Calibri"/>
          <w:color w:val="000000" w:themeColor="text1"/>
        </w:rPr>
        <w:t>off of</w:t>
      </w:r>
      <w:proofErr w:type="gramEnd"/>
      <w:r w:rsidRPr="00BF03D8">
        <w:rPr>
          <w:rFonts w:ascii="Calibri" w:eastAsia="Calibri" w:hAnsi="Calibri" w:cs="Calibri"/>
          <w:color w:val="000000" w:themeColor="text1"/>
        </w:rPr>
        <w:t xml:space="preserve"> Michigan Ave will have </w:t>
      </w:r>
      <w:r w:rsidR="004A2E58" w:rsidRPr="00BF03D8">
        <w:rPr>
          <w:rFonts w:ascii="Calibri" w:eastAsia="Calibri" w:hAnsi="Calibri" w:cs="Calibri"/>
          <w:color w:val="000000" w:themeColor="text1"/>
        </w:rPr>
        <w:t xml:space="preserve">new signs posted </w:t>
      </w:r>
      <w:r w:rsidRPr="00BF03D8">
        <w:rPr>
          <w:rFonts w:ascii="Calibri" w:eastAsia="Calibri" w:hAnsi="Calibri" w:cs="Calibri"/>
          <w:color w:val="000000" w:themeColor="text1"/>
        </w:rPr>
        <w:t xml:space="preserve">shortly.  The </w:t>
      </w:r>
      <w:r w:rsidR="004A2E58" w:rsidRPr="00BF03D8">
        <w:rPr>
          <w:rFonts w:ascii="Calibri" w:eastAsia="Calibri" w:hAnsi="Calibri" w:cs="Calibri"/>
          <w:color w:val="000000" w:themeColor="text1"/>
        </w:rPr>
        <w:t>signs will direct traffic so that traffic only</w:t>
      </w:r>
      <w:r w:rsidR="007E39BD" w:rsidRPr="00BF03D8">
        <w:rPr>
          <w:rFonts w:ascii="Calibri" w:eastAsia="Calibri" w:hAnsi="Calibri" w:cs="Calibri"/>
          <w:color w:val="000000" w:themeColor="text1"/>
        </w:rPr>
        <w:t xml:space="preserve"> flows</w:t>
      </w:r>
      <w:r w:rsidR="004A2E58" w:rsidRPr="00BF03D8">
        <w:rPr>
          <w:rFonts w:ascii="Calibri" w:eastAsia="Calibri" w:hAnsi="Calibri" w:cs="Calibri"/>
          <w:color w:val="000000" w:themeColor="text1"/>
        </w:rPr>
        <w:t xml:space="preserve"> in one direction.  This will reduce the congestion in the parking lot and make it safer for everyone.</w:t>
      </w:r>
    </w:p>
    <w:p w14:paraId="4B2AFC8E" w14:textId="522FE773" w:rsidR="4633B12D" w:rsidRPr="00BF03D8" w:rsidRDefault="4633B12D" w:rsidP="4633B12D">
      <w:pPr>
        <w:ind w:left="360"/>
        <w:rPr>
          <w:rFonts w:asciiTheme="minorHAnsi" w:hAnsiTheme="minorHAnsi" w:cstheme="minorBidi"/>
        </w:rPr>
      </w:pPr>
    </w:p>
    <w:p w14:paraId="5B14AF18" w14:textId="08DC74F7" w:rsidR="009C7393" w:rsidRPr="00BF03D8" w:rsidRDefault="008E4D2B" w:rsidP="6D7BFAF1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b/>
          <w:bCs/>
        </w:rPr>
      </w:pPr>
      <w:r w:rsidRPr="00BF03D8">
        <w:rPr>
          <w:rFonts w:asciiTheme="minorHAnsi" w:hAnsiTheme="minorHAnsi" w:cstheme="minorBidi"/>
          <w:b/>
          <w:bCs/>
        </w:rPr>
        <w:t>Parent Questions</w:t>
      </w:r>
      <w:r w:rsidR="00FF3E23" w:rsidRPr="00BF03D8">
        <w:rPr>
          <w:rFonts w:asciiTheme="minorHAnsi" w:hAnsiTheme="minorHAnsi" w:cstheme="minorBidi"/>
          <w:b/>
          <w:bCs/>
        </w:rPr>
        <w:t>/</w:t>
      </w:r>
      <w:r w:rsidR="004F1626" w:rsidRPr="00BF03D8">
        <w:rPr>
          <w:rFonts w:asciiTheme="minorHAnsi" w:hAnsiTheme="minorHAnsi" w:cstheme="minorBidi"/>
          <w:b/>
          <w:bCs/>
        </w:rPr>
        <w:t>Feedback</w:t>
      </w:r>
    </w:p>
    <w:p w14:paraId="438E20E8" w14:textId="24B1288C" w:rsidR="009C7393" w:rsidRPr="00BF03D8" w:rsidRDefault="71E185D1" w:rsidP="4633B12D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Why is the 3</w:t>
      </w:r>
      <w:r w:rsidRPr="00BF03D8">
        <w:rPr>
          <w:rFonts w:asciiTheme="minorHAnsi" w:hAnsiTheme="minorHAnsi" w:cstheme="minorBidi"/>
          <w:b/>
          <w:bCs/>
          <w:vertAlign w:val="superscript"/>
          <w:lang w:val="en-US"/>
        </w:rPr>
        <w:t>rd</w:t>
      </w:r>
      <w:r w:rsidRPr="00BF03D8">
        <w:rPr>
          <w:rFonts w:asciiTheme="minorHAnsi" w:hAnsiTheme="minorHAnsi" w:cstheme="minorBidi"/>
          <w:b/>
          <w:bCs/>
          <w:lang w:val="en-US"/>
        </w:rPr>
        <w:t xml:space="preserve"> Floor Bathroom </w:t>
      </w:r>
      <w:r w:rsidR="0087726F" w:rsidRPr="00BF03D8">
        <w:rPr>
          <w:rFonts w:asciiTheme="minorHAnsi" w:hAnsiTheme="minorHAnsi" w:cstheme="minorBidi"/>
          <w:b/>
          <w:bCs/>
          <w:lang w:val="en-US"/>
        </w:rPr>
        <w:t>Closed</w:t>
      </w:r>
      <w:r w:rsidRPr="00BF03D8">
        <w:rPr>
          <w:rFonts w:asciiTheme="minorHAnsi" w:hAnsiTheme="minorHAnsi" w:cstheme="minorBidi"/>
          <w:b/>
          <w:bCs/>
          <w:lang w:val="en-US"/>
        </w:rPr>
        <w:t>?</w:t>
      </w:r>
    </w:p>
    <w:p w14:paraId="7AF34500" w14:textId="5D33237F" w:rsidR="0087726F" w:rsidRPr="00BF03D8" w:rsidRDefault="71E185D1" w:rsidP="0087726F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The </w:t>
      </w:r>
      <w:r w:rsidR="002042D5" w:rsidRPr="00BF03D8">
        <w:rPr>
          <w:rFonts w:asciiTheme="minorHAnsi" w:hAnsiTheme="minorHAnsi" w:cstheme="minorBidi"/>
        </w:rPr>
        <w:t>3</w:t>
      </w:r>
      <w:r w:rsidR="002042D5" w:rsidRPr="00BF03D8">
        <w:rPr>
          <w:rFonts w:asciiTheme="minorHAnsi" w:hAnsiTheme="minorHAnsi" w:cstheme="minorBidi"/>
          <w:vertAlign w:val="superscript"/>
        </w:rPr>
        <w:t>rd</w:t>
      </w:r>
      <w:r w:rsidR="002042D5" w:rsidRPr="00BF03D8">
        <w:rPr>
          <w:rFonts w:asciiTheme="minorHAnsi" w:hAnsiTheme="minorHAnsi" w:cstheme="minorBidi"/>
        </w:rPr>
        <w:t>-floor</w:t>
      </w:r>
      <w:r w:rsidRPr="00BF03D8">
        <w:rPr>
          <w:rFonts w:asciiTheme="minorHAnsi" w:hAnsiTheme="minorHAnsi" w:cstheme="minorBidi"/>
        </w:rPr>
        <w:t xml:space="preserve"> </w:t>
      </w:r>
      <w:proofErr w:type="gramStart"/>
      <w:r w:rsidRPr="00BF03D8">
        <w:rPr>
          <w:rFonts w:asciiTheme="minorHAnsi" w:hAnsiTheme="minorHAnsi" w:cstheme="minorBidi"/>
        </w:rPr>
        <w:t>boys</w:t>
      </w:r>
      <w:proofErr w:type="gramEnd"/>
      <w:r w:rsidRPr="00BF03D8">
        <w:rPr>
          <w:rFonts w:asciiTheme="minorHAnsi" w:hAnsiTheme="minorHAnsi" w:cstheme="minorBidi"/>
        </w:rPr>
        <w:t xml:space="preserve"> bathroom is closed due to fire damage</w:t>
      </w:r>
      <w:r w:rsidR="0087726F" w:rsidRPr="00BF03D8">
        <w:rPr>
          <w:rFonts w:asciiTheme="minorHAnsi" w:hAnsiTheme="minorHAnsi" w:cstheme="minorBidi"/>
        </w:rPr>
        <w:t>.</w:t>
      </w:r>
    </w:p>
    <w:p w14:paraId="1473EEEC" w14:textId="02F8D9FA" w:rsidR="4633B12D" w:rsidRPr="00BF03D8" w:rsidRDefault="71E185D1" w:rsidP="0087726F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 xml:space="preserve">The </w:t>
      </w:r>
      <w:r w:rsidR="002042D5" w:rsidRPr="00BF03D8">
        <w:rPr>
          <w:rFonts w:asciiTheme="minorHAnsi" w:hAnsiTheme="minorHAnsi" w:cstheme="minorBidi"/>
        </w:rPr>
        <w:t>2</w:t>
      </w:r>
      <w:r w:rsidR="002042D5" w:rsidRPr="00BF03D8">
        <w:rPr>
          <w:rFonts w:asciiTheme="minorHAnsi" w:hAnsiTheme="minorHAnsi" w:cstheme="minorBidi"/>
          <w:vertAlign w:val="superscript"/>
        </w:rPr>
        <w:t>nd</w:t>
      </w:r>
      <w:r w:rsidR="002042D5" w:rsidRPr="00BF03D8">
        <w:rPr>
          <w:rFonts w:asciiTheme="minorHAnsi" w:hAnsiTheme="minorHAnsi" w:cstheme="minorBidi"/>
        </w:rPr>
        <w:t>-floor</w:t>
      </w:r>
      <w:r w:rsidRPr="00BF03D8">
        <w:rPr>
          <w:rFonts w:asciiTheme="minorHAnsi" w:hAnsiTheme="minorHAnsi" w:cstheme="minorBidi"/>
        </w:rPr>
        <w:t xml:space="preserve"> </w:t>
      </w:r>
      <w:proofErr w:type="gramStart"/>
      <w:r w:rsidRPr="00BF03D8">
        <w:rPr>
          <w:rFonts w:asciiTheme="minorHAnsi" w:hAnsiTheme="minorHAnsi" w:cstheme="minorBidi"/>
        </w:rPr>
        <w:t>boys</w:t>
      </w:r>
      <w:proofErr w:type="gramEnd"/>
      <w:r w:rsidRPr="00BF03D8">
        <w:rPr>
          <w:rFonts w:asciiTheme="minorHAnsi" w:hAnsiTheme="minorHAnsi" w:cstheme="minorBidi"/>
        </w:rPr>
        <w:t xml:space="preserve"> </w:t>
      </w:r>
      <w:r w:rsidR="0087726F" w:rsidRPr="00BF03D8">
        <w:rPr>
          <w:rFonts w:asciiTheme="minorHAnsi" w:hAnsiTheme="minorHAnsi" w:cstheme="minorBidi"/>
        </w:rPr>
        <w:t>bathroom</w:t>
      </w:r>
      <w:r w:rsidRPr="00BF03D8">
        <w:rPr>
          <w:rFonts w:asciiTheme="minorHAnsi" w:hAnsiTheme="minorHAnsi" w:cstheme="minorBidi"/>
        </w:rPr>
        <w:t xml:space="preserve"> was closed </w:t>
      </w:r>
      <w:r w:rsidR="002042D5" w:rsidRPr="00BF03D8">
        <w:rPr>
          <w:rFonts w:asciiTheme="minorHAnsi" w:hAnsiTheme="minorHAnsi" w:cstheme="minorBidi"/>
        </w:rPr>
        <w:t xml:space="preserve">temporarily because someone punched a hole in the wall, and </w:t>
      </w:r>
      <w:r w:rsidRPr="00BF03D8">
        <w:rPr>
          <w:rFonts w:asciiTheme="minorHAnsi" w:hAnsiTheme="minorHAnsi" w:cstheme="minorBidi"/>
        </w:rPr>
        <w:t xml:space="preserve">the drywall </w:t>
      </w:r>
      <w:r w:rsidR="0087726F" w:rsidRPr="00BF03D8">
        <w:rPr>
          <w:rFonts w:asciiTheme="minorHAnsi" w:hAnsiTheme="minorHAnsi" w:cstheme="minorBidi"/>
        </w:rPr>
        <w:t>started</w:t>
      </w:r>
      <w:r w:rsidRPr="00BF03D8">
        <w:rPr>
          <w:rFonts w:asciiTheme="minorHAnsi" w:hAnsiTheme="minorHAnsi" w:cstheme="minorBidi"/>
        </w:rPr>
        <w:t xml:space="preserve"> getting pulled back. </w:t>
      </w:r>
      <w:r w:rsidR="002042D5" w:rsidRPr="00BF03D8">
        <w:rPr>
          <w:rFonts w:asciiTheme="minorHAnsi" w:hAnsiTheme="minorHAnsi" w:cstheme="minorBidi"/>
        </w:rPr>
        <w:t xml:space="preserve">Getting a person into the building to repair the </w:t>
      </w:r>
      <w:r w:rsidR="00AE72DA" w:rsidRPr="00BF03D8">
        <w:rPr>
          <w:rFonts w:asciiTheme="minorHAnsi" w:hAnsiTheme="minorHAnsi" w:cstheme="minorBidi"/>
        </w:rPr>
        <w:t>damage</w:t>
      </w:r>
      <w:r w:rsidR="002042D5" w:rsidRPr="00BF03D8">
        <w:rPr>
          <w:rFonts w:asciiTheme="minorHAnsi" w:hAnsiTheme="minorHAnsi" w:cstheme="minorBidi"/>
        </w:rPr>
        <w:t xml:space="preserve"> took some time.</w:t>
      </w:r>
    </w:p>
    <w:p w14:paraId="1FCF0A8A" w14:textId="28319A5B" w:rsidR="007E39BD" w:rsidRPr="00BF03D8" w:rsidRDefault="007E39BD" w:rsidP="007E39BD">
      <w:pPr>
        <w:pStyle w:val="ListParagraph"/>
        <w:ind w:left="1080"/>
        <w:rPr>
          <w:rFonts w:asciiTheme="minorHAnsi" w:hAnsiTheme="minorHAnsi" w:cstheme="minorBidi"/>
        </w:rPr>
      </w:pPr>
      <w:r w:rsidRPr="00BF03D8">
        <w:rPr>
          <w:rFonts w:asciiTheme="minorHAnsi" w:hAnsiTheme="minorHAnsi" w:cstheme="minorBidi"/>
        </w:rPr>
        <w:t>The 2</w:t>
      </w:r>
      <w:r w:rsidRPr="00BF03D8">
        <w:rPr>
          <w:rFonts w:asciiTheme="minorHAnsi" w:hAnsiTheme="minorHAnsi" w:cstheme="minorBidi"/>
          <w:vertAlign w:val="superscript"/>
        </w:rPr>
        <w:t>nd</w:t>
      </w:r>
      <w:r w:rsidRPr="00BF03D8">
        <w:rPr>
          <w:rFonts w:asciiTheme="minorHAnsi" w:hAnsiTheme="minorHAnsi" w:cstheme="minorBidi"/>
        </w:rPr>
        <w:t>-floor bathroom re-opened this week.</w:t>
      </w:r>
    </w:p>
    <w:p w14:paraId="164B7938" w14:textId="77777777" w:rsidR="00FA3C6E" w:rsidRPr="00BF03D8" w:rsidRDefault="00FA3C6E" w:rsidP="00FA3C6E">
      <w:pPr>
        <w:rPr>
          <w:rFonts w:asciiTheme="minorHAnsi" w:hAnsiTheme="minorHAnsi" w:cstheme="minorBidi"/>
        </w:rPr>
      </w:pPr>
    </w:p>
    <w:p w14:paraId="00D5BFF9" w14:textId="4E55732C" w:rsidR="00FA3C6E" w:rsidRPr="00BF03D8" w:rsidRDefault="007E39BD" w:rsidP="00FA3C6E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Attendance on the</w:t>
      </w:r>
      <w:r w:rsidR="00FA3C6E" w:rsidRPr="00BF03D8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BF03D8">
        <w:rPr>
          <w:rFonts w:asciiTheme="minorHAnsi" w:hAnsiTheme="minorHAnsi" w:cstheme="minorBidi"/>
          <w:b/>
          <w:bCs/>
          <w:lang w:val="en-US"/>
        </w:rPr>
        <w:t>SchoolMessenger</w:t>
      </w:r>
      <w:proofErr w:type="spellEnd"/>
      <w:r w:rsidR="00FA3C6E" w:rsidRPr="00BF03D8">
        <w:rPr>
          <w:rFonts w:asciiTheme="minorHAnsi" w:hAnsiTheme="minorHAnsi" w:cstheme="minorBidi"/>
          <w:b/>
          <w:bCs/>
          <w:lang w:val="en-US"/>
        </w:rPr>
        <w:t xml:space="preserve"> app</w:t>
      </w:r>
    </w:p>
    <w:p w14:paraId="637BDB11" w14:textId="79C91C5D" w:rsidR="00FA3C6E" w:rsidRPr="00BF03D8" w:rsidRDefault="00FA3C6E" w:rsidP="00FA3C6E">
      <w:pPr>
        <w:pStyle w:val="ListParagraph"/>
        <w:numPr>
          <w:ilvl w:val="0"/>
          <w:numId w:val="9"/>
        </w:numPr>
        <w:rPr>
          <w:rFonts w:ascii="Calibri" w:eastAsia="Calibri" w:hAnsi="Calibri" w:cs="Calibri"/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Parents explained that they </w:t>
      </w:r>
      <w:r w:rsidR="002042D5" w:rsidRPr="00BF03D8">
        <w:rPr>
          <w:rFonts w:ascii="Calibri" w:eastAsia="Calibri" w:hAnsi="Calibri" w:cs="Calibri"/>
          <w:color w:val="000000" w:themeColor="text1"/>
        </w:rPr>
        <w:t>c</w:t>
      </w:r>
      <w:r w:rsidR="00AE72DA" w:rsidRPr="00BF03D8">
        <w:rPr>
          <w:rFonts w:ascii="Calibri" w:eastAsia="Calibri" w:hAnsi="Calibri" w:cs="Calibri"/>
          <w:color w:val="000000" w:themeColor="text1"/>
        </w:rPr>
        <w:t xml:space="preserve">an </w:t>
      </w:r>
      <w:r w:rsidRPr="00BF03D8">
        <w:rPr>
          <w:rFonts w:ascii="Calibri" w:eastAsia="Calibri" w:hAnsi="Calibri" w:cs="Calibri"/>
          <w:color w:val="000000" w:themeColor="text1"/>
        </w:rPr>
        <w:t>only mark their child absent</w:t>
      </w:r>
      <w:r w:rsidR="00AE72DA" w:rsidRPr="00BF03D8">
        <w:rPr>
          <w:rFonts w:ascii="Calibri" w:eastAsia="Calibri" w:hAnsi="Calibri" w:cs="Calibri"/>
          <w:color w:val="000000" w:themeColor="text1"/>
        </w:rPr>
        <w:t xml:space="preserve"> for the entire</w:t>
      </w:r>
      <w:r w:rsidRPr="00BF03D8">
        <w:rPr>
          <w:rFonts w:ascii="Calibri" w:eastAsia="Calibri" w:hAnsi="Calibri" w:cs="Calibri"/>
          <w:color w:val="000000" w:themeColor="text1"/>
        </w:rPr>
        <w:t xml:space="preserve"> morning </w:t>
      </w:r>
      <w:r w:rsidR="00AE72DA" w:rsidRPr="00BF03D8">
        <w:rPr>
          <w:rFonts w:ascii="Calibri" w:eastAsia="Calibri" w:hAnsi="Calibri" w:cs="Calibri"/>
          <w:color w:val="000000" w:themeColor="text1"/>
        </w:rPr>
        <w:t xml:space="preserve">and/or the entire </w:t>
      </w:r>
      <w:r w:rsidR="008C57C4" w:rsidRPr="00BF03D8">
        <w:rPr>
          <w:rFonts w:ascii="Calibri" w:eastAsia="Calibri" w:hAnsi="Calibri" w:cs="Calibri"/>
          <w:color w:val="000000" w:themeColor="text1"/>
        </w:rPr>
        <w:t>afternoon</w:t>
      </w:r>
      <w:r w:rsidR="00AE72DA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="007E39BD" w:rsidRPr="00BF03D8">
        <w:rPr>
          <w:rFonts w:ascii="Calibri" w:eastAsia="Calibri" w:hAnsi="Calibri" w:cs="Calibri"/>
          <w:color w:val="000000" w:themeColor="text1"/>
        </w:rPr>
        <w:t>on</w:t>
      </w:r>
      <w:r w:rsidR="00AE72DA" w:rsidRPr="00BF03D8">
        <w:rPr>
          <w:rFonts w:ascii="Calibri" w:eastAsia="Calibri" w:hAnsi="Calibri" w:cs="Calibri"/>
          <w:color w:val="000000" w:themeColor="text1"/>
        </w:rPr>
        <w:t xml:space="preserve"> the </w:t>
      </w:r>
      <w:proofErr w:type="spellStart"/>
      <w:r w:rsidR="00AE72DA" w:rsidRPr="00BF03D8">
        <w:rPr>
          <w:rFonts w:ascii="Calibri" w:eastAsia="Calibri" w:hAnsi="Calibri" w:cs="Calibri"/>
          <w:color w:val="000000" w:themeColor="text1"/>
        </w:rPr>
        <w:t>SchoolMessenger</w:t>
      </w:r>
      <w:proofErr w:type="spellEnd"/>
      <w:r w:rsidR="00AE72DA" w:rsidRPr="00BF03D8">
        <w:rPr>
          <w:rFonts w:ascii="Calibri" w:eastAsia="Calibri" w:hAnsi="Calibri" w:cs="Calibri"/>
          <w:color w:val="000000" w:themeColor="text1"/>
        </w:rPr>
        <w:t xml:space="preserve"> app.</w:t>
      </w:r>
      <w:r w:rsidRPr="00BF03D8">
        <w:rPr>
          <w:rFonts w:ascii="Calibri" w:eastAsia="Calibri" w:hAnsi="Calibri" w:cs="Calibri"/>
          <w:color w:val="000000" w:themeColor="text1"/>
        </w:rPr>
        <w:t xml:space="preserve">  Parents would like the ability to use the app to excuse their children for an appointment that is only part of the school day (ex.</w:t>
      </w:r>
      <w:r w:rsidR="008C57C4"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Pr="00BF03D8">
        <w:rPr>
          <w:rFonts w:ascii="Calibri" w:eastAsia="Calibri" w:hAnsi="Calibri" w:cs="Calibri"/>
          <w:color w:val="000000" w:themeColor="text1"/>
        </w:rPr>
        <w:t>please excuse my child at 10 am for a dental appointment</w:t>
      </w:r>
      <w:r w:rsidR="008C57C4" w:rsidRPr="00BF03D8">
        <w:rPr>
          <w:rFonts w:ascii="Calibri" w:eastAsia="Calibri" w:hAnsi="Calibri" w:cs="Calibri"/>
          <w:color w:val="000000" w:themeColor="text1"/>
        </w:rPr>
        <w:t xml:space="preserve"> for one hour</w:t>
      </w:r>
      <w:r w:rsidRPr="00BF03D8">
        <w:rPr>
          <w:rFonts w:ascii="Calibri" w:eastAsia="Calibri" w:hAnsi="Calibri" w:cs="Calibri"/>
          <w:color w:val="000000" w:themeColor="text1"/>
        </w:rPr>
        <w:t>.)</w:t>
      </w:r>
      <w:r w:rsidR="008C57C4" w:rsidRPr="00BF03D8">
        <w:rPr>
          <w:rFonts w:ascii="Calibri" w:eastAsia="Calibri" w:hAnsi="Calibri" w:cs="Calibri"/>
          <w:color w:val="000000" w:themeColor="text1"/>
        </w:rPr>
        <w:t xml:space="preserve">  The administration will look into the app further.</w:t>
      </w:r>
      <w:r w:rsidR="007E39BD" w:rsidRPr="00BF03D8">
        <w:rPr>
          <w:rFonts w:ascii="Calibri" w:eastAsia="Calibri" w:hAnsi="Calibri" w:cs="Calibri"/>
          <w:color w:val="000000" w:themeColor="text1"/>
        </w:rPr>
        <w:t xml:space="preserve"> </w:t>
      </w:r>
    </w:p>
    <w:p w14:paraId="726ABB9E" w14:textId="34A695C3" w:rsidR="00FA3C6E" w:rsidRPr="00BF03D8" w:rsidRDefault="00FA3C6E" w:rsidP="00FA3C6E">
      <w:pPr>
        <w:pStyle w:val="ListParagraph"/>
        <w:numPr>
          <w:ilvl w:val="0"/>
          <w:numId w:val="9"/>
        </w:numPr>
        <w:rPr>
          <w:rFonts w:ascii="Calibri" w:eastAsia="Calibri" w:hAnsi="Calibri" w:cs="Calibri"/>
          <w:color w:val="000000" w:themeColor="text1"/>
        </w:rPr>
      </w:pPr>
      <w:r w:rsidRPr="00BF03D8">
        <w:rPr>
          <w:rFonts w:ascii="Calibri" w:eastAsia="Calibri" w:hAnsi="Calibri" w:cs="Calibri"/>
          <w:color w:val="000000" w:themeColor="text1"/>
        </w:rPr>
        <w:lastRenderedPageBreak/>
        <w:t>If parents want to excuse their child for an appointment at a specific time</w:t>
      </w:r>
      <w:r w:rsidR="002042D5" w:rsidRPr="00BF03D8">
        <w:rPr>
          <w:rFonts w:ascii="Calibri" w:eastAsia="Calibri" w:hAnsi="Calibri" w:cs="Calibri"/>
          <w:color w:val="000000" w:themeColor="text1"/>
        </w:rPr>
        <w:t xml:space="preserve"> in the middle of the day</w:t>
      </w:r>
      <w:r w:rsidRPr="00BF03D8">
        <w:rPr>
          <w:rFonts w:ascii="Calibri" w:eastAsia="Calibri" w:hAnsi="Calibri" w:cs="Calibri"/>
          <w:color w:val="000000" w:themeColor="text1"/>
        </w:rPr>
        <w:t>, they must call the school</w:t>
      </w:r>
      <w:r w:rsidR="007E39BD" w:rsidRPr="00BF03D8">
        <w:rPr>
          <w:rFonts w:ascii="Calibri" w:eastAsia="Calibri" w:hAnsi="Calibri" w:cs="Calibri"/>
          <w:color w:val="000000" w:themeColor="text1"/>
        </w:rPr>
        <w:t xml:space="preserve"> directly.</w:t>
      </w:r>
    </w:p>
    <w:p w14:paraId="0991DC23" w14:textId="77777777" w:rsidR="00FA3C6E" w:rsidRPr="00BF03D8" w:rsidRDefault="00FA3C6E" w:rsidP="00FA3C6E">
      <w:pPr>
        <w:rPr>
          <w:rFonts w:asciiTheme="minorHAnsi" w:hAnsiTheme="minorHAnsi" w:cstheme="minorBidi"/>
        </w:rPr>
      </w:pPr>
      <w:bookmarkStart w:id="4" w:name="_Hlk115351046"/>
    </w:p>
    <w:p w14:paraId="3BB6ED8D" w14:textId="667C4071" w:rsidR="00FA3C6E" w:rsidRPr="00BF03D8" w:rsidRDefault="00FA3C6E" w:rsidP="00FA3C6E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Date of Grade 12 Graduation</w:t>
      </w:r>
    </w:p>
    <w:p w14:paraId="0F319B02" w14:textId="62BE61B2" w:rsidR="00FA3C6E" w:rsidRPr="00BF03D8" w:rsidRDefault="00FA3C6E" w:rsidP="00FA3C6E">
      <w:pPr>
        <w:pStyle w:val="ListParagraph"/>
        <w:numPr>
          <w:ilvl w:val="0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="Calibri" w:eastAsia="Calibri" w:hAnsi="Calibri" w:cs="Calibri"/>
          <w:color w:val="000000" w:themeColor="text1"/>
        </w:rPr>
        <w:t>Graduation will be on Friday, June 9, 2023.</w:t>
      </w:r>
      <w:r w:rsidR="007E39BD" w:rsidRPr="00BF03D8">
        <w:rPr>
          <w:rFonts w:ascii="Calibri" w:eastAsia="Calibri" w:hAnsi="Calibri" w:cs="Calibri"/>
          <w:color w:val="000000" w:themeColor="text1"/>
        </w:rPr>
        <w:t xml:space="preserve">  It is a PD Day.</w:t>
      </w:r>
    </w:p>
    <w:bookmarkEnd w:id="4"/>
    <w:p w14:paraId="4A039269" w14:textId="77777777" w:rsidR="00FA3C6E" w:rsidRPr="00BF03D8" w:rsidRDefault="00FA3C6E" w:rsidP="00FA3C6E">
      <w:pPr>
        <w:rPr>
          <w:rFonts w:asciiTheme="minorHAnsi" w:hAnsiTheme="minorHAnsi" w:cstheme="minorBidi"/>
        </w:rPr>
      </w:pPr>
    </w:p>
    <w:p w14:paraId="0614A5FB" w14:textId="6C21E101" w:rsidR="00FA3C6E" w:rsidRPr="00BF03D8" w:rsidRDefault="00FA3C6E" w:rsidP="00FA3C6E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School Calendar Magnets</w:t>
      </w:r>
    </w:p>
    <w:p w14:paraId="294C3A2D" w14:textId="44A82137" w:rsidR="00FA3C6E" w:rsidRPr="00BF03D8" w:rsidRDefault="00FA3C6E" w:rsidP="00644095">
      <w:pPr>
        <w:pStyle w:val="ListParagraph"/>
        <w:numPr>
          <w:ilvl w:val="0"/>
          <w:numId w:val="9"/>
        </w:numPr>
        <w:rPr>
          <w:rFonts w:asciiTheme="minorHAnsi" w:hAnsiTheme="minorHAnsi" w:cstheme="minorBidi"/>
        </w:rPr>
      </w:pPr>
      <w:r w:rsidRPr="00BF03D8">
        <w:rPr>
          <w:rFonts w:ascii="Calibri" w:eastAsia="Calibri" w:hAnsi="Calibri" w:cs="Calibri"/>
          <w:color w:val="000000" w:themeColor="text1"/>
        </w:rPr>
        <w:t>All parents loved the school calendar magnets that were mailed home.</w:t>
      </w:r>
    </w:p>
    <w:p w14:paraId="7792BA39" w14:textId="77777777" w:rsidR="00FA3C6E" w:rsidRPr="00BF03D8" w:rsidRDefault="00FA3C6E" w:rsidP="00FA3C6E">
      <w:pPr>
        <w:rPr>
          <w:rFonts w:asciiTheme="minorHAnsi" w:hAnsiTheme="minorHAnsi" w:cstheme="minorBidi"/>
        </w:rPr>
      </w:pPr>
    </w:p>
    <w:p w14:paraId="09847F1B" w14:textId="31B4EA45" w:rsidR="00FA3C6E" w:rsidRPr="00BF03D8" w:rsidRDefault="00FA3C6E" w:rsidP="00FA3C6E">
      <w:pPr>
        <w:numPr>
          <w:ilvl w:val="0"/>
          <w:numId w:val="7"/>
        </w:numPr>
        <w:rPr>
          <w:rFonts w:asciiTheme="minorHAnsi" w:hAnsiTheme="minorHAnsi" w:cstheme="minorBidi"/>
          <w:b/>
          <w:bCs/>
          <w:lang w:val="en-US"/>
        </w:rPr>
      </w:pPr>
      <w:r w:rsidRPr="00BF03D8">
        <w:rPr>
          <w:rFonts w:asciiTheme="minorHAnsi" w:hAnsiTheme="minorHAnsi" w:cstheme="minorBidi"/>
          <w:b/>
          <w:bCs/>
          <w:lang w:val="en-US"/>
        </w:rPr>
        <w:t>Extra time on exam</w:t>
      </w:r>
      <w:r w:rsidR="004A2E58" w:rsidRPr="00BF03D8">
        <w:rPr>
          <w:rFonts w:asciiTheme="minorHAnsi" w:hAnsiTheme="minorHAnsi" w:cstheme="minorBidi"/>
          <w:b/>
          <w:bCs/>
          <w:lang w:val="en-US"/>
        </w:rPr>
        <w:t>s</w:t>
      </w:r>
    </w:p>
    <w:p w14:paraId="2100998C" w14:textId="77777777" w:rsidR="003A19B9" w:rsidRPr="00BF03D8" w:rsidRDefault="003A19B9" w:rsidP="003A19B9">
      <w:pPr>
        <w:pStyle w:val="ListParagraph"/>
        <w:numPr>
          <w:ilvl w:val="0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A parent asked what students get extra time on exams.  </w:t>
      </w:r>
    </w:p>
    <w:p w14:paraId="4DF6B5BA" w14:textId="7AD34866" w:rsidR="003A19B9" w:rsidRPr="00BF03D8" w:rsidRDefault="004A2E58" w:rsidP="003A19B9">
      <w:pPr>
        <w:pStyle w:val="ListParagraph"/>
        <w:numPr>
          <w:ilvl w:val="0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="Calibri" w:eastAsia="Calibri" w:hAnsi="Calibri" w:cs="Calibri"/>
          <w:color w:val="000000" w:themeColor="text1"/>
        </w:rPr>
        <w:t>M</w:t>
      </w:r>
      <w:r w:rsidR="008C57C4" w:rsidRPr="00BF03D8">
        <w:rPr>
          <w:rFonts w:ascii="Calibri" w:eastAsia="Calibri" w:hAnsi="Calibri" w:cs="Calibri"/>
          <w:color w:val="000000" w:themeColor="text1"/>
        </w:rPr>
        <w:t xml:space="preserve">elissa </w:t>
      </w:r>
      <w:r w:rsidRPr="00BF03D8">
        <w:rPr>
          <w:rFonts w:ascii="Calibri" w:eastAsia="Calibri" w:hAnsi="Calibri" w:cs="Calibri"/>
          <w:color w:val="000000" w:themeColor="text1"/>
        </w:rPr>
        <w:t xml:space="preserve">explained that </w:t>
      </w:r>
      <w:r w:rsidR="002042D5" w:rsidRPr="00BF03D8">
        <w:rPr>
          <w:rFonts w:ascii="Calibri" w:eastAsia="Calibri" w:hAnsi="Calibri" w:cs="Calibri"/>
          <w:color w:val="000000" w:themeColor="text1"/>
        </w:rPr>
        <w:t>two groups of students get</w:t>
      </w:r>
      <w:r w:rsidR="003A19B9" w:rsidRPr="00BF03D8">
        <w:rPr>
          <w:rFonts w:ascii="Calibri" w:eastAsia="Calibri" w:hAnsi="Calibri" w:cs="Calibri"/>
          <w:color w:val="000000" w:themeColor="text1"/>
        </w:rPr>
        <w:t xml:space="preserve"> extra time:</w:t>
      </w:r>
    </w:p>
    <w:p w14:paraId="5145C42F" w14:textId="3338E029" w:rsidR="003A19B9" w:rsidRPr="00BF03D8" w:rsidRDefault="003A19B9" w:rsidP="003A19B9">
      <w:pPr>
        <w:pStyle w:val="ListParagraph"/>
        <w:numPr>
          <w:ilvl w:val="1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="Calibri" w:eastAsia="Calibri" w:hAnsi="Calibri" w:cs="Calibri"/>
          <w:color w:val="000000" w:themeColor="text1"/>
        </w:rPr>
        <w:t>Students with an IEP that lists extra time as an accommodation.</w:t>
      </w:r>
    </w:p>
    <w:p w14:paraId="51C63619" w14:textId="3C979573" w:rsidR="00FA3C6E" w:rsidRPr="00BF03D8" w:rsidRDefault="003A19B9" w:rsidP="006D0C66">
      <w:pPr>
        <w:pStyle w:val="ListParagraph"/>
        <w:numPr>
          <w:ilvl w:val="1"/>
          <w:numId w:val="9"/>
        </w:numPr>
        <w:rPr>
          <w:rFonts w:asciiTheme="minorHAnsi" w:hAnsiTheme="minorHAnsi" w:cstheme="minorBidi"/>
          <w:b/>
          <w:bCs/>
        </w:rPr>
      </w:pPr>
      <w:r w:rsidRPr="00BF03D8">
        <w:rPr>
          <w:rFonts w:ascii="Calibri" w:eastAsia="Calibri" w:hAnsi="Calibri" w:cs="Calibri"/>
          <w:color w:val="000000" w:themeColor="text1"/>
        </w:rPr>
        <w:t xml:space="preserve">English Language Learners may </w:t>
      </w:r>
      <w:r w:rsidR="004A2E58" w:rsidRPr="00BF03D8">
        <w:rPr>
          <w:rFonts w:ascii="Calibri" w:eastAsia="Calibri" w:hAnsi="Calibri" w:cs="Calibri"/>
          <w:color w:val="000000" w:themeColor="text1"/>
        </w:rPr>
        <w:t xml:space="preserve">also </w:t>
      </w:r>
      <w:r w:rsidRPr="00BF03D8">
        <w:rPr>
          <w:rFonts w:ascii="Calibri" w:eastAsia="Calibri" w:hAnsi="Calibri" w:cs="Calibri"/>
          <w:color w:val="000000" w:themeColor="text1"/>
        </w:rPr>
        <w:t xml:space="preserve">get extra time.  With ELL students, it depends on the rating that is given to an ELL student after they complete testing.  </w:t>
      </w:r>
      <w:r w:rsidR="004A2E58" w:rsidRPr="00BF03D8">
        <w:rPr>
          <w:rFonts w:ascii="Calibri" w:eastAsia="Calibri" w:hAnsi="Calibri" w:cs="Calibri"/>
          <w:color w:val="000000" w:themeColor="text1"/>
        </w:rPr>
        <w:t>Northern</w:t>
      </w:r>
      <w:r w:rsidRPr="00BF03D8">
        <w:rPr>
          <w:rFonts w:ascii="Calibri" w:eastAsia="Calibri" w:hAnsi="Calibri" w:cs="Calibri"/>
          <w:color w:val="000000" w:themeColor="text1"/>
        </w:rPr>
        <w:t xml:space="preserve"> often doesn’t get the </w:t>
      </w:r>
      <w:r w:rsidR="004A2E58" w:rsidRPr="00BF03D8">
        <w:rPr>
          <w:rFonts w:ascii="Calibri" w:eastAsia="Calibri" w:hAnsi="Calibri" w:cs="Calibri"/>
          <w:color w:val="000000" w:themeColor="text1"/>
        </w:rPr>
        <w:t>student’s</w:t>
      </w:r>
      <w:r w:rsidRPr="00BF03D8">
        <w:rPr>
          <w:rFonts w:ascii="Calibri" w:eastAsia="Calibri" w:hAnsi="Calibri" w:cs="Calibri"/>
          <w:color w:val="000000" w:themeColor="text1"/>
        </w:rPr>
        <w:t xml:space="preserve"> </w:t>
      </w:r>
      <w:r w:rsidR="004A2E58" w:rsidRPr="00BF03D8">
        <w:rPr>
          <w:rFonts w:ascii="Calibri" w:eastAsia="Calibri" w:hAnsi="Calibri" w:cs="Calibri"/>
          <w:color w:val="000000" w:themeColor="text1"/>
        </w:rPr>
        <w:t>rating</w:t>
      </w:r>
      <w:r w:rsidR="002042D5" w:rsidRPr="00BF03D8">
        <w:rPr>
          <w:rFonts w:ascii="Calibri" w:eastAsia="Calibri" w:hAnsi="Calibri" w:cs="Calibri"/>
          <w:color w:val="000000" w:themeColor="text1"/>
        </w:rPr>
        <w:t>; the</w:t>
      </w:r>
      <w:r w:rsidRPr="00BF03D8">
        <w:rPr>
          <w:rFonts w:ascii="Calibri" w:eastAsia="Calibri" w:hAnsi="Calibri" w:cs="Calibri"/>
          <w:color w:val="000000" w:themeColor="text1"/>
        </w:rPr>
        <w:t xml:space="preserve"> school is just told that the student requires extra time.  </w:t>
      </w:r>
      <w:r w:rsidR="004A2E58" w:rsidRPr="00BF03D8">
        <w:rPr>
          <w:rFonts w:ascii="Calibri" w:eastAsia="Calibri" w:hAnsi="Calibri" w:cs="Calibri"/>
          <w:color w:val="000000" w:themeColor="text1"/>
        </w:rPr>
        <w:t>Each student’s situation is different.</w:t>
      </w:r>
    </w:p>
    <w:p w14:paraId="3DC3F0B2" w14:textId="77777777" w:rsidR="00FA3C6E" w:rsidRPr="00BF03D8" w:rsidRDefault="00FA3C6E" w:rsidP="006D0C66">
      <w:pPr>
        <w:rPr>
          <w:rFonts w:asciiTheme="minorHAnsi" w:hAnsiTheme="minorHAnsi" w:cstheme="minorHAnsi"/>
        </w:rPr>
      </w:pPr>
    </w:p>
    <w:p w14:paraId="00DED6B0" w14:textId="2E941AEA" w:rsidR="00510EBB" w:rsidRPr="00BF03D8" w:rsidRDefault="008E4D2B" w:rsidP="002A7609">
      <w:pPr>
        <w:rPr>
          <w:rFonts w:asciiTheme="minorHAnsi" w:hAnsiTheme="minorHAnsi" w:cstheme="minorHAnsi"/>
          <w:b/>
        </w:rPr>
      </w:pPr>
      <w:r w:rsidRPr="00BF03D8">
        <w:rPr>
          <w:rFonts w:asciiTheme="minorHAnsi" w:hAnsiTheme="minorHAnsi" w:cstheme="minorHAnsi"/>
          <w:b/>
        </w:rPr>
        <w:t xml:space="preserve"> </w:t>
      </w:r>
      <w:r w:rsidR="002042D5" w:rsidRPr="00BF03D8">
        <w:rPr>
          <w:rFonts w:asciiTheme="minorHAnsi" w:hAnsiTheme="minorHAnsi" w:cstheme="minorHAnsi"/>
          <w:b/>
        </w:rPr>
        <w:t>9</w:t>
      </w:r>
      <w:r w:rsidR="00610CDC" w:rsidRPr="00BF03D8">
        <w:rPr>
          <w:rFonts w:asciiTheme="minorHAnsi" w:hAnsiTheme="minorHAnsi" w:cstheme="minorHAnsi"/>
          <w:b/>
        </w:rPr>
        <w:t xml:space="preserve">.   </w:t>
      </w:r>
      <w:r w:rsidRPr="00BF03D8">
        <w:rPr>
          <w:rFonts w:asciiTheme="minorHAnsi" w:hAnsiTheme="minorHAnsi" w:cstheme="minorHAnsi"/>
          <w:b/>
        </w:rPr>
        <w:t>Meeting Adjourned</w:t>
      </w:r>
    </w:p>
    <w:p w14:paraId="5EC7F775" w14:textId="099AD7BA" w:rsidR="00F63E95" w:rsidRPr="00BF03D8" w:rsidRDefault="008E4D2B" w:rsidP="00FF3E23">
      <w:pPr>
        <w:numPr>
          <w:ilvl w:val="0"/>
          <w:numId w:val="9"/>
        </w:numPr>
        <w:rPr>
          <w:rFonts w:asciiTheme="minorHAnsi" w:hAnsiTheme="minorHAnsi" w:cstheme="minorHAnsi"/>
          <w:b/>
        </w:rPr>
      </w:pPr>
      <w:r w:rsidRPr="00BF03D8">
        <w:rPr>
          <w:rFonts w:asciiTheme="minorHAnsi" w:hAnsiTheme="minorHAnsi" w:cstheme="minorHAnsi"/>
        </w:rPr>
        <w:t>N</w:t>
      </w:r>
      <w:r w:rsidR="002607E0" w:rsidRPr="00BF03D8">
        <w:rPr>
          <w:rFonts w:asciiTheme="minorHAnsi" w:hAnsiTheme="minorHAnsi" w:cstheme="minorHAnsi"/>
        </w:rPr>
        <w:t>ext</w:t>
      </w:r>
      <w:r w:rsidR="00F93186" w:rsidRPr="00BF03D8">
        <w:rPr>
          <w:rFonts w:asciiTheme="minorHAnsi" w:hAnsiTheme="minorHAnsi" w:cstheme="minorHAnsi"/>
        </w:rPr>
        <w:t xml:space="preserve"> meeting: </w:t>
      </w:r>
      <w:r w:rsidR="00814302" w:rsidRPr="00BF03D8">
        <w:rPr>
          <w:rFonts w:asciiTheme="minorHAnsi" w:hAnsiTheme="minorHAnsi" w:cstheme="minorHAnsi"/>
        </w:rPr>
        <w:t>Tuesday,</w:t>
      </w:r>
      <w:r w:rsidR="002042D5" w:rsidRPr="00BF03D8">
        <w:rPr>
          <w:rFonts w:asciiTheme="minorHAnsi" w:hAnsiTheme="minorHAnsi" w:cstheme="minorHAnsi"/>
        </w:rPr>
        <w:t xml:space="preserve"> November 15</w:t>
      </w:r>
      <w:r w:rsidR="00814302" w:rsidRPr="00BF03D8">
        <w:rPr>
          <w:rFonts w:asciiTheme="minorHAnsi" w:hAnsiTheme="minorHAnsi" w:cstheme="minorHAnsi"/>
        </w:rPr>
        <w:t>, 202</w:t>
      </w:r>
      <w:r w:rsidR="00A221F1" w:rsidRPr="00BF03D8">
        <w:rPr>
          <w:rFonts w:asciiTheme="minorHAnsi" w:hAnsiTheme="minorHAnsi" w:cstheme="minorHAnsi"/>
        </w:rPr>
        <w:t>2</w:t>
      </w:r>
      <w:r w:rsidR="002042D5" w:rsidRPr="00BF03D8">
        <w:rPr>
          <w:rFonts w:asciiTheme="minorHAnsi" w:hAnsiTheme="minorHAnsi" w:cstheme="minorHAnsi"/>
        </w:rPr>
        <w:t>,</w:t>
      </w:r>
      <w:r w:rsidR="00814302" w:rsidRPr="00BF03D8">
        <w:rPr>
          <w:rFonts w:asciiTheme="minorHAnsi" w:hAnsiTheme="minorHAnsi" w:cstheme="minorHAnsi"/>
        </w:rPr>
        <w:t xml:space="preserve"> at 6:30 pm</w:t>
      </w:r>
      <w:r w:rsidR="00DB6934" w:rsidRPr="00BF03D8">
        <w:rPr>
          <w:rFonts w:asciiTheme="minorHAnsi" w:hAnsiTheme="minorHAnsi" w:cstheme="minorHAnsi"/>
        </w:rPr>
        <w:t xml:space="preserve"> </w:t>
      </w:r>
      <w:r w:rsidR="002042D5" w:rsidRPr="00BF03D8">
        <w:rPr>
          <w:rFonts w:asciiTheme="minorHAnsi" w:hAnsiTheme="minorHAnsi" w:cstheme="minorHAnsi"/>
        </w:rPr>
        <w:t>in Room 105.</w:t>
      </w:r>
    </w:p>
    <w:p w14:paraId="20158C5A" w14:textId="558D52FC" w:rsidR="00AB2068" w:rsidRPr="00BF03D8" w:rsidRDefault="00AB2068" w:rsidP="00FF3E23">
      <w:pPr>
        <w:numPr>
          <w:ilvl w:val="0"/>
          <w:numId w:val="9"/>
        </w:numPr>
        <w:rPr>
          <w:rFonts w:asciiTheme="minorHAnsi" w:hAnsiTheme="minorHAnsi" w:cstheme="minorHAnsi"/>
          <w:b/>
        </w:rPr>
      </w:pPr>
      <w:r w:rsidRPr="00BF03D8">
        <w:rPr>
          <w:rFonts w:asciiTheme="minorHAnsi" w:hAnsiTheme="minorHAnsi" w:cstheme="minorHAnsi"/>
        </w:rPr>
        <w:t xml:space="preserve">Other meeting dates: </w:t>
      </w:r>
      <w:r w:rsidR="002042D5" w:rsidRPr="00BF03D8">
        <w:rPr>
          <w:rFonts w:asciiTheme="minorHAnsi" w:hAnsiTheme="minorHAnsi" w:cstheme="minorHAnsi"/>
        </w:rPr>
        <w:t xml:space="preserve">Jan. 24, Mar. </w:t>
      </w:r>
      <w:proofErr w:type="gramStart"/>
      <w:r w:rsidR="002042D5" w:rsidRPr="00BF03D8">
        <w:rPr>
          <w:rFonts w:asciiTheme="minorHAnsi" w:hAnsiTheme="minorHAnsi" w:cstheme="minorHAnsi"/>
        </w:rPr>
        <w:t>28</w:t>
      </w:r>
      <w:proofErr w:type="gramEnd"/>
      <w:r w:rsidR="002042D5" w:rsidRPr="00BF03D8">
        <w:rPr>
          <w:rFonts w:asciiTheme="minorHAnsi" w:hAnsiTheme="minorHAnsi" w:cstheme="minorHAnsi"/>
        </w:rPr>
        <w:t xml:space="preserve"> and May 30</w:t>
      </w:r>
    </w:p>
    <w:p w14:paraId="34096798" w14:textId="67D80743" w:rsidR="00A62D1E" w:rsidRPr="00BF03D8" w:rsidRDefault="00A62D1E" w:rsidP="00A62D1E">
      <w:pPr>
        <w:rPr>
          <w:rFonts w:asciiTheme="minorHAnsi" w:hAnsiTheme="minorHAnsi" w:cstheme="minorHAnsi"/>
        </w:rPr>
      </w:pPr>
    </w:p>
    <w:p w14:paraId="468D702E" w14:textId="0AD62FDD" w:rsidR="00A62D1E" w:rsidRPr="00BF03D8" w:rsidRDefault="00A62D1E" w:rsidP="00A62D1E">
      <w:pPr>
        <w:rPr>
          <w:rFonts w:asciiTheme="minorHAnsi" w:hAnsiTheme="minorHAnsi" w:cstheme="minorHAnsi"/>
        </w:rPr>
      </w:pPr>
      <w:r w:rsidRPr="00BF03D8">
        <w:rPr>
          <w:rFonts w:asciiTheme="minorHAnsi" w:hAnsiTheme="minorHAnsi" w:cstheme="minorHAnsi"/>
        </w:rPr>
        <w:t xml:space="preserve"> </w:t>
      </w:r>
    </w:p>
    <w:sectPr w:rsidR="00A62D1E" w:rsidRPr="00BF03D8" w:rsidSect="007222F7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1448E"/>
    <w:multiLevelType w:val="hybridMultilevel"/>
    <w:tmpl w:val="57606C7A"/>
    <w:lvl w:ilvl="0" w:tplc="D62031F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5F4AED48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8D8119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7255E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220CF7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BDA88B6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BAA333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95F2FE9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93C12A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D59434E"/>
    <w:multiLevelType w:val="hybridMultilevel"/>
    <w:tmpl w:val="8D0817EA"/>
    <w:lvl w:ilvl="0" w:tplc="C8560926">
      <w:start w:val="1"/>
      <w:numFmt w:val="decimal"/>
      <w:lvlText w:val="%1."/>
      <w:lvlJc w:val="left"/>
      <w:pPr>
        <w:ind w:left="465" w:hanging="360"/>
      </w:pPr>
      <w:rPr>
        <w:rFonts w:hint="default"/>
        <w:b/>
      </w:rPr>
    </w:lvl>
    <w:lvl w:ilvl="1" w:tplc="3142FB8E">
      <w:start w:val="1"/>
      <w:numFmt w:val="lowerLetter"/>
      <w:lvlText w:val="%2."/>
      <w:lvlJc w:val="left"/>
      <w:pPr>
        <w:ind w:left="1185" w:hanging="360"/>
      </w:pPr>
    </w:lvl>
    <w:lvl w:ilvl="2" w:tplc="0E5418E8" w:tentative="1">
      <w:start w:val="1"/>
      <w:numFmt w:val="lowerRoman"/>
      <w:lvlText w:val="%3."/>
      <w:lvlJc w:val="right"/>
      <w:pPr>
        <w:ind w:left="1905" w:hanging="180"/>
      </w:pPr>
    </w:lvl>
    <w:lvl w:ilvl="3" w:tplc="BE124782" w:tentative="1">
      <w:start w:val="1"/>
      <w:numFmt w:val="decimal"/>
      <w:lvlText w:val="%4."/>
      <w:lvlJc w:val="left"/>
      <w:pPr>
        <w:ind w:left="2625" w:hanging="360"/>
      </w:pPr>
    </w:lvl>
    <w:lvl w:ilvl="4" w:tplc="C158EBAC" w:tentative="1">
      <w:start w:val="1"/>
      <w:numFmt w:val="lowerLetter"/>
      <w:lvlText w:val="%5."/>
      <w:lvlJc w:val="left"/>
      <w:pPr>
        <w:ind w:left="3345" w:hanging="360"/>
      </w:pPr>
    </w:lvl>
    <w:lvl w:ilvl="5" w:tplc="A3DCA8F8" w:tentative="1">
      <w:start w:val="1"/>
      <w:numFmt w:val="lowerRoman"/>
      <w:lvlText w:val="%6."/>
      <w:lvlJc w:val="right"/>
      <w:pPr>
        <w:ind w:left="4065" w:hanging="180"/>
      </w:pPr>
    </w:lvl>
    <w:lvl w:ilvl="6" w:tplc="A3C67C18" w:tentative="1">
      <w:start w:val="1"/>
      <w:numFmt w:val="decimal"/>
      <w:lvlText w:val="%7."/>
      <w:lvlJc w:val="left"/>
      <w:pPr>
        <w:ind w:left="4785" w:hanging="360"/>
      </w:pPr>
    </w:lvl>
    <w:lvl w:ilvl="7" w:tplc="067AE6BA" w:tentative="1">
      <w:start w:val="1"/>
      <w:numFmt w:val="lowerLetter"/>
      <w:lvlText w:val="%8."/>
      <w:lvlJc w:val="left"/>
      <w:pPr>
        <w:ind w:left="5505" w:hanging="360"/>
      </w:pPr>
    </w:lvl>
    <w:lvl w:ilvl="8" w:tplc="2EDC276E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0E144BEF"/>
    <w:multiLevelType w:val="hybridMultilevel"/>
    <w:tmpl w:val="9DA8A278"/>
    <w:lvl w:ilvl="0" w:tplc="02DAAB5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554480DE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9E0E69E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C5F862C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96A23410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DB20068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C01A253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BF68874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73B6ACC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D1E0F1"/>
    <w:multiLevelType w:val="hybridMultilevel"/>
    <w:tmpl w:val="4FFE4E22"/>
    <w:lvl w:ilvl="0" w:tplc="DA32392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96581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1EDC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A846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5A6E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28C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DE2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C8BD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D4187"/>
    <w:multiLevelType w:val="hybridMultilevel"/>
    <w:tmpl w:val="A7DA027A"/>
    <w:lvl w:ilvl="0" w:tplc="331E553E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BE96131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58E3D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66085E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8CCC99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B4A78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BAAE0C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294582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E6C5D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6F5A60"/>
    <w:multiLevelType w:val="hybridMultilevel"/>
    <w:tmpl w:val="C128ACBE"/>
    <w:lvl w:ilvl="0" w:tplc="230E321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AC668B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EB5AA1E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E01E793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6F32725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7224599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EDE655EA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68168190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2A84C96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6F2453C"/>
    <w:multiLevelType w:val="hybridMultilevel"/>
    <w:tmpl w:val="073E1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DBEFD"/>
    <w:multiLevelType w:val="hybridMultilevel"/>
    <w:tmpl w:val="3C2CC47E"/>
    <w:lvl w:ilvl="0" w:tplc="8B2CA25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61206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E0C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0243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EAA7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003C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3626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E25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96E4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C346B"/>
    <w:multiLevelType w:val="multilevel"/>
    <w:tmpl w:val="2F6CB352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9837D2"/>
    <w:multiLevelType w:val="hybridMultilevel"/>
    <w:tmpl w:val="725A8194"/>
    <w:lvl w:ilvl="0" w:tplc="2FCC1A5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130443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13C103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CB8AF26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E21CCF7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EC40E9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58425E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D66594A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DF7AD0B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8BF2462"/>
    <w:multiLevelType w:val="hybridMultilevel"/>
    <w:tmpl w:val="9A149D6A"/>
    <w:lvl w:ilvl="0" w:tplc="1FB231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C49C8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2CF9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081FB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1E38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0E0C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5297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C450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F0E3A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AB49DF"/>
    <w:multiLevelType w:val="multilevel"/>
    <w:tmpl w:val="4540F8AA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60F6F5E"/>
    <w:multiLevelType w:val="hybridMultilevel"/>
    <w:tmpl w:val="602869CE"/>
    <w:lvl w:ilvl="0" w:tplc="078AB8E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B3E013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6A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F825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1E50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B6C2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AEC0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72D1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40DB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01A22"/>
    <w:multiLevelType w:val="multilevel"/>
    <w:tmpl w:val="9BA6CE7A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7F8409D"/>
    <w:multiLevelType w:val="hybridMultilevel"/>
    <w:tmpl w:val="BC16154A"/>
    <w:lvl w:ilvl="0" w:tplc="C39017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C527ED4">
      <w:start w:val="1"/>
      <w:numFmt w:val="lowerLetter"/>
      <w:lvlText w:val="%2."/>
      <w:lvlJc w:val="left"/>
      <w:pPr>
        <w:ind w:left="1080" w:hanging="360"/>
      </w:pPr>
    </w:lvl>
    <w:lvl w:ilvl="2" w:tplc="0CC2BD00" w:tentative="1">
      <w:start w:val="1"/>
      <w:numFmt w:val="lowerRoman"/>
      <w:lvlText w:val="%3."/>
      <w:lvlJc w:val="right"/>
      <w:pPr>
        <w:ind w:left="1800" w:hanging="180"/>
      </w:pPr>
    </w:lvl>
    <w:lvl w:ilvl="3" w:tplc="63923810" w:tentative="1">
      <w:start w:val="1"/>
      <w:numFmt w:val="decimal"/>
      <w:lvlText w:val="%4."/>
      <w:lvlJc w:val="left"/>
      <w:pPr>
        <w:ind w:left="2520" w:hanging="360"/>
      </w:pPr>
    </w:lvl>
    <w:lvl w:ilvl="4" w:tplc="4F724A4E" w:tentative="1">
      <w:start w:val="1"/>
      <w:numFmt w:val="lowerLetter"/>
      <w:lvlText w:val="%5."/>
      <w:lvlJc w:val="left"/>
      <w:pPr>
        <w:ind w:left="3240" w:hanging="360"/>
      </w:pPr>
    </w:lvl>
    <w:lvl w:ilvl="5" w:tplc="E6E09C3E" w:tentative="1">
      <w:start w:val="1"/>
      <w:numFmt w:val="lowerRoman"/>
      <w:lvlText w:val="%6."/>
      <w:lvlJc w:val="right"/>
      <w:pPr>
        <w:ind w:left="3960" w:hanging="180"/>
      </w:pPr>
    </w:lvl>
    <w:lvl w:ilvl="6" w:tplc="A300E0EE" w:tentative="1">
      <w:start w:val="1"/>
      <w:numFmt w:val="decimal"/>
      <w:lvlText w:val="%7."/>
      <w:lvlJc w:val="left"/>
      <w:pPr>
        <w:ind w:left="4680" w:hanging="360"/>
      </w:pPr>
    </w:lvl>
    <w:lvl w:ilvl="7" w:tplc="9EA0E41C" w:tentative="1">
      <w:start w:val="1"/>
      <w:numFmt w:val="lowerLetter"/>
      <w:lvlText w:val="%8."/>
      <w:lvlJc w:val="left"/>
      <w:pPr>
        <w:ind w:left="5400" w:hanging="360"/>
      </w:pPr>
    </w:lvl>
    <w:lvl w:ilvl="8" w:tplc="92C4E9B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A57FA0"/>
    <w:multiLevelType w:val="hybridMultilevel"/>
    <w:tmpl w:val="03BA5D3C"/>
    <w:lvl w:ilvl="0" w:tplc="64B0194E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B58F5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7C8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2B9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70F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CEC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004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EE0C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263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535252"/>
    <w:multiLevelType w:val="hybridMultilevel"/>
    <w:tmpl w:val="878A50DE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05B6E5B"/>
    <w:multiLevelType w:val="hybridMultilevel"/>
    <w:tmpl w:val="E2BCF346"/>
    <w:lvl w:ilvl="0" w:tplc="E28CA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B223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8476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84C2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72B9E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EA0E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50C7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AC4FF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CC46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383C0"/>
    <w:multiLevelType w:val="hybridMultilevel"/>
    <w:tmpl w:val="DC6A76A4"/>
    <w:lvl w:ilvl="0" w:tplc="D200EC2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7D857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40DF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8C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4427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C2F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C8B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0CD6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DCA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F512A0"/>
    <w:multiLevelType w:val="hybridMultilevel"/>
    <w:tmpl w:val="8F9492B4"/>
    <w:lvl w:ilvl="0" w:tplc="D6B21054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DE04ECC6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F4445FF4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A2D44720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F4E248CC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6201F76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32FE967E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C5E453DC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76FAE10C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0" w15:restartNumberingAfterBreak="0">
    <w:nsid w:val="6FD5DC14"/>
    <w:multiLevelType w:val="hybridMultilevel"/>
    <w:tmpl w:val="673E3186"/>
    <w:lvl w:ilvl="0" w:tplc="43B01E8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59847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98E9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A09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10A0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80F3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B089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1AC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983B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F5D7B"/>
    <w:multiLevelType w:val="hybridMultilevel"/>
    <w:tmpl w:val="028AD61C"/>
    <w:lvl w:ilvl="0" w:tplc="0018DB7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1EAB8AC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ED02CF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EB48BC6E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5740C91C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DE52853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89F27E7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2F4908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B90D74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2C119A2"/>
    <w:multiLevelType w:val="hybridMultilevel"/>
    <w:tmpl w:val="221AB8AE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40E0DCC"/>
    <w:multiLevelType w:val="hybridMultilevel"/>
    <w:tmpl w:val="ECFC29E8"/>
    <w:lvl w:ilvl="0" w:tplc="0EE0F14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A0CA06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9845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AA0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B6A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FA02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7E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9E7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38C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BB2591"/>
    <w:multiLevelType w:val="hybridMultilevel"/>
    <w:tmpl w:val="B3567B64"/>
    <w:lvl w:ilvl="0" w:tplc="331E553E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A98724A"/>
    <w:multiLevelType w:val="multilevel"/>
    <w:tmpl w:val="B24695A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F06669A"/>
    <w:multiLevelType w:val="hybridMultilevel"/>
    <w:tmpl w:val="DE8AFDC0"/>
    <w:lvl w:ilvl="0" w:tplc="B77488F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B344D1A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E7CBBC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C70931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C848D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89899B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BB4B72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6DC02C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9421E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3"/>
  </w:num>
  <w:num w:numId="4">
    <w:abstractNumId w:val="15"/>
  </w:num>
  <w:num w:numId="5">
    <w:abstractNumId w:val="18"/>
  </w:num>
  <w:num w:numId="6">
    <w:abstractNumId w:val="20"/>
  </w:num>
  <w:num w:numId="7">
    <w:abstractNumId w:val="10"/>
  </w:num>
  <w:num w:numId="8">
    <w:abstractNumId w:val="4"/>
  </w:num>
  <w:num w:numId="9">
    <w:abstractNumId w:val="26"/>
  </w:num>
  <w:num w:numId="10">
    <w:abstractNumId w:val="1"/>
  </w:num>
  <w:num w:numId="11">
    <w:abstractNumId w:val="12"/>
  </w:num>
  <w:num w:numId="12">
    <w:abstractNumId w:val="21"/>
  </w:num>
  <w:num w:numId="13">
    <w:abstractNumId w:val="5"/>
  </w:num>
  <w:num w:numId="14">
    <w:abstractNumId w:val="2"/>
  </w:num>
  <w:num w:numId="15">
    <w:abstractNumId w:val="19"/>
  </w:num>
  <w:num w:numId="16">
    <w:abstractNumId w:val="26"/>
  </w:num>
  <w:num w:numId="17">
    <w:abstractNumId w:val="14"/>
  </w:num>
  <w:num w:numId="18">
    <w:abstractNumId w:val="17"/>
  </w:num>
  <w:num w:numId="19">
    <w:abstractNumId w:val="9"/>
  </w:num>
  <w:num w:numId="20">
    <w:abstractNumId w:val="0"/>
  </w:num>
  <w:num w:numId="21">
    <w:abstractNumId w:val="11"/>
  </w:num>
  <w:num w:numId="22">
    <w:abstractNumId w:val="8"/>
  </w:num>
  <w:num w:numId="23">
    <w:abstractNumId w:val="25"/>
  </w:num>
  <w:num w:numId="24">
    <w:abstractNumId w:val="13"/>
  </w:num>
  <w:num w:numId="25">
    <w:abstractNumId w:val="24"/>
  </w:num>
  <w:num w:numId="26">
    <w:abstractNumId w:val="22"/>
  </w:num>
  <w:num w:numId="27">
    <w:abstractNumId w:val="16"/>
  </w:num>
  <w:num w:numId="28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Y3s7AwNLcwNTJU0lEKTi0uzszPAymwrAUAf/DFhiwAAAA="/>
  </w:docVars>
  <w:rsids>
    <w:rsidRoot w:val="00256281"/>
    <w:rsid w:val="00000F03"/>
    <w:rsid w:val="00001BBE"/>
    <w:rsid w:val="00001F6A"/>
    <w:rsid w:val="000057AA"/>
    <w:rsid w:val="00012425"/>
    <w:rsid w:val="00014F5D"/>
    <w:rsid w:val="0001685B"/>
    <w:rsid w:val="00020FA6"/>
    <w:rsid w:val="00021EFA"/>
    <w:rsid w:val="000231A2"/>
    <w:rsid w:val="00025811"/>
    <w:rsid w:val="00025B27"/>
    <w:rsid w:val="00026497"/>
    <w:rsid w:val="00035B50"/>
    <w:rsid w:val="00035F8D"/>
    <w:rsid w:val="0003676D"/>
    <w:rsid w:val="000417D9"/>
    <w:rsid w:val="0004547D"/>
    <w:rsid w:val="00046EB7"/>
    <w:rsid w:val="00050798"/>
    <w:rsid w:val="0005191B"/>
    <w:rsid w:val="0005346A"/>
    <w:rsid w:val="00062CC1"/>
    <w:rsid w:val="000641B0"/>
    <w:rsid w:val="00064A7E"/>
    <w:rsid w:val="0006686A"/>
    <w:rsid w:val="00067079"/>
    <w:rsid w:val="00067BE2"/>
    <w:rsid w:val="00070D19"/>
    <w:rsid w:val="00071538"/>
    <w:rsid w:val="0007456C"/>
    <w:rsid w:val="00076730"/>
    <w:rsid w:val="00086016"/>
    <w:rsid w:val="00091231"/>
    <w:rsid w:val="00093128"/>
    <w:rsid w:val="0009551D"/>
    <w:rsid w:val="00096494"/>
    <w:rsid w:val="000B1105"/>
    <w:rsid w:val="000B13D3"/>
    <w:rsid w:val="000B17EB"/>
    <w:rsid w:val="000B4914"/>
    <w:rsid w:val="000B60C7"/>
    <w:rsid w:val="000B7389"/>
    <w:rsid w:val="000B7D06"/>
    <w:rsid w:val="000C31D6"/>
    <w:rsid w:val="000C3A45"/>
    <w:rsid w:val="000C48B8"/>
    <w:rsid w:val="000C5647"/>
    <w:rsid w:val="000C5FC3"/>
    <w:rsid w:val="000C631B"/>
    <w:rsid w:val="000C78BE"/>
    <w:rsid w:val="000D031D"/>
    <w:rsid w:val="000D0C92"/>
    <w:rsid w:val="000D2C91"/>
    <w:rsid w:val="000D315C"/>
    <w:rsid w:val="000D7600"/>
    <w:rsid w:val="000E0457"/>
    <w:rsid w:val="000E6671"/>
    <w:rsid w:val="000F016E"/>
    <w:rsid w:val="000F0F42"/>
    <w:rsid w:val="000F2C2D"/>
    <w:rsid w:val="000F3DBF"/>
    <w:rsid w:val="000F475D"/>
    <w:rsid w:val="000F4761"/>
    <w:rsid w:val="001056EB"/>
    <w:rsid w:val="00105F2B"/>
    <w:rsid w:val="00106C5E"/>
    <w:rsid w:val="00115364"/>
    <w:rsid w:val="00116FF1"/>
    <w:rsid w:val="001171F1"/>
    <w:rsid w:val="00117BF1"/>
    <w:rsid w:val="0012426C"/>
    <w:rsid w:val="00124541"/>
    <w:rsid w:val="00124E6C"/>
    <w:rsid w:val="00130C08"/>
    <w:rsid w:val="0013127D"/>
    <w:rsid w:val="00135322"/>
    <w:rsid w:val="00135CB9"/>
    <w:rsid w:val="00136625"/>
    <w:rsid w:val="00136788"/>
    <w:rsid w:val="001413ED"/>
    <w:rsid w:val="001430E2"/>
    <w:rsid w:val="001452A0"/>
    <w:rsid w:val="00146F2B"/>
    <w:rsid w:val="001516D8"/>
    <w:rsid w:val="00152294"/>
    <w:rsid w:val="00152705"/>
    <w:rsid w:val="00152C9F"/>
    <w:rsid w:val="001576F9"/>
    <w:rsid w:val="00160702"/>
    <w:rsid w:val="00161C18"/>
    <w:rsid w:val="0016242C"/>
    <w:rsid w:val="00162A40"/>
    <w:rsid w:val="00163D37"/>
    <w:rsid w:val="001650BA"/>
    <w:rsid w:val="001652CF"/>
    <w:rsid w:val="00173600"/>
    <w:rsid w:val="00173CA3"/>
    <w:rsid w:val="00174163"/>
    <w:rsid w:val="0017730C"/>
    <w:rsid w:val="001774CC"/>
    <w:rsid w:val="00182432"/>
    <w:rsid w:val="00184EC4"/>
    <w:rsid w:val="00186EB9"/>
    <w:rsid w:val="0019024D"/>
    <w:rsid w:val="00190DFE"/>
    <w:rsid w:val="00195DDD"/>
    <w:rsid w:val="00197385"/>
    <w:rsid w:val="001A052C"/>
    <w:rsid w:val="001A1AE0"/>
    <w:rsid w:val="001A54F1"/>
    <w:rsid w:val="001A585D"/>
    <w:rsid w:val="001A67D2"/>
    <w:rsid w:val="001A7317"/>
    <w:rsid w:val="001B064E"/>
    <w:rsid w:val="001B518E"/>
    <w:rsid w:val="001B7747"/>
    <w:rsid w:val="001B79C1"/>
    <w:rsid w:val="001C7F72"/>
    <w:rsid w:val="001D13F0"/>
    <w:rsid w:val="001D39EB"/>
    <w:rsid w:val="001E0A64"/>
    <w:rsid w:val="001E0C5D"/>
    <w:rsid w:val="001E6F0D"/>
    <w:rsid w:val="001E7D8C"/>
    <w:rsid w:val="001F01EE"/>
    <w:rsid w:val="001F03A2"/>
    <w:rsid w:val="001F0F44"/>
    <w:rsid w:val="001F7E02"/>
    <w:rsid w:val="002042D5"/>
    <w:rsid w:val="00210C2B"/>
    <w:rsid w:val="00214432"/>
    <w:rsid w:val="00215AD5"/>
    <w:rsid w:val="00215EC8"/>
    <w:rsid w:val="00216B4B"/>
    <w:rsid w:val="00220DB5"/>
    <w:rsid w:val="002231A2"/>
    <w:rsid w:val="00223FC1"/>
    <w:rsid w:val="002255C4"/>
    <w:rsid w:val="002267DA"/>
    <w:rsid w:val="00231668"/>
    <w:rsid w:val="00237585"/>
    <w:rsid w:val="00240C15"/>
    <w:rsid w:val="0024193E"/>
    <w:rsid w:val="002423B7"/>
    <w:rsid w:val="002459F7"/>
    <w:rsid w:val="0024748D"/>
    <w:rsid w:val="002505EA"/>
    <w:rsid w:val="00250D80"/>
    <w:rsid w:val="0025360D"/>
    <w:rsid w:val="00256281"/>
    <w:rsid w:val="00257721"/>
    <w:rsid w:val="002602AF"/>
    <w:rsid w:val="00260328"/>
    <w:rsid w:val="002607E0"/>
    <w:rsid w:val="00260E6A"/>
    <w:rsid w:val="002619BC"/>
    <w:rsid w:val="002636A4"/>
    <w:rsid w:val="00265272"/>
    <w:rsid w:val="002802E5"/>
    <w:rsid w:val="002805A8"/>
    <w:rsid w:val="0028384B"/>
    <w:rsid w:val="002918B1"/>
    <w:rsid w:val="00292E1E"/>
    <w:rsid w:val="00296BC6"/>
    <w:rsid w:val="00297BFF"/>
    <w:rsid w:val="002A0AC3"/>
    <w:rsid w:val="002A20CC"/>
    <w:rsid w:val="002A3885"/>
    <w:rsid w:val="002A5630"/>
    <w:rsid w:val="002A5E91"/>
    <w:rsid w:val="002A6E42"/>
    <w:rsid w:val="002A7609"/>
    <w:rsid w:val="002A7922"/>
    <w:rsid w:val="002B27C4"/>
    <w:rsid w:val="002B4572"/>
    <w:rsid w:val="002B7766"/>
    <w:rsid w:val="002B7780"/>
    <w:rsid w:val="002B7822"/>
    <w:rsid w:val="002B79D0"/>
    <w:rsid w:val="002B7B04"/>
    <w:rsid w:val="002C0A80"/>
    <w:rsid w:val="002C3A52"/>
    <w:rsid w:val="002C450D"/>
    <w:rsid w:val="002C45FF"/>
    <w:rsid w:val="002C4B98"/>
    <w:rsid w:val="002C7DE6"/>
    <w:rsid w:val="002D0E7F"/>
    <w:rsid w:val="002D33E4"/>
    <w:rsid w:val="002D4261"/>
    <w:rsid w:val="002D611F"/>
    <w:rsid w:val="002E0A2C"/>
    <w:rsid w:val="002E0E45"/>
    <w:rsid w:val="002E1108"/>
    <w:rsid w:val="002E2056"/>
    <w:rsid w:val="002F11E2"/>
    <w:rsid w:val="002F2A37"/>
    <w:rsid w:val="002F31D7"/>
    <w:rsid w:val="002F4C59"/>
    <w:rsid w:val="00302189"/>
    <w:rsid w:val="00302528"/>
    <w:rsid w:val="00310755"/>
    <w:rsid w:val="00311F05"/>
    <w:rsid w:val="00321F9A"/>
    <w:rsid w:val="00322135"/>
    <w:rsid w:val="003372AD"/>
    <w:rsid w:val="0033774F"/>
    <w:rsid w:val="00340D2F"/>
    <w:rsid w:val="0034194A"/>
    <w:rsid w:val="0034790C"/>
    <w:rsid w:val="00352F98"/>
    <w:rsid w:val="003561C6"/>
    <w:rsid w:val="00361064"/>
    <w:rsid w:val="003615B9"/>
    <w:rsid w:val="00362452"/>
    <w:rsid w:val="00365F0C"/>
    <w:rsid w:val="00372380"/>
    <w:rsid w:val="00373B65"/>
    <w:rsid w:val="00377365"/>
    <w:rsid w:val="00377A45"/>
    <w:rsid w:val="00377F28"/>
    <w:rsid w:val="00381F74"/>
    <w:rsid w:val="00383D63"/>
    <w:rsid w:val="00386FEE"/>
    <w:rsid w:val="00389521"/>
    <w:rsid w:val="003913C7"/>
    <w:rsid w:val="00391F7A"/>
    <w:rsid w:val="003A19B9"/>
    <w:rsid w:val="003A38D7"/>
    <w:rsid w:val="003A5973"/>
    <w:rsid w:val="003A620E"/>
    <w:rsid w:val="003B17B7"/>
    <w:rsid w:val="003B1D25"/>
    <w:rsid w:val="003B263F"/>
    <w:rsid w:val="003B280D"/>
    <w:rsid w:val="003B33EF"/>
    <w:rsid w:val="003B3BA1"/>
    <w:rsid w:val="003B3E48"/>
    <w:rsid w:val="003C5A23"/>
    <w:rsid w:val="003C75B5"/>
    <w:rsid w:val="003C7C09"/>
    <w:rsid w:val="003D4C56"/>
    <w:rsid w:val="003E0E0A"/>
    <w:rsid w:val="003E15F0"/>
    <w:rsid w:val="003E36A2"/>
    <w:rsid w:val="003E3B6F"/>
    <w:rsid w:val="003E3F3D"/>
    <w:rsid w:val="003E4CF2"/>
    <w:rsid w:val="003E5E5C"/>
    <w:rsid w:val="003E6C46"/>
    <w:rsid w:val="003F1F03"/>
    <w:rsid w:val="003F5C17"/>
    <w:rsid w:val="003F7BC2"/>
    <w:rsid w:val="0040319A"/>
    <w:rsid w:val="00403FA7"/>
    <w:rsid w:val="00404912"/>
    <w:rsid w:val="00405F00"/>
    <w:rsid w:val="00410B53"/>
    <w:rsid w:val="0041614F"/>
    <w:rsid w:val="00417E53"/>
    <w:rsid w:val="00431005"/>
    <w:rsid w:val="004314EC"/>
    <w:rsid w:val="00431A22"/>
    <w:rsid w:val="00433FB6"/>
    <w:rsid w:val="00436EED"/>
    <w:rsid w:val="00437DCF"/>
    <w:rsid w:val="00440393"/>
    <w:rsid w:val="00442032"/>
    <w:rsid w:val="00454512"/>
    <w:rsid w:val="00454E99"/>
    <w:rsid w:val="00457EED"/>
    <w:rsid w:val="004624D0"/>
    <w:rsid w:val="004633A7"/>
    <w:rsid w:val="004676AF"/>
    <w:rsid w:val="004700DA"/>
    <w:rsid w:val="00470444"/>
    <w:rsid w:val="00470490"/>
    <w:rsid w:val="0047723F"/>
    <w:rsid w:val="00481BD6"/>
    <w:rsid w:val="004822B3"/>
    <w:rsid w:val="004847C8"/>
    <w:rsid w:val="004856A4"/>
    <w:rsid w:val="00487EC0"/>
    <w:rsid w:val="0049178B"/>
    <w:rsid w:val="004924FB"/>
    <w:rsid w:val="004926DD"/>
    <w:rsid w:val="0049383C"/>
    <w:rsid w:val="0049474A"/>
    <w:rsid w:val="00494F74"/>
    <w:rsid w:val="004952ED"/>
    <w:rsid w:val="00495614"/>
    <w:rsid w:val="004A2E58"/>
    <w:rsid w:val="004A3FB8"/>
    <w:rsid w:val="004A40CE"/>
    <w:rsid w:val="004A4FAF"/>
    <w:rsid w:val="004A6D87"/>
    <w:rsid w:val="004B0EE7"/>
    <w:rsid w:val="004B20CC"/>
    <w:rsid w:val="004B3C9E"/>
    <w:rsid w:val="004B3DF9"/>
    <w:rsid w:val="004B7301"/>
    <w:rsid w:val="004C0896"/>
    <w:rsid w:val="004C1AA8"/>
    <w:rsid w:val="004C3680"/>
    <w:rsid w:val="004C664A"/>
    <w:rsid w:val="004C698D"/>
    <w:rsid w:val="004C7C54"/>
    <w:rsid w:val="004D351F"/>
    <w:rsid w:val="004D6961"/>
    <w:rsid w:val="004D7FB1"/>
    <w:rsid w:val="004E00EE"/>
    <w:rsid w:val="004E2876"/>
    <w:rsid w:val="004E2B81"/>
    <w:rsid w:val="004E38A0"/>
    <w:rsid w:val="004F1626"/>
    <w:rsid w:val="004F2AE0"/>
    <w:rsid w:val="004F4C4D"/>
    <w:rsid w:val="004F507B"/>
    <w:rsid w:val="00501C9C"/>
    <w:rsid w:val="00503F95"/>
    <w:rsid w:val="0050528B"/>
    <w:rsid w:val="0050720F"/>
    <w:rsid w:val="00510951"/>
    <w:rsid w:val="00510D7C"/>
    <w:rsid w:val="00510EBB"/>
    <w:rsid w:val="005117A9"/>
    <w:rsid w:val="00513203"/>
    <w:rsid w:val="00523FFE"/>
    <w:rsid w:val="00524320"/>
    <w:rsid w:val="00534371"/>
    <w:rsid w:val="005343FA"/>
    <w:rsid w:val="005354A8"/>
    <w:rsid w:val="005377FF"/>
    <w:rsid w:val="00541849"/>
    <w:rsid w:val="005425AA"/>
    <w:rsid w:val="00543537"/>
    <w:rsid w:val="00545D60"/>
    <w:rsid w:val="005472A4"/>
    <w:rsid w:val="005570A2"/>
    <w:rsid w:val="0055710B"/>
    <w:rsid w:val="00561E6F"/>
    <w:rsid w:val="00563083"/>
    <w:rsid w:val="00564E8E"/>
    <w:rsid w:val="00581982"/>
    <w:rsid w:val="00581E83"/>
    <w:rsid w:val="00585FD6"/>
    <w:rsid w:val="00586325"/>
    <w:rsid w:val="0059055D"/>
    <w:rsid w:val="0059108E"/>
    <w:rsid w:val="005941AB"/>
    <w:rsid w:val="0059472F"/>
    <w:rsid w:val="00595F13"/>
    <w:rsid w:val="00596DDB"/>
    <w:rsid w:val="005970D9"/>
    <w:rsid w:val="005972C9"/>
    <w:rsid w:val="005A0625"/>
    <w:rsid w:val="005A101E"/>
    <w:rsid w:val="005A3CA5"/>
    <w:rsid w:val="005B0447"/>
    <w:rsid w:val="005B26AE"/>
    <w:rsid w:val="005C3B0F"/>
    <w:rsid w:val="005D2075"/>
    <w:rsid w:val="005D20ED"/>
    <w:rsid w:val="005D2B8C"/>
    <w:rsid w:val="005D400C"/>
    <w:rsid w:val="005D74B7"/>
    <w:rsid w:val="005E137E"/>
    <w:rsid w:val="005E1E11"/>
    <w:rsid w:val="005E2F93"/>
    <w:rsid w:val="005E6241"/>
    <w:rsid w:val="005E6FD5"/>
    <w:rsid w:val="005F0C09"/>
    <w:rsid w:val="005F11C5"/>
    <w:rsid w:val="005F48C1"/>
    <w:rsid w:val="005F494C"/>
    <w:rsid w:val="005F7BE3"/>
    <w:rsid w:val="006039B6"/>
    <w:rsid w:val="0060422F"/>
    <w:rsid w:val="00604E82"/>
    <w:rsid w:val="00605D13"/>
    <w:rsid w:val="00606113"/>
    <w:rsid w:val="00607D2A"/>
    <w:rsid w:val="00610CDC"/>
    <w:rsid w:val="00610FAB"/>
    <w:rsid w:val="006130CE"/>
    <w:rsid w:val="00613DDF"/>
    <w:rsid w:val="00616F11"/>
    <w:rsid w:val="00616F2E"/>
    <w:rsid w:val="00617FDB"/>
    <w:rsid w:val="00621501"/>
    <w:rsid w:val="00630D63"/>
    <w:rsid w:val="00631EAC"/>
    <w:rsid w:val="0063227A"/>
    <w:rsid w:val="00633A32"/>
    <w:rsid w:val="0063590B"/>
    <w:rsid w:val="00635AE3"/>
    <w:rsid w:val="00637B9C"/>
    <w:rsid w:val="00641357"/>
    <w:rsid w:val="0064137F"/>
    <w:rsid w:val="0064139D"/>
    <w:rsid w:val="00652334"/>
    <w:rsid w:val="0065571A"/>
    <w:rsid w:val="00661164"/>
    <w:rsid w:val="0066506A"/>
    <w:rsid w:val="00665BE1"/>
    <w:rsid w:val="00666C74"/>
    <w:rsid w:val="00666FD4"/>
    <w:rsid w:val="00666FD7"/>
    <w:rsid w:val="00670714"/>
    <w:rsid w:val="006709DE"/>
    <w:rsid w:val="00673363"/>
    <w:rsid w:val="006735CD"/>
    <w:rsid w:val="00673BFF"/>
    <w:rsid w:val="006764B9"/>
    <w:rsid w:val="0067792B"/>
    <w:rsid w:val="00677995"/>
    <w:rsid w:val="0068182F"/>
    <w:rsid w:val="006850FF"/>
    <w:rsid w:val="00687590"/>
    <w:rsid w:val="006922D7"/>
    <w:rsid w:val="006A3D25"/>
    <w:rsid w:val="006A6560"/>
    <w:rsid w:val="006A6B72"/>
    <w:rsid w:val="006A6C99"/>
    <w:rsid w:val="006A79EE"/>
    <w:rsid w:val="006B1EF1"/>
    <w:rsid w:val="006B20DF"/>
    <w:rsid w:val="006B2407"/>
    <w:rsid w:val="006B55C9"/>
    <w:rsid w:val="006B60C1"/>
    <w:rsid w:val="006C22E7"/>
    <w:rsid w:val="006C36DD"/>
    <w:rsid w:val="006C4109"/>
    <w:rsid w:val="006D0C66"/>
    <w:rsid w:val="006D25A8"/>
    <w:rsid w:val="006D28C9"/>
    <w:rsid w:val="006D4508"/>
    <w:rsid w:val="006D5131"/>
    <w:rsid w:val="006D65BB"/>
    <w:rsid w:val="006D6F71"/>
    <w:rsid w:val="006D7357"/>
    <w:rsid w:val="006D7677"/>
    <w:rsid w:val="006E32F1"/>
    <w:rsid w:val="006E42DE"/>
    <w:rsid w:val="006E6090"/>
    <w:rsid w:val="006E749F"/>
    <w:rsid w:val="006F0658"/>
    <w:rsid w:val="006F06BE"/>
    <w:rsid w:val="006F136D"/>
    <w:rsid w:val="006F59E6"/>
    <w:rsid w:val="00700280"/>
    <w:rsid w:val="00700E5F"/>
    <w:rsid w:val="00701CB1"/>
    <w:rsid w:val="00702C84"/>
    <w:rsid w:val="00705064"/>
    <w:rsid w:val="0070742D"/>
    <w:rsid w:val="007138BE"/>
    <w:rsid w:val="0071446F"/>
    <w:rsid w:val="00714B72"/>
    <w:rsid w:val="0071750E"/>
    <w:rsid w:val="00717525"/>
    <w:rsid w:val="0071771F"/>
    <w:rsid w:val="007222F7"/>
    <w:rsid w:val="00722AD6"/>
    <w:rsid w:val="00723F2B"/>
    <w:rsid w:val="00724147"/>
    <w:rsid w:val="00724E92"/>
    <w:rsid w:val="0073062E"/>
    <w:rsid w:val="007316EC"/>
    <w:rsid w:val="00743058"/>
    <w:rsid w:val="00750C1A"/>
    <w:rsid w:val="007513F9"/>
    <w:rsid w:val="00752194"/>
    <w:rsid w:val="0075311F"/>
    <w:rsid w:val="00753A51"/>
    <w:rsid w:val="00762E06"/>
    <w:rsid w:val="0076334C"/>
    <w:rsid w:val="00765897"/>
    <w:rsid w:val="00766AC0"/>
    <w:rsid w:val="00767ED5"/>
    <w:rsid w:val="00770583"/>
    <w:rsid w:val="0077094D"/>
    <w:rsid w:val="0077168B"/>
    <w:rsid w:val="00771714"/>
    <w:rsid w:val="007722C8"/>
    <w:rsid w:val="00772B5C"/>
    <w:rsid w:val="00774A5C"/>
    <w:rsid w:val="00781EB6"/>
    <w:rsid w:val="00782F5D"/>
    <w:rsid w:val="00791115"/>
    <w:rsid w:val="00791D62"/>
    <w:rsid w:val="00792B74"/>
    <w:rsid w:val="00792BA1"/>
    <w:rsid w:val="007932E6"/>
    <w:rsid w:val="00793D3F"/>
    <w:rsid w:val="007A2E3F"/>
    <w:rsid w:val="007A67C1"/>
    <w:rsid w:val="007A7638"/>
    <w:rsid w:val="007B0049"/>
    <w:rsid w:val="007B251E"/>
    <w:rsid w:val="007B319C"/>
    <w:rsid w:val="007C1EE4"/>
    <w:rsid w:val="007C2788"/>
    <w:rsid w:val="007C2E9C"/>
    <w:rsid w:val="007C5AC7"/>
    <w:rsid w:val="007D2765"/>
    <w:rsid w:val="007D5259"/>
    <w:rsid w:val="007D6C86"/>
    <w:rsid w:val="007D704C"/>
    <w:rsid w:val="007E1107"/>
    <w:rsid w:val="007E1291"/>
    <w:rsid w:val="007E1402"/>
    <w:rsid w:val="007E39BD"/>
    <w:rsid w:val="007E3EF1"/>
    <w:rsid w:val="007F0919"/>
    <w:rsid w:val="007F1B15"/>
    <w:rsid w:val="007F360F"/>
    <w:rsid w:val="007F3A2B"/>
    <w:rsid w:val="007F3ABF"/>
    <w:rsid w:val="007F46CF"/>
    <w:rsid w:val="007F4E47"/>
    <w:rsid w:val="00802F3D"/>
    <w:rsid w:val="0080563E"/>
    <w:rsid w:val="00805BB3"/>
    <w:rsid w:val="00806F56"/>
    <w:rsid w:val="0080716A"/>
    <w:rsid w:val="00810D77"/>
    <w:rsid w:val="00812BED"/>
    <w:rsid w:val="008137FB"/>
    <w:rsid w:val="00814302"/>
    <w:rsid w:val="008147D6"/>
    <w:rsid w:val="00815588"/>
    <w:rsid w:val="0081659D"/>
    <w:rsid w:val="0082248D"/>
    <w:rsid w:val="00827321"/>
    <w:rsid w:val="0083018D"/>
    <w:rsid w:val="008330A8"/>
    <w:rsid w:val="00836AFA"/>
    <w:rsid w:val="0084040B"/>
    <w:rsid w:val="00842EAC"/>
    <w:rsid w:val="00844E7D"/>
    <w:rsid w:val="0084647E"/>
    <w:rsid w:val="00847594"/>
    <w:rsid w:val="008516D9"/>
    <w:rsid w:val="00855238"/>
    <w:rsid w:val="00860292"/>
    <w:rsid w:val="008612CB"/>
    <w:rsid w:val="008632B4"/>
    <w:rsid w:val="008649B9"/>
    <w:rsid w:val="00864BA4"/>
    <w:rsid w:val="008716E6"/>
    <w:rsid w:val="0087186B"/>
    <w:rsid w:val="008731EB"/>
    <w:rsid w:val="008754D3"/>
    <w:rsid w:val="0087726F"/>
    <w:rsid w:val="00881A15"/>
    <w:rsid w:val="00882BD6"/>
    <w:rsid w:val="00884916"/>
    <w:rsid w:val="00886302"/>
    <w:rsid w:val="008920DB"/>
    <w:rsid w:val="008923EB"/>
    <w:rsid w:val="00892413"/>
    <w:rsid w:val="00893031"/>
    <w:rsid w:val="00893285"/>
    <w:rsid w:val="008A68B3"/>
    <w:rsid w:val="008B0427"/>
    <w:rsid w:val="008B2B7C"/>
    <w:rsid w:val="008B40E7"/>
    <w:rsid w:val="008B5A9B"/>
    <w:rsid w:val="008C1F84"/>
    <w:rsid w:val="008C2AFA"/>
    <w:rsid w:val="008C337B"/>
    <w:rsid w:val="008C57C4"/>
    <w:rsid w:val="008D12CE"/>
    <w:rsid w:val="008D175E"/>
    <w:rsid w:val="008D293E"/>
    <w:rsid w:val="008D71C9"/>
    <w:rsid w:val="008E005E"/>
    <w:rsid w:val="008E0ABF"/>
    <w:rsid w:val="008E391B"/>
    <w:rsid w:val="008E3E49"/>
    <w:rsid w:val="008E420F"/>
    <w:rsid w:val="008E4D2B"/>
    <w:rsid w:val="008E654D"/>
    <w:rsid w:val="008E72B1"/>
    <w:rsid w:val="008F0690"/>
    <w:rsid w:val="008F1146"/>
    <w:rsid w:val="008F38D0"/>
    <w:rsid w:val="008F49D0"/>
    <w:rsid w:val="008F514A"/>
    <w:rsid w:val="00900E41"/>
    <w:rsid w:val="00900F4D"/>
    <w:rsid w:val="009019B7"/>
    <w:rsid w:val="0090410B"/>
    <w:rsid w:val="00904EEC"/>
    <w:rsid w:val="009105AE"/>
    <w:rsid w:val="00910C16"/>
    <w:rsid w:val="00911876"/>
    <w:rsid w:val="009125B8"/>
    <w:rsid w:val="00913800"/>
    <w:rsid w:val="00913D27"/>
    <w:rsid w:val="00915658"/>
    <w:rsid w:val="00920734"/>
    <w:rsid w:val="00921177"/>
    <w:rsid w:val="0092152D"/>
    <w:rsid w:val="009242E8"/>
    <w:rsid w:val="00927283"/>
    <w:rsid w:val="009273B5"/>
    <w:rsid w:val="00927CAB"/>
    <w:rsid w:val="009324DA"/>
    <w:rsid w:val="00932A84"/>
    <w:rsid w:val="0093346A"/>
    <w:rsid w:val="00933B39"/>
    <w:rsid w:val="00934130"/>
    <w:rsid w:val="0093474B"/>
    <w:rsid w:val="00935915"/>
    <w:rsid w:val="00940BDA"/>
    <w:rsid w:val="0094520A"/>
    <w:rsid w:val="00945F4B"/>
    <w:rsid w:val="009467A7"/>
    <w:rsid w:val="00946A4F"/>
    <w:rsid w:val="00946F03"/>
    <w:rsid w:val="0094784A"/>
    <w:rsid w:val="009502F9"/>
    <w:rsid w:val="0095060F"/>
    <w:rsid w:val="0095132E"/>
    <w:rsid w:val="00952BA9"/>
    <w:rsid w:val="009542C2"/>
    <w:rsid w:val="00957975"/>
    <w:rsid w:val="00960583"/>
    <w:rsid w:val="009652FA"/>
    <w:rsid w:val="00966A5C"/>
    <w:rsid w:val="00966BAB"/>
    <w:rsid w:val="00967227"/>
    <w:rsid w:val="0096772C"/>
    <w:rsid w:val="009727EA"/>
    <w:rsid w:val="00972BEB"/>
    <w:rsid w:val="00980269"/>
    <w:rsid w:val="0098143B"/>
    <w:rsid w:val="00990432"/>
    <w:rsid w:val="00991BB5"/>
    <w:rsid w:val="00992B62"/>
    <w:rsid w:val="00992F45"/>
    <w:rsid w:val="0099738B"/>
    <w:rsid w:val="00997EA1"/>
    <w:rsid w:val="009A079D"/>
    <w:rsid w:val="009A3E44"/>
    <w:rsid w:val="009A6261"/>
    <w:rsid w:val="009A72A7"/>
    <w:rsid w:val="009B16BB"/>
    <w:rsid w:val="009B1776"/>
    <w:rsid w:val="009B17DE"/>
    <w:rsid w:val="009B2AE0"/>
    <w:rsid w:val="009B2E7B"/>
    <w:rsid w:val="009B3783"/>
    <w:rsid w:val="009B3CEC"/>
    <w:rsid w:val="009B3D41"/>
    <w:rsid w:val="009B3F8B"/>
    <w:rsid w:val="009C01E1"/>
    <w:rsid w:val="009C0729"/>
    <w:rsid w:val="009C2396"/>
    <w:rsid w:val="009C2508"/>
    <w:rsid w:val="009C420B"/>
    <w:rsid w:val="009C58DE"/>
    <w:rsid w:val="009C6474"/>
    <w:rsid w:val="009C7393"/>
    <w:rsid w:val="009C78C7"/>
    <w:rsid w:val="009E1B82"/>
    <w:rsid w:val="009E2CCE"/>
    <w:rsid w:val="009E7651"/>
    <w:rsid w:val="009E76A5"/>
    <w:rsid w:val="009F1F2E"/>
    <w:rsid w:val="009F2EA8"/>
    <w:rsid w:val="009F7F77"/>
    <w:rsid w:val="00A0567B"/>
    <w:rsid w:val="00A05EF6"/>
    <w:rsid w:val="00A06F4F"/>
    <w:rsid w:val="00A0707F"/>
    <w:rsid w:val="00A07826"/>
    <w:rsid w:val="00A10D6E"/>
    <w:rsid w:val="00A147BE"/>
    <w:rsid w:val="00A155F2"/>
    <w:rsid w:val="00A204C6"/>
    <w:rsid w:val="00A221F1"/>
    <w:rsid w:val="00A22580"/>
    <w:rsid w:val="00A239FA"/>
    <w:rsid w:val="00A244AA"/>
    <w:rsid w:val="00A24ED2"/>
    <w:rsid w:val="00A2522D"/>
    <w:rsid w:val="00A25519"/>
    <w:rsid w:val="00A30EDE"/>
    <w:rsid w:val="00A31176"/>
    <w:rsid w:val="00A3319F"/>
    <w:rsid w:val="00A43B69"/>
    <w:rsid w:val="00A4485D"/>
    <w:rsid w:val="00A452C0"/>
    <w:rsid w:val="00A454B5"/>
    <w:rsid w:val="00A501B1"/>
    <w:rsid w:val="00A515DE"/>
    <w:rsid w:val="00A5170F"/>
    <w:rsid w:val="00A533F7"/>
    <w:rsid w:val="00A5467F"/>
    <w:rsid w:val="00A55A05"/>
    <w:rsid w:val="00A61951"/>
    <w:rsid w:val="00A62218"/>
    <w:rsid w:val="00A62D1E"/>
    <w:rsid w:val="00A6489E"/>
    <w:rsid w:val="00A70336"/>
    <w:rsid w:val="00A710E6"/>
    <w:rsid w:val="00A7683D"/>
    <w:rsid w:val="00A80402"/>
    <w:rsid w:val="00A81C05"/>
    <w:rsid w:val="00A81C72"/>
    <w:rsid w:val="00A85DDC"/>
    <w:rsid w:val="00A87A60"/>
    <w:rsid w:val="00A9225F"/>
    <w:rsid w:val="00A9501E"/>
    <w:rsid w:val="00A97727"/>
    <w:rsid w:val="00AA0889"/>
    <w:rsid w:val="00AA11F0"/>
    <w:rsid w:val="00AA1682"/>
    <w:rsid w:val="00AA1E32"/>
    <w:rsid w:val="00AA3263"/>
    <w:rsid w:val="00AA6869"/>
    <w:rsid w:val="00AA6D54"/>
    <w:rsid w:val="00AB2068"/>
    <w:rsid w:val="00AB2AB1"/>
    <w:rsid w:val="00AB3D66"/>
    <w:rsid w:val="00AB5400"/>
    <w:rsid w:val="00AB56EF"/>
    <w:rsid w:val="00AC23B7"/>
    <w:rsid w:val="00AC3665"/>
    <w:rsid w:val="00AC39E0"/>
    <w:rsid w:val="00AC3A3B"/>
    <w:rsid w:val="00AC7D64"/>
    <w:rsid w:val="00AD47DD"/>
    <w:rsid w:val="00AE05B8"/>
    <w:rsid w:val="00AE1F6C"/>
    <w:rsid w:val="00AE32B6"/>
    <w:rsid w:val="00AE4600"/>
    <w:rsid w:val="00AE574E"/>
    <w:rsid w:val="00AE627D"/>
    <w:rsid w:val="00AE702F"/>
    <w:rsid w:val="00AE72DA"/>
    <w:rsid w:val="00AF5E96"/>
    <w:rsid w:val="00B00AAE"/>
    <w:rsid w:val="00B03691"/>
    <w:rsid w:val="00B04E15"/>
    <w:rsid w:val="00B058C5"/>
    <w:rsid w:val="00B0656E"/>
    <w:rsid w:val="00B1021F"/>
    <w:rsid w:val="00B10A40"/>
    <w:rsid w:val="00B140B8"/>
    <w:rsid w:val="00B20601"/>
    <w:rsid w:val="00B24DDA"/>
    <w:rsid w:val="00B26300"/>
    <w:rsid w:val="00B26D30"/>
    <w:rsid w:val="00B30418"/>
    <w:rsid w:val="00B31899"/>
    <w:rsid w:val="00B33414"/>
    <w:rsid w:val="00B33A64"/>
    <w:rsid w:val="00B372EA"/>
    <w:rsid w:val="00B422A1"/>
    <w:rsid w:val="00B422B3"/>
    <w:rsid w:val="00B447C6"/>
    <w:rsid w:val="00B45739"/>
    <w:rsid w:val="00B50C0C"/>
    <w:rsid w:val="00B54749"/>
    <w:rsid w:val="00B5522B"/>
    <w:rsid w:val="00B558B7"/>
    <w:rsid w:val="00B5610C"/>
    <w:rsid w:val="00B56CB2"/>
    <w:rsid w:val="00B61028"/>
    <w:rsid w:val="00B63845"/>
    <w:rsid w:val="00B7153D"/>
    <w:rsid w:val="00B74A5E"/>
    <w:rsid w:val="00B80C88"/>
    <w:rsid w:val="00B8672B"/>
    <w:rsid w:val="00B87288"/>
    <w:rsid w:val="00B87B2A"/>
    <w:rsid w:val="00B94FEA"/>
    <w:rsid w:val="00BA2FD9"/>
    <w:rsid w:val="00BA49FC"/>
    <w:rsid w:val="00BA5C0B"/>
    <w:rsid w:val="00BA6DC3"/>
    <w:rsid w:val="00BA7911"/>
    <w:rsid w:val="00BA7CE2"/>
    <w:rsid w:val="00BB320F"/>
    <w:rsid w:val="00BB7C57"/>
    <w:rsid w:val="00BC031E"/>
    <w:rsid w:val="00BC58BA"/>
    <w:rsid w:val="00BC63D2"/>
    <w:rsid w:val="00BC6DF3"/>
    <w:rsid w:val="00BD5CF9"/>
    <w:rsid w:val="00BD619B"/>
    <w:rsid w:val="00BE0AF4"/>
    <w:rsid w:val="00BE29C8"/>
    <w:rsid w:val="00BE3A69"/>
    <w:rsid w:val="00BE5BF0"/>
    <w:rsid w:val="00BE7F45"/>
    <w:rsid w:val="00BE7F99"/>
    <w:rsid w:val="00BF03D8"/>
    <w:rsid w:val="00BF1CDF"/>
    <w:rsid w:val="00BF664A"/>
    <w:rsid w:val="00BF7F50"/>
    <w:rsid w:val="00C05433"/>
    <w:rsid w:val="00C12AE5"/>
    <w:rsid w:val="00C13464"/>
    <w:rsid w:val="00C13ACF"/>
    <w:rsid w:val="00C1577C"/>
    <w:rsid w:val="00C164B3"/>
    <w:rsid w:val="00C21AEA"/>
    <w:rsid w:val="00C23E4D"/>
    <w:rsid w:val="00C24F4A"/>
    <w:rsid w:val="00C2529F"/>
    <w:rsid w:val="00C25311"/>
    <w:rsid w:val="00C31F3B"/>
    <w:rsid w:val="00C32677"/>
    <w:rsid w:val="00C35327"/>
    <w:rsid w:val="00C356CD"/>
    <w:rsid w:val="00C36669"/>
    <w:rsid w:val="00C404AD"/>
    <w:rsid w:val="00C41577"/>
    <w:rsid w:val="00C416A5"/>
    <w:rsid w:val="00C42D25"/>
    <w:rsid w:val="00C42D46"/>
    <w:rsid w:val="00C42D54"/>
    <w:rsid w:val="00C436AB"/>
    <w:rsid w:val="00C44834"/>
    <w:rsid w:val="00C45FDF"/>
    <w:rsid w:val="00C46274"/>
    <w:rsid w:val="00C46833"/>
    <w:rsid w:val="00C47900"/>
    <w:rsid w:val="00C51333"/>
    <w:rsid w:val="00C522D2"/>
    <w:rsid w:val="00C54747"/>
    <w:rsid w:val="00C605D3"/>
    <w:rsid w:val="00C613BE"/>
    <w:rsid w:val="00C641B5"/>
    <w:rsid w:val="00C65433"/>
    <w:rsid w:val="00C66253"/>
    <w:rsid w:val="00C72630"/>
    <w:rsid w:val="00C741A6"/>
    <w:rsid w:val="00C80211"/>
    <w:rsid w:val="00C811C4"/>
    <w:rsid w:val="00C81DE6"/>
    <w:rsid w:val="00C83497"/>
    <w:rsid w:val="00C83B43"/>
    <w:rsid w:val="00C83C39"/>
    <w:rsid w:val="00C83F1C"/>
    <w:rsid w:val="00C84E0D"/>
    <w:rsid w:val="00C9371C"/>
    <w:rsid w:val="00CA0C52"/>
    <w:rsid w:val="00CA174E"/>
    <w:rsid w:val="00CA1902"/>
    <w:rsid w:val="00CA3B1D"/>
    <w:rsid w:val="00CA5D62"/>
    <w:rsid w:val="00CB5A8F"/>
    <w:rsid w:val="00CB759B"/>
    <w:rsid w:val="00CC065B"/>
    <w:rsid w:val="00CC27F3"/>
    <w:rsid w:val="00CC3C9C"/>
    <w:rsid w:val="00CC5D0F"/>
    <w:rsid w:val="00CC72C2"/>
    <w:rsid w:val="00CC78FB"/>
    <w:rsid w:val="00CF0EED"/>
    <w:rsid w:val="00CF1BA4"/>
    <w:rsid w:val="00CF2C6F"/>
    <w:rsid w:val="00CF528A"/>
    <w:rsid w:val="00CF541B"/>
    <w:rsid w:val="00CF57A4"/>
    <w:rsid w:val="00D008BA"/>
    <w:rsid w:val="00D03D96"/>
    <w:rsid w:val="00D1019D"/>
    <w:rsid w:val="00D1083F"/>
    <w:rsid w:val="00D12A36"/>
    <w:rsid w:val="00D20268"/>
    <w:rsid w:val="00D25AEE"/>
    <w:rsid w:val="00D3167D"/>
    <w:rsid w:val="00D34204"/>
    <w:rsid w:val="00D36AE2"/>
    <w:rsid w:val="00D36E28"/>
    <w:rsid w:val="00D40451"/>
    <w:rsid w:val="00D40C91"/>
    <w:rsid w:val="00D41DA1"/>
    <w:rsid w:val="00D4319E"/>
    <w:rsid w:val="00D46902"/>
    <w:rsid w:val="00D538F2"/>
    <w:rsid w:val="00D5449A"/>
    <w:rsid w:val="00D54E2F"/>
    <w:rsid w:val="00D63AA5"/>
    <w:rsid w:val="00D63CA1"/>
    <w:rsid w:val="00D64848"/>
    <w:rsid w:val="00D64EBE"/>
    <w:rsid w:val="00D655B6"/>
    <w:rsid w:val="00D65BB8"/>
    <w:rsid w:val="00D67880"/>
    <w:rsid w:val="00D70DED"/>
    <w:rsid w:val="00D71A31"/>
    <w:rsid w:val="00D7508A"/>
    <w:rsid w:val="00D80316"/>
    <w:rsid w:val="00D843B6"/>
    <w:rsid w:val="00D868B3"/>
    <w:rsid w:val="00D91166"/>
    <w:rsid w:val="00DA2053"/>
    <w:rsid w:val="00DA6075"/>
    <w:rsid w:val="00DA6C8E"/>
    <w:rsid w:val="00DA772B"/>
    <w:rsid w:val="00DB1331"/>
    <w:rsid w:val="00DB43ED"/>
    <w:rsid w:val="00DB4E85"/>
    <w:rsid w:val="00DB6934"/>
    <w:rsid w:val="00DB6993"/>
    <w:rsid w:val="00DB6F6A"/>
    <w:rsid w:val="00DB7FFB"/>
    <w:rsid w:val="00DC10A1"/>
    <w:rsid w:val="00DC658F"/>
    <w:rsid w:val="00DD354E"/>
    <w:rsid w:val="00DD3F3A"/>
    <w:rsid w:val="00DD4300"/>
    <w:rsid w:val="00DD4D6E"/>
    <w:rsid w:val="00DD5DDC"/>
    <w:rsid w:val="00DF0572"/>
    <w:rsid w:val="00DF7BA1"/>
    <w:rsid w:val="00DF7CFB"/>
    <w:rsid w:val="00E01A26"/>
    <w:rsid w:val="00E03576"/>
    <w:rsid w:val="00E04E00"/>
    <w:rsid w:val="00E06EC2"/>
    <w:rsid w:val="00E0719E"/>
    <w:rsid w:val="00E10F6B"/>
    <w:rsid w:val="00E11169"/>
    <w:rsid w:val="00E145EA"/>
    <w:rsid w:val="00E1490C"/>
    <w:rsid w:val="00E16E32"/>
    <w:rsid w:val="00E171A7"/>
    <w:rsid w:val="00E20E1C"/>
    <w:rsid w:val="00E24B5E"/>
    <w:rsid w:val="00E24DED"/>
    <w:rsid w:val="00E2577D"/>
    <w:rsid w:val="00E270E3"/>
    <w:rsid w:val="00E27419"/>
    <w:rsid w:val="00E3154C"/>
    <w:rsid w:val="00E4157F"/>
    <w:rsid w:val="00E415A7"/>
    <w:rsid w:val="00E4393A"/>
    <w:rsid w:val="00E43E7A"/>
    <w:rsid w:val="00E442F3"/>
    <w:rsid w:val="00E468D4"/>
    <w:rsid w:val="00E476C7"/>
    <w:rsid w:val="00E50ABC"/>
    <w:rsid w:val="00E51720"/>
    <w:rsid w:val="00E53824"/>
    <w:rsid w:val="00E54408"/>
    <w:rsid w:val="00E573ED"/>
    <w:rsid w:val="00E624C7"/>
    <w:rsid w:val="00E65192"/>
    <w:rsid w:val="00E676EB"/>
    <w:rsid w:val="00E701EF"/>
    <w:rsid w:val="00E72012"/>
    <w:rsid w:val="00E73AA0"/>
    <w:rsid w:val="00E777F6"/>
    <w:rsid w:val="00E80086"/>
    <w:rsid w:val="00E80D79"/>
    <w:rsid w:val="00E83209"/>
    <w:rsid w:val="00E8417F"/>
    <w:rsid w:val="00E8553B"/>
    <w:rsid w:val="00E87C24"/>
    <w:rsid w:val="00E91CDF"/>
    <w:rsid w:val="00E933BC"/>
    <w:rsid w:val="00E934D6"/>
    <w:rsid w:val="00E96B62"/>
    <w:rsid w:val="00E96E57"/>
    <w:rsid w:val="00E97A6B"/>
    <w:rsid w:val="00E97C30"/>
    <w:rsid w:val="00E97D07"/>
    <w:rsid w:val="00EA099F"/>
    <w:rsid w:val="00EA2506"/>
    <w:rsid w:val="00EA35D3"/>
    <w:rsid w:val="00EA3BB8"/>
    <w:rsid w:val="00EB0D9C"/>
    <w:rsid w:val="00EB19A2"/>
    <w:rsid w:val="00EB4866"/>
    <w:rsid w:val="00EB6758"/>
    <w:rsid w:val="00EC0D6C"/>
    <w:rsid w:val="00EC12B3"/>
    <w:rsid w:val="00EC2B2C"/>
    <w:rsid w:val="00ED20E5"/>
    <w:rsid w:val="00EE2464"/>
    <w:rsid w:val="00EE4D92"/>
    <w:rsid w:val="00EF23D0"/>
    <w:rsid w:val="00EF28D3"/>
    <w:rsid w:val="00EF7663"/>
    <w:rsid w:val="00EF7A6E"/>
    <w:rsid w:val="00EF7D53"/>
    <w:rsid w:val="00EF7E95"/>
    <w:rsid w:val="00F0111A"/>
    <w:rsid w:val="00F01B14"/>
    <w:rsid w:val="00F04CEF"/>
    <w:rsid w:val="00F04F54"/>
    <w:rsid w:val="00F051E8"/>
    <w:rsid w:val="00F073E2"/>
    <w:rsid w:val="00F11037"/>
    <w:rsid w:val="00F12781"/>
    <w:rsid w:val="00F132EE"/>
    <w:rsid w:val="00F144B5"/>
    <w:rsid w:val="00F208F3"/>
    <w:rsid w:val="00F22DDB"/>
    <w:rsid w:val="00F263FE"/>
    <w:rsid w:val="00F31733"/>
    <w:rsid w:val="00F36E2B"/>
    <w:rsid w:val="00F41094"/>
    <w:rsid w:val="00F41807"/>
    <w:rsid w:val="00F42BA8"/>
    <w:rsid w:val="00F42D3B"/>
    <w:rsid w:val="00F43F41"/>
    <w:rsid w:val="00F443DB"/>
    <w:rsid w:val="00F44877"/>
    <w:rsid w:val="00F44F5D"/>
    <w:rsid w:val="00F46223"/>
    <w:rsid w:val="00F5018F"/>
    <w:rsid w:val="00F56E0A"/>
    <w:rsid w:val="00F5774B"/>
    <w:rsid w:val="00F634ED"/>
    <w:rsid w:val="00F63E95"/>
    <w:rsid w:val="00F65283"/>
    <w:rsid w:val="00F65834"/>
    <w:rsid w:val="00F67205"/>
    <w:rsid w:val="00F700D9"/>
    <w:rsid w:val="00F71A67"/>
    <w:rsid w:val="00F71C63"/>
    <w:rsid w:val="00F73557"/>
    <w:rsid w:val="00F82CF0"/>
    <w:rsid w:val="00F844B8"/>
    <w:rsid w:val="00F850B3"/>
    <w:rsid w:val="00F85A77"/>
    <w:rsid w:val="00F910AF"/>
    <w:rsid w:val="00F92F29"/>
    <w:rsid w:val="00F93186"/>
    <w:rsid w:val="00F93BD5"/>
    <w:rsid w:val="00F95B36"/>
    <w:rsid w:val="00FA15FF"/>
    <w:rsid w:val="00FA3C6E"/>
    <w:rsid w:val="00FA3CD7"/>
    <w:rsid w:val="00FA60D4"/>
    <w:rsid w:val="00FB1E96"/>
    <w:rsid w:val="00FB5CE8"/>
    <w:rsid w:val="00FB5E09"/>
    <w:rsid w:val="00FC112E"/>
    <w:rsid w:val="00FC2D01"/>
    <w:rsid w:val="00FC452E"/>
    <w:rsid w:val="00FC467D"/>
    <w:rsid w:val="00FC6224"/>
    <w:rsid w:val="00FC6226"/>
    <w:rsid w:val="00FC6A90"/>
    <w:rsid w:val="00FD0239"/>
    <w:rsid w:val="00FD3901"/>
    <w:rsid w:val="00FD43B6"/>
    <w:rsid w:val="00FD5A45"/>
    <w:rsid w:val="00FD6360"/>
    <w:rsid w:val="00FD6D7C"/>
    <w:rsid w:val="00FE3A01"/>
    <w:rsid w:val="00FE51F0"/>
    <w:rsid w:val="00FF096E"/>
    <w:rsid w:val="00FF277A"/>
    <w:rsid w:val="00FF2C84"/>
    <w:rsid w:val="00FF2E68"/>
    <w:rsid w:val="00FF3A38"/>
    <w:rsid w:val="00FF3E23"/>
    <w:rsid w:val="00FF45EB"/>
    <w:rsid w:val="00FF5CE8"/>
    <w:rsid w:val="00FF6A7E"/>
    <w:rsid w:val="00FF6C44"/>
    <w:rsid w:val="03487F7F"/>
    <w:rsid w:val="036104D8"/>
    <w:rsid w:val="03D741FC"/>
    <w:rsid w:val="04947431"/>
    <w:rsid w:val="04DBFAD6"/>
    <w:rsid w:val="0690B814"/>
    <w:rsid w:val="099269B8"/>
    <w:rsid w:val="0A9C4979"/>
    <w:rsid w:val="0AEE1E92"/>
    <w:rsid w:val="0B642937"/>
    <w:rsid w:val="0C9F8616"/>
    <w:rsid w:val="0CFFF998"/>
    <w:rsid w:val="0D3286C0"/>
    <w:rsid w:val="0D4B51F1"/>
    <w:rsid w:val="0DE281B4"/>
    <w:rsid w:val="0E3B5677"/>
    <w:rsid w:val="0E6DC861"/>
    <w:rsid w:val="0FD726D8"/>
    <w:rsid w:val="100998C2"/>
    <w:rsid w:val="10379A5A"/>
    <w:rsid w:val="1151D4ED"/>
    <w:rsid w:val="11DB5841"/>
    <w:rsid w:val="123D9F6E"/>
    <w:rsid w:val="1273C4E1"/>
    <w:rsid w:val="13413984"/>
    <w:rsid w:val="14A851B6"/>
    <w:rsid w:val="14DD09E5"/>
    <w:rsid w:val="1556C102"/>
    <w:rsid w:val="17688997"/>
    <w:rsid w:val="184A99C5"/>
    <w:rsid w:val="1A8CDD73"/>
    <w:rsid w:val="1A9C5075"/>
    <w:rsid w:val="1AA02A59"/>
    <w:rsid w:val="1B1A9919"/>
    <w:rsid w:val="1B5D7307"/>
    <w:rsid w:val="1BA374D5"/>
    <w:rsid w:val="1C28F97B"/>
    <w:rsid w:val="1CACD7CE"/>
    <w:rsid w:val="1EB9DB49"/>
    <w:rsid w:val="1EEE3260"/>
    <w:rsid w:val="216AA8EB"/>
    <w:rsid w:val="22DD5178"/>
    <w:rsid w:val="2306794C"/>
    <w:rsid w:val="238D4C6C"/>
    <w:rsid w:val="23C023CF"/>
    <w:rsid w:val="2467E702"/>
    <w:rsid w:val="262DA95F"/>
    <w:rsid w:val="27D9EA6F"/>
    <w:rsid w:val="29CE60D4"/>
    <w:rsid w:val="2A559A8E"/>
    <w:rsid w:val="2A994BE2"/>
    <w:rsid w:val="2AA13968"/>
    <w:rsid w:val="2C06C5F2"/>
    <w:rsid w:val="2D96DD1C"/>
    <w:rsid w:val="2DA66840"/>
    <w:rsid w:val="2F74AA8B"/>
    <w:rsid w:val="3085343F"/>
    <w:rsid w:val="30C8FC3E"/>
    <w:rsid w:val="30CCCE2B"/>
    <w:rsid w:val="31088D66"/>
    <w:rsid w:val="312D7D2D"/>
    <w:rsid w:val="32E23A6B"/>
    <w:rsid w:val="34046EED"/>
    <w:rsid w:val="34F0445A"/>
    <w:rsid w:val="3518A43A"/>
    <w:rsid w:val="3589A7A2"/>
    <w:rsid w:val="35EDED11"/>
    <w:rsid w:val="3636A759"/>
    <w:rsid w:val="36CDE887"/>
    <w:rsid w:val="36EB106F"/>
    <w:rsid w:val="3876E3EE"/>
    <w:rsid w:val="38F1086D"/>
    <w:rsid w:val="3A90A446"/>
    <w:rsid w:val="3AC63089"/>
    <w:rsid w:val="3C532D93"/>
    <w:rsid w:val="3C9D3DBD"/>
    <w:rsid w:val="3DC40349"/>
    <w:rsid w:val="3F800DBC"/>
    <w:rsid w:val="40FC1A52"/>
    <w:rsid w:val="415C8DD4"/>
    <w:rsid w:val="42127423"/>
    <w:rsid w:val="421E0302"/>
    <w:rsid w:val="429418C6"/>
    <w:rsid w:val="42C26F17"/>
    <w:rsid w:val="437FEE33"/>
    <w:rsid w:val="43DAE651"/>
    <w:rsid w:val="4433BB14"/>
    <w:rsid w:val="445E3F78"/>
    <w:rsid w:val="44AD9361"/>
    <w:rsid w:val="4597FE41"/>
    <w:rsid w:val="4633B12D"/>
    <w:rsid w:val="47319ACB"/>
    <w:rsid w:val="4744FC38"/>
    <w:rsid w:val="47DBCECF"/>
    <w:rsid w:val="49779F30"/>
    <w:rsid w:val="4A0C4B31"/>
    <w:rsid w:val="4A537B90"/>
    <w:rsid w:val="4AB4038D"/>
    <w:rsid w:val="4ACD80FC"/>
    <w:rsid w:val="4B0327F5"/>
    <w:rsid w:val="4C69515D"/>
    <w:rsid w:val="4E9C0F93"/>
    <w:rsid w:val="4F1D98F8"/>
    <w:rsid w:val="4FA0F21F"/>
    <w:rsid w:val="4FBDB8E0"/>
    <w:rsid w:val="4FE85975"/>
    <w:rsid w:val="52175D16"/>
    <w:rsid w:val="523C115D"/>
    <w:rsid w:val="529E6770"/>
    <w:rsid w:val="5398BA3C"/>
    <w:rsid w:val="53E4A07D"/>
    <w:rsid w:val="54972E84"/>
    <w:rsid w:val="57240D9C"/>
    <w:rsid w:val="5728AADD"/>
    <w:rsid w:val="579F393A"/>
    <w:rsid w:val="57A4CA2F"/>
    <w:rsid w:val="5835BA98"/>
    <w:rsid w:val="585C1A36"/>
    <w:rsid w:val="59E6AFC0"/>
    <w:rsid w:val="5A226EFB"/>
    <w:rsid w:val="5C809A54"/>
    <w:rsid w:val="5D1E5082"/>
    <w:rsid w:val="5E234E4C"/>
    <w:rsid w:val="5E3B3A55"/>
    <w:rsid w:val="6055F144"/>
    <w:rsid w:val="6091B07F"/>
    <w:rsid w:val="609E1CC7"/>
    <w:rsid w:val="6190FF5C"/>
    <w:rsid w:val="6196B699"/>
    <w:rsid w:val="61A23A33"/>
    <w:rsid w:val="631F2439"/>
    <w:rsid w:val="6603E1BF"/>
    <w:rsid w:val="6700F203"/>
    <w:rsid w:val="670CB96D"/>
    <w:rsid w:val="67493C1A"/>
    <w:rsid w:val="6822922B"/>
    <w:rsid w:val="68FA7FBF"/>
    <w:rsid w:val="69275643"/>
    <w:rsid w:val="6A3892C5"/>
    <w:rsid w:val="6D7BFAF1"/>
    <w:rsid w:val="6FE69E7E"/>
    <w:rsid w:val="700B52C5"/>
    <w:rsid w:val="70EDC2DE"/>
    <w:rsid w:val="711D2096"/>
    <w:rsid w:val="71E185D1"/>
    <w:rsid w:val="734AE10D"/>
    <w:rsid w:val="73F4E6B9"/>
    <w:rsid w:val="744647A3"/>
    <w:rsid w:val="74DEC3E8"/>
    <w:rsid w:val="7544BBEB"/>
    <w:rsid w:val="758C590E"/>
    <w:rsid w:val="75FB9B95"/>
    <w:rsid w:val="76025216"/>
    <w:rsid w:val="76898BD0"/>
    <w:rsid w:val="77E58B49"/>
    <w:rsid w:val="781664AA"/>
    <w:rsid w:val="79D1FEBC"/>
    <w:rsid w:val="7A96B565"/>
    <w:rsid w:val="7AA5F7FE"/>
    <w:rsid w:val="7B313EAB"/>
    <w:rsid w:val="7B4222EE"/>
    <w:rsid w:val="7C68E87A"/>
    <w:rsid w:val="7C852BB7"/>
    <w:rsid w:val="7CCD0F0C"/>
    <w:rsid w:val="7DB8FFB7"/>
    <w:rsid w:val="7E4C21AD"/>
    <w:rsid w:val="7FA7D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EA78F2"/>
  <w15:docId w15:val="{3FB346D9-90C5-4DDF-8F40-A50F33A70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0DB"/>
    <w:rPr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qFormat/>
    <w:rsid w:val="00FC2D0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01A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9551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13D27"/>
    <w:rPr>
      <w:color w:val="0000FF"/>
      <w:u w:val="single"/>
    </w:rPr>
  </w:style>
  <w:style w:type="character" w:styleId="FollowedHyperlink">
    <w:name w:val="FollowedHyperlink"/>
    <w:rsid w:val="0059055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45D60"/>
    <w:pPr>
      <w:ind w:left="720"/>
    </w:pPr>
    <w:rPr>
      <w:lang w:val="en-US" w:eastAsia="en-US"/>
    </w:rPr>
  </w:style>
  <w:style w:type="character" w:customStyle="1" w:styleId="Heading1Char">
    <w:name w:val="Heading 1 Char"/>
    <w:link w:val="Heading1"/>
    <w:rsid w:val="00FC2D01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rsid w:val="005472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472A4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rsid w:val="005472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72A4"/>
    <w:rPr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rsid w:val="00124E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24E6C"/>
    <w:rPr>
      <w:rFonts w:ascii="Tahoma" w:hAnsi="Tahoma" w:cs="Tahoma"/>
      <w:sz w:val="16"/>
      <w:szCs w:val="16"/>
      <w:lang w:val="en-CA" w:eastAsia="en-CA"/>
    </w:rPr>
  </w:style>
  <w:style w:type="table" w:styleId="TableGrid">
    <w:name w:val="Table Grid"/>
    <w:basedOn w:val="TableNormal"/>
    <w:uiPriority w:val="59"/>
    <w:rsid w:val="005F7BE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filetweet-screenname">
    <w:name w:val="profiletweet-screenname"/>
    <w:basedOn w:val="DefaultParagraphFont"/>
    <w:rsid w:val="00A81C05"/>
  </w:style>
  <w:style w:type="character" w:customStyle="1" w:styleId="at">
    <w:name w:val="at"/>
    <w:basedOn w:val="DefaultParagraphFont"/>
    <w:rsid w:val="00A81C05"/>
  </w:style>
  <w:style w:type="paragraph" w:styleId="NormalWeb">
    <w:name w:val="Normal (Web)"/>
    <w:basedOn w:val="Normal"/>
    <w:uiPriority w:val="99"/>
    <w:rsid w:val="00752194"/>
  </w:style>
  <w:style w:type="paragraph" w:customStyle="1" w:styleId="Default">
    <w:name w:val="Default"/>
    <w:rsid w:val="00C3532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09551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CA"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2B1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C5FC3"/>
    <w:rPr>
      <w:color w:val="808080"/>
      <w:shd w:val="clear" w:color="auto" w:fill="E6E6E6"/>
    </w:rPr>
  </w:style>
  <w:style w:type="table" w:customStyle="1" w:styleId="TableGrid0">
    <w:name w:val="TableGrid"/>
    <w:rsid w:val="004624D0"/>
    <w:rPr>
      <w:rFonts w:asciiTheme="minorHAnsi" w:eastAsiaTheme="minorEastAsia" w:hAnsiTheme="minorHAnsi" w:cstheme="minorBidi"/>
      <w:sz w:val="22"/>
      <w:szCs w:val="22"/>
      <w:lang w:val="en-CA"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EBE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rsid w:val="00A2551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E01A2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9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arniathisweek.com/news/local-news/pies-fly-during-northern-collegiate-terry-fox-fundrais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3F71BAC3E5649B874E4D36EDCFEAE" ma:contentTypeVersion="1" ma:contentTypeDescription="Create a new document." ma:contentTypeScope="" ma:versionID="feb85e8bb13d58f030a0c83445013b7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907AA0-C711-4442-B735-B2796EF8CB60}"/>
</file>

<file path=customXml/itemProps2.xml><?xml version="1.0" encoding="utf-8"?>
<ds:datastoreItem xmlns:ds="http://schemas.openxmlformats.org/officeDocument/2006/customXml" ds:itemID="{1E9E8713-7D66-4A65-B2F2-ABC97C71A0A3}"/>
</file>

<file path=customXml/itemProps3.xml><?xml version="1.0" encoding="utf-8"?>
<ds:datastoreItem xmlns:ds="http://schemas.openxmlformats.org/officeDocument/2006/customXml" ds:itemID="{46E69FFC-AA92-422E-9313-57E1318DA75C}"/>
</file>

<file path=customXml/itemProps4.xml><?xml version="1.0" encoding="utf-8"?>
<ds:datastoreItem xmlns:ds="http://schemas.openxmlformats.org/officeDocument/2006/customXml" ds:itemID="{B90F7A59-C9BE-443C-935D-386F4687ED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09</Words>
  <Characters>985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hern School Council Minutes</vt:lpstr>
    </vt:vector>
  </TitlesOfParts>
  <Company>Hewlett-Packard</Company>
  <LinksUpToDate>false</LinksUpToDate>
  <CharactersWithSpaces>1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hern School Council Minutes</dc:title>
  <dc:creator>Jody Charron</dc:creator>
  <cp:lastModifiedBy>Jody Charron</cp:lastModifiedBy>
  <cp:revision>2</cp:revision>
  <cp:lastPrinted>2022-09-29T21:35:00Z</cp:lastPrinted>
  <dcterms:created xsi:type="dcterms:W3CDTF">2022-09-30T16:14:00Z</dcterms:created>
  <dcterms:modified xsi:type="dcterms:W3CDTF">2022-09-3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5ff89c192e85d7fe759726b65d3b8cd4c1ff401b1cf507b9f84d96b2b00a76</vt:lpwstr>
  </property>
  <property fmtid="{D5CDD505-2E9C-101B-9397-08002B2CF9AE}" pid="3" name="ContentTypeId">
    <vt:lpwstr>0x0101000033F71BAC3E5649B874E4D36EDCFEAE</vt:lpwstr>
  </property>
</Properties>
</file>